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415F7" w14:textId="4B7B5999" w:rsidR="00145222" w:rsidRPr="000A33BC" w:rsidRDefault="009561B8">
      <w:pPr>
        <w:rPr>
          <w:rFonts w:ascii="Arial Narrow" w:hAnsi="Arial Narrow" w:cstheme="minorHAnsi"/>
          <w:color w:val="auto"/>
          <w:sz w:val="23"/>
          <w:szCs w:val="23"/>
        </w:rPr>
      </w:pPr>
      <w:r w:rsidRPr="000A33BC">
        <w:rPr>
          <w:rFonts w:ascii="Arial Narrow" w:hAnsi="Arial Narrow" w:cstheme="minorHAnsi"/>
          <w:color w:val="auto"/>
          <w:sz w:val="23"/>
          <w:szCs w:val="23"/>
        </w:rPr>
        <w:t>Chairman</w:t>
      </w:r>
      <w:r w:rsidR="00994FB6" w:rsidRPr="000A33BC">
        <w:rPr>
          <w:rFonts w:ascii="Arial Narrow" w:hAnsi="Arial Narrow" w:cstheme="minorHAnsi"/>
          <w:color w:val="auto"/>
          <w:sz w:val="23"/>
          <w:szCs w:val="23"/>
        </w:rPr>
        <w:t xml:space="preserve"> Fleshman called the Franklin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0A33BC">
        <w:rPr>
          <w:rFonts w:ascii="Arial Narrow" w:hAnsi="Arial Narrow" w:cstheme="minorHAnsi"/>
          <w:color w:val="auto"/>
          <w:sz w:val="23"/>
          <w:szCs w:val="23"/>
        </w:rPr>
        <w:t>, Franklin County, Ohio,</w:t>
      </w:r>
      <w:r w:rsidR="00994FB6" w:rsidRPr="000A33BC">
        <w:rPr>
          <w:rFonts w:ascii="Arial Narrow" w:hAnsi="Arial Narrow" w:cstheme="minorHAnsi"/>
          <w:color w:val="auto"/>
          <w:sz w:val="23"/>
          <w:szCs w:val="23"/>
        </w:rPr>
        <w:t xml:space="preserve"> Board of Trustees</w:t>
      </w:r>
      <w:r w:rsidR="0057265B">
        <w:rPr>
          <w:rFonts w:ascii="Arial Narrow" w:hAnsi="Arial Narrow" w:cstheme="minorHAnsi"/>
          <w:color w:val="auto"/>
          <w:sz w:val="23"/>
          <w:szCs w:val="23"/>
        </w:rPr>
        <w:t xml:space="preserve"> Regular Meeting</w:t>
      </w:r>
      <w:r w:rsidR="00994FB6" w:rsidRPr="000A33BC">
        <w:rPr>
          <w:rFonts w:ascii="Arial Narrow" w:hAnsi="Arial Narrow" w:cstheme="minorHAnsi"/>
          <w:color w:val="auto"/>
          <w:sz w:val="23"/>
          <w:szCs w:val="23"/>
        </w:rPr>
        <w:t xml:space="preserve"> to order at approximately 12:00</w:t>
      </w:r>
      <w:r w:rsidR="00750E9B" w:rsidRPr="000A33BC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B1467C" w:rsidRPr="000A33BC">
        <w:rPr>
          <w:rFonts w:ascii="Arial Narrow" w:hAnsi="Arial Narrow" w:cstheme="minorHAnsi"/>
          <w:color w:val="auto"/>
          <w:sz w:val="23"/>
          <w:szCs w:val="23"/>
        </w:rPr>
        <w:t>P.M.</w:t>
      </w:r>
      <w:r w:rsidR="00D05215">
        <w:rPr>
          <w:rFonts w:ascii="Arial Narrow" w:hAnsi="Arial Narrow" w:cstheme="minorHAnsi"/>
          <w:color w:val="auto"/>
          <w:sz w:val="23"/>
          <w:szCs w:val="23"/>
        </w:rPr>
        <w:t xml:space="preserve"> on </w:t>
      </w:r>
      <w:r w:rsidR="005515A9">
        <w:rPr>
          <w:rFonts w:ascii="Arial Narrow" w:hAnsi="Arial Narrow" w:cstheme="minorHAnsi"/>
          <w:color w:val="auto"/>
          <w:sz w:val="23"/>
          <w:szCs w:val="23"/>
        </w:rPr>
        <w:t xml:space="preserve">Thursday, </w:t>
      </w:r>
      <w:r w:rsidR="009E1C19">
        <w:rPr>
          <w:rFonts w:ascii="Arial Narrow" w:hAnsi="Arial Narrow" w:cstheme="minorHAnsi"/>
          <w:color w:val="auto"/>
          <w:sz w:val="23"/>
          <w:szCs w:val="23"/>
        </w:rPr>
        <w:t xml:space="preserve">August </w:t>
      </w:r>
      <w:r w:rsidR="005515A9">
        <w:rPr>
          <w:rFonts w:ascii="Arial Narrow" w:hAnsi="Arial Narrow" w:cstheme="minorHAnsi"/>
          <w:color w:val="auto"/>
          <w:sz w:val="23"/>
          <w:szCs w:val="23"/>
        </w:rPr>
        <w:t>24</w:t>
      </w:r>
      <w:r w:rsidR="00D05215">
        <w:rPr>
          <w:rFonts w:ascii="Arial Narrow" w:hAnsi="Arial Narrow" w:cstheme="minorHAnsi"/>
          <w:color w:val="auto"/>
          <w:sz w:val="23"/>
          <w:szCs w:val="23"/>
        </w:rPr>
        <w:t>, 2023.</w:t>
      </w:r>
    </w:p>
    <w:p w14:paraId="62F415F8" w14:textId="4ECC6016" w:rsidR="00145222" w:rsidRPr="000A33BC" w:rsidRDefault="005C374A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Pastor Womack</w:t>
      </w:r>
      <w:r w:rsidR="00750E9B" w:rsidRPr="000A33BC">
        <w:rPr>
          <w:rFonts w:ascii="Arial Narrow" w:hAnsi="Arial Narrow" w:cstheme="minorHAnsi"/>
          <w:color w:val="auto"/>
          <w:sz w:val="23"/>
          <w:szCs w:val="23"/>
        </w:rPr>
        <w:t xml:space="preserve"> led the opening pray</w:t>
      </w:r>
      <w:r w:rsidR="004C4753" w:rsidRPr="000A33BC">
        <w:rPr>
          <w:rFonts w:ascii="Arial Narrow" w:hAnsi="Arial Narrow" w:cstheme="minorHAnsi"/>
          <w:color w:val="auto"/>
          <w:sz w:val="23"/>
          <w:szCs w:val="23"/>
        </w:rPr>
        <w:t>er</w:t>
      </w:r>
      <w:r w:rsidR="00B1467C" w:rsidRPr="000A33BC">
        <w:rPr>
          <w:rFonts w:ascii="Arial Narrow" w:hAnsi="Arial Narrow" w:cstheme="minorHAnsi"/>
          <w:color w:val="auto"/>
          <w:sz w:val="23"/>
          <w:szCs w:val="23"/>
        </w:rPr>
        <w:t>.</w:t>
      </w:r>
    </w:p>
    <w:p w14:paraId="62F415F9" w14:textId="118F0948" w:rsidR="00145222" w:rsidRPr="000A33BC" w:rsidRDefault="00350BFA">
      <w:pPr>
        <w:rPr>
          <w:rFonts w:ascii="Arial Narrow" w:hAnsi="Arial Narrow" w:cstheme="minorHAnsi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udience member </w:t>
      </w:r>
      <w:r w:rsidR="006C44DC">
        <w:rPr>
          <w:rFonts w:ascii="Arial Narrow" w:hAnsi="Arial Narrow" w:cstheme="minorHAnsi"/>
          <w:color w:val="auto"/>
          <w:sz w:val="23"/>
          <w:szCs w:val="23"/>
        </w:rPr>
        <w:t>Jann Legg</w:t>
      </w:r>
      <w:r w:rsidR="00750E9B" w:rsidRPr="000A33BC">
        <w:rPr>
          <w:rFonts w:ascii="Arial Narrow" w:hAnsi="Arial Narrow" w:cstheme="minorHAnsi"/>
          <w:color w:val="auto"/>
          <w:sz w:val="23"/>
          <w:szCs w:val="23"/>
        </w:rPr>
        <w:t xml:space="preserve"> led the Pledge of Allegiance</w:t>
      </w:r>
      <w:r w:rsidR="00994FB6" w:rsidRPr="000A33BC">
        <w:rPr>
          <w:rFonts w:ascii="Arial Narrow" w:hAnsi="Arial Narrow" w:cstheme="minorHAnsi"/>
          <w:color w:val="auto"/>
          <w:sz w:val="23"/>
          <w:szCs w:val="23"/>
        </w:rPr>
        <w:t>.</w:t>
      </w:r>
    </w:p>
    <w:p w14:paraId="62F415FA" w14:textId="04B68824" w:rsidR="00145222" w:rsidRPr="000A33BC" w:rsidRDefault="00994FB6">
      <w:pPr>
        <w:rPr>
          <w:rFonts w:ascii="Arial Narrow" w:hAnsi="Arial Narrow" w:cstheme="minorHAnsi"/>
          <w:sz w:val="23"/>
          <w:szCs w:val="23"/>
        </w:rPr>
      </w:pPr>
      <w:bookmarkStart w:id="0" w:name="_Hlk137478796"/>
      <w:r w:rsidRPr="000A33BC">
        <w:rPr>
          <w:rFonts w:ascii="Arial Narrow" w:hAnsi="Arial Narrow" w:cstheme="minorHAnsi"/>
          <w:color w:val="auto"/>
          <w:sz w:val="23"/>
          <w:szCs w:val="23"/>
        </w:rPr>
        <w:t>Roll Call:  John (</w:t>
      </w:r>
      <w:r w:rsidR="009561B8" w:rsidRPr="000A33BC">
        <w:rPr>
          <w:rFonts w:ascii="Arial Narrow" w:hAnsi="Arial Narrow" w:cstheme="minorHAnsi"/>
          <w:color w:val="auto"/>
          <w:sz w:val="23"/>
          <w:szCs w:val="23"/>
        </w:rPr>
        <w:t>Chairman</w:t>
      </w:r>
      <w:r w:rsidRPr="000A33BC">
        <w:rPr>
          <w:rFonts w:ascii="Arial Narrow" w:hAnsi="Arial Narrow" w:cstheme="minorHAnsi"/>
          <w:color w:val="auto"/>
          <w:sz w:val="23"/>
          <w:szCs w:val="23"/>
        </w:rPr>
        <w:t xml:space="preserve"> Fleshman)- yes, Jim (Vice-</w:t>
      </w:r>
      <w:r w:rsidR="009561B8" w:rsidRPr="000A33BC">
        <w:rPr>
          <w:rFonts w:ascii="Arial Narrow" w:hAnsi="Arial Narrow" w:cstheme="minorHAnsi"/>
          <w:color w:val="auto"/>
          <w:sz w:val="23"/>
          <w:szCs w:val="23"/>
        </w:rPr>
        <w:t>Chairman</w:t>
      </w:r>
      <w:r w:rsidRPr="000A33BC">
        <w:rPr>
          <w:rFonts w:ascii="Arial Narrow" w:hAnsi="Arial Narrow" w:cstheme="minorHAnsi"/>
          <w:color w:val="auto"/>
          <w:sz w:val="23"/>
          <w:szCs w:val="23"/>
        </w:rPr>
        <w:t xml:space="preserve"> Leezer)- </w:t>
      </w:r>
      <w:r w:rsidR="00A20B2C">
        <w:rPr>
          <w:rFonts w:ascii="Arial Narrow" w:hAnsi="Arial Narrow" w:cstheme="minorHAnsi"/>
          <w:color w:val="auto"/>
          <w:sz w:val="23"/>
          <w:szCs w:val="23"/>
        </w:rPr>
        <w:t>excused</w:t>
      </w:r>
      <w:r w:rsidRPr="000A33BC">
        <w:rPr>
          <w:rFonts w:ascii="Arial Narrow" w:hAnsi="Arial Narrow" w:cstheme="minorHAnsi"/>
          <w:color w:val="auto"/>
          <w:sz w:val="23"/>
          <w:szCs w:val="23"/>
        </w:rPr>
        <w:t>, Ralph (Trustee Horn)– yes.</w:t>
      </w:r>
    </w:p>
    <w:bookmarkEnd w:id="0"/>
    <w:p w14:paraId="62F415FB" w14:textId="77777777" w:rsidR="00145222" w:rsidRPr="000A33BC" w:rsidRDefault="00994FB6">
      <w:pPr>
        <w:rPr>
          <w:rFonts w:ascii="Arial Narrow" w:hAnsi="Arial Narrow" w:cstheme="minorHAnsi"/>
          <w:b/>
          <w:bCs/>
          <w:sz w:val="23"/>
          <w:szCs w:val="23"/>
        </w:rPr>
      </w:pPr>
      <w:r w:rsidRPr="000A33BC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Old Business:</w:t>
      </w:r>
      <w:r w:rsidRPr="000A33BC">
        <w:rPr>
          <w:rFonts w:ascii="Arial Narrow" w:hAnsi="Arial Narrow" w:cstheme="minorHAnsi"/>
          <w:b/>
          <w:bCs/>
          <w:color w:val="auto"/>
          <w:sz w:val="23"/>
          <w:szCs w:val="23"/>
        </w:rPr>
        <w:t xml:space="preserve"> </w:t>
      </w:r>
    </w:p>
    <w:p w14:paraId="35E28688" w14:textId="34E5EA24" w:rsidR="00320626" w:rsidRPr="00D5493E" w:rsidRDefault="00320626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pprove the</w:t>
      </w:r>
      <w:r w:rsidR="007F7D0A"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following meeting minutes from</w:t>
      </w:r>
      <w:r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</w:t>
      </w:r>
      <w:r w:rsidR="00931CEB"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the </w:t>
      </w:r>
      <w:r w:rsidR="00C12234">
        <w:rPr>
          <w:rFonts w:ascii="Arial Narrow" w:hAnsi="Arial Narrow" w:cstheme="minorHAnsi"/>
          <w:i/>
          <w:iCs/>
          <w:color w:val="auto"/>
          <w:sz w:val="23"/>
          <w:szCs w:val="23"/>
        </w:rPr>
        <w:t>August 10</w:t>
      </w:r>
      <w:r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, 2023, regular meeting, and the </w:t>
      </w:r>
      <w:r w:rsidR="00C12234">
        <w:rPr>
          <w:rFonts w:ascii="Arial Narrow" w:hAnsi="Arial Narrow" w:cstheme="minorHAnsi"/>
          <w:i/>
          <w:iCs/>
          <w:color w:val="auto"/>
          <w:sz w:val="23"/>
          <w:szCs w:val="23"/>
        </w:rPr>
        <w:t>August 17</w:t>
      </w:r>
      <w:r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>, 2023, special meeting</w:t>
      </w:r>
      <w:r w:rsidR="00931CEB"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as written</w:t>
      </w:r>
      <w:r w:rsidR="009E3EDD"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. </w:t>
      </w:r>
      <w:r w:rsidR="00800125"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="00907818"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 the motion. </w:t>
      </w:r>
    </w:p>
    <w:p w14:paraId="78112D8C" w14:textId="3393E15D" w:rsidR="00907818" w:rsidRPr="00D5493E" w:rsidRDefault="00907818" w:rsidP="00907818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 w:rsidR="00800125"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– yes.</w:t>
      </w:r>
    </w:p>
    <w:p w14:paraId="2540B253" w14:textId="679851A2" w:rsidR="00855437" w:rsidRPr="00D5493E" w:rsidRDefault="00855437" w:rsidP="00907818">
      <w:pPr>
        <w:rPr>
          <w:rFonts w:ascii="Arial Narrow" w:hAnsi="Arial Narrow" w:cstheme="minorHAnsi"/>
          <w:i/>
          <w:iCs/>
          <w:sz w:val="23"/>
          <w:szCs w:val="23"/>
        </w:rPr>
      </w:pPr>
      <w:r w:rsidRPr="00D5493E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4722C881" w14:textId="77777777" w:rsidR="00D1107A" w:rsidRPr="000A33BC" w:rsidRDefault="00D1107A" w:rsidP="00D1107A">
      <w:pPr>
        <w:rPr>
          <w:rFonts w:ascii="Arial Narrow" w:hAnsi="Arial Narrow" w:cstheme="minorHAnsi"/>
          <w:b/>
          <w:bCs/>
          <w:sz w:val="23"/>
          <w:szCs w:val="23"/>
        </w:rPr>
      </w:pP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New Business</w:t>
      </w:r>
    </w:p>
    <w:p w14:paraId="3495F4D8" w14:textId="49D0107F" w:rsidR="00D418D1" w:rsidRDefault="002E01C3" w:rsidP="002E01C3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Patty Spencer, Southwest Area Commission (SWAC) Zoning </w:t>
      </w:r>
      <w:r w:rsidR="009561B8"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>Chai</w:t>
      </w:r>
      <w:r w:rsidR="004A7BA5">
        <w:rPr>
          <w:rFonts w:ascii="Arial Narrow" w:hAnsi="Arial Narrow" w:cstheme="minorHAnsi"/>
          <w:i/>
          <w:iCs/>
          <w:color w:val="auto"/>
          <w:sz w:val="23"/>
          <w:szCs w:val="23"/>
        </w:rPr>
        <w:t>rperson</w:t>
      </w:r>
      <w:r w:rsidR="00D418D1">
        <w:rPr>
          <w:rFonts w:ascii="Arial Narrow" w:hAnsi="Arial Narrow" w:cstheme="minorHAnsi"/>
          <w:i/>
          <w:iCs/>
          <w:color w:val="auto"/>
          <w:sz w:val="23"/>
          <w:szCs w:val="23"/>
        </w:rPr>
        <w:t>.</w:t>
      </w:r>
    </w:p>
    <w:p w14:paraId="4721B38E" w14:textId="01FAAF7F" w:rsidR="008C4FE6" w:rsidRDefault="00885F43" w:rsidP="002E01C3">
      <w:pPr>
        <w:rPr>
          <w:rFonts w:ascii="Arial Narrow" w:hAnsi="Arial Narrow" w:cstheme="minorHAnsi"/>
          <w:color w:val="auto"/>
          <w:sz w:val="23"/>
          <w:szCs w:val="23"/>
        </w:rPr>
      </w:pPr>
      <w:r w:rsidRPr="00F15B62">
        <w:rPr>
          <w:rFonts w:ascii="Arial Narrow" w:hAnsi="Arial Narrow" w:cstheme="minorHAnsi"/>
          <w:color w:val="auto"/>
          <w:sz w:val="23"/>
          <w:szCs w:val="23"/>
        </w:rPr>
        <w:t xml:space="preserve">Ms. Spencer </w:t>
      </w:r>
      <w:r w:rsidR="00423261">
        <w:rPr>
          <w:rFonts w:ascii="Arial Narrow" w:hAnsi="Arial Narrow" w:cstheme="minorHAnsi"/>
          <w:color w:val="auto"/>
          <w:sz w:val="23"/>
          <w:szCs w:val="23"/>
        </w:rPr>
        <w:t>announced that the City of Columbus is hosting an event</w:t>
      </w:r>
      <w:r w:rsidR="0085399A">
        <w:rPr>
          <w:rFonts w:ascii="Arial Narrow" w:hAnsi="Arial Narrow" w:cstheme="minorHAnsi"/>
          <w:color w:val="auto"/>
          <w:sz w:val="23"/>
          <w:szCs w:val="23"/>
        </w:rPr>
        <w:t xml:space="preserve"> called Rise Up CBUS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! </w:t>
      </w:r>
      <w:r w:rsidR="00260E5B">
        <w:rPr>
          <w:rFonts w:ascii="Arial Narrow" w:hAnsi="Arial Narrow" w:cstheme="minorHAnsi"/>
          <w:color w:val="auto"/>
          <w:sz w:val="23"/>
          <w:szCs w:val="23"/>
        </w:rPr>
        <w:t xml:space="preserve">The event will be located at Central Baptist Church </w:t>
      </w:r>
      <w:r w:rsidR="00744738">
        <w:rPr>
          <w:rFonts w:ascii="Arial Narrow" w:hAnsi="Arial Narrow" w:cstheme="minorHAnsi"/>
          <w:color w:val="auto"/>
          <w:sz w:val="23"/>
          <w:szCs w:val="23"/>
        </w:rPr>
        <w:t>located at 1955 Frank Road.</w:t>
      </w:r>
      <w:r w:rsidR="00C139C8">
        <w:rPr>
          <w:rFonts w:ascii="Arial Narrow" w:hAnsi="Arial Narrow" w:cstheme="minorHAnsi"/>
          <w:color w:val="auto"/>
          <w:sz w:val="23"/>
          <w:szCs w:val="23"/>
        </w:rPr>
        <w:t xml:space="preserve">, from 4 PM to 7 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PM. </w:t>
      </w:r>
      <w:r w:rsidR="00C139C8">
        <w:rPr>
          <w:rFonts w:ascii="Arial Narrow" w:hAnsi="Arial Narrow" w:cstheme="minorHAnsi"/>
          <w:color w:val="auto"/>
          <w:sz w:val="23"/>
          <w:szCs w:val="23"/>
        </w:rPr>
        <w:t xml:space="preserve">Ms. Spencer asked the trustees if one of them was planning to </w:t>
      </w:r>
      <w:r w:rsidR="008C4FE6">
        <w:rPr>
          <w:rFonts w:ascii="Arial Narrow" w:hAnsi="Arial Narrow" w:cstheme="minorHAnsi"/>
          <w:color w:val="auto"/>
          <w:sz w:val="23"/>
          <w:szCs w:val="23"/>
        </w:rPr>
        <w:t xml:space="preserve">attend the event to represent Franklin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8C4FE6">
        <w:rPr>
          <w:rFonts w:ascii="Arial Narrow" w:hAnsi="Arial Narrow" w:cstheme="minorHAnsi"/>
          <w:color w:val="auto"/>
          <w:sz w:val="23"/>
          <w:szCs w:val="23"/>
        </w:rPr>
        <w:t>Chairman Fleshman said he would attend.</w:t>
      </w:r>
    </w:p>
    <w:p w14:paraId="283A2A82" w14:textId="1B1A064C" w:rsidR="00990E77" w:rsidRDefault="004C3CD5" w:rsidP="002E01C3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Chairman Fleshman opened the floor for questions, with no questions, the floor was closed. </w:t>
      </w:r>
    </w:p>
    <w:p w14:paraId="0F634F8C" w14:textId="7620953E" w:rsidR="009251FC" w:rsidRPr="000A33BC" w:rsidRDefault="009251FC">
      <w:pP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</w:pPr>
      <w:r w:rsidRPr="000A33BC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Police Department:</w:t>
      </w:r>
    </w:p>
    <w:p w14:paraId="38D3BBE7" w14:textId="253876A0" w:rsidR="009251FC" w:rsidRDefault="004B7E90">
      <w:pPr>
        <w:rPr>
          <w:rFonts w:ascii="Arial Narrow" w:hAnsi="Arial Narrow" w:cstheme="minorHAnsi"/>
          <w:color w:val="auto"/>
          <w:sz w:val="23"/>
          <w:szCs w:val="23"/>
        </w:rPr>
      </w:pPr>
      <w:r w:rsidRPr="000A33BC">
        <w:rPr>
          <w:rFonts w:ascii="Arial Narrow" w:hAnsi="Arial Narrow" w:cstheme="minorHAnsi"/>
          <w:color w:val="auto"/>
          <w:sz w:val="23"/>
          <w:szCs w:val="23"/>
        </w:rPr>
        <w:t>Byron Smith, Chief of Polic</w:t>
      </w:r>
      <w:r w:rsidR="008B06CA">
        <w:rPr>
          <w:rFonts w:ascii="Arial Narrow" w:hAnsi="Arial Narrow" w:cstheme="minorHAnsi"/>
          <w:color w:val="auto"/>
          <w:sz w:val="23"/>
          <w:szCs w:val="23"/>
        </w:rPr>
        <w:t>e</w:t>
      </w:r>
      <w:r w:rsidR="00533D3F">
        <w:rPr>
          <w:rFonts w:ascii="Arial Narrow" w:hAnsi="Arial Narrow" w:cstheme="minorHAnsi"/>
          <w:color w:val="auto"/>
          <w:sz w:val="23"/>
          <w:szCs w:val="23"/>
        </w:rPr>
        <w:t>,</w:t>
      </w:r>
      <w:r w:rsidR="008B06CA">
        <w:rPr>
          <w:rFonts w:ascii="Arial Narrow" w:hAnsi="Arial Narrow" w:cstheme="minorHAnsi"/>
          <w:color w:val="auto"/>
          <w:sz w:val="23"/>
          <w:szCs w:val="23"/>
        </w:rPr>
        <w:t xml:space="preserve"> was not present. </w:t>
      </w:r>
    </w:p>
    <w:p w14:paraId="4599BC48" w14:textId="5E55C86C" w:rsidR="00094C84" w:rsidRDefault="008764DF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cting </w:t>
      </w:r>
      <w:r w:rsidR="00B43E6C">
        <w:rPr>
          <w:rFonts w:ascii="Arial Narrow" w:hAnsi="Arial Narrow" w:cstheme="minorHAnsi"/>
          <w:color w:val="auto"/>
          <w:sz w:val="23"/>
          <w:szCs w:val="23"/>
        </w:rPr>
        <w:t>Lieutenant</w:t>
      </w:r>
      <w:r>
        <w:rPr>
          <w:rFonts w:ascii="Arial Narrow" w:hAnsi="Arial Narrow" w:cstheme="minorHAnsi"/>
          <w:color w:val="auto"/>
          <w:sz w:val="23"/>
          <w:szCs w:val="23"/>
        </w:rPr>
        <w:t>, Todd</w:t>
      </w:r>
      <w:r w:rsidR="00B43E6C">
        <w:rPr>
          <w:rFonts w:ascii="Arial Narrow" w:hAnsi="Arial Narrow" w:cstheme="minorHAnsi"/>
          <w:color w:val="auto"/>
          <w:sz w:val="23"/>
          <w:szCs w:val="23"/>
        </w:rPr>
        <w:t xml:space="preserve"> Moore provided stats from the speed trailer for the month of July 2023. </w:t>
      </w:r>
    </w:p>
    <w:p w14:paraId="7759BE4F" w14:textId="6B277725" w:rsidR="004F3E9F" w:rsidRDefault="002F30E1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Audience member, Angela, asked</w:t>
      </w:r>
      <w:r w:rsidR="00B40AE3">
        <w:rPr>
          <w:rFonts w:ascii="Arial Narrow" w:hAnsi="Arial Narrow" w:cstheme="minorHAnsi"/>
          <w:color w:val="auto"/>
          <w:sz w:val="23"/>
          <w:szCs w:val="23"/>
        </w:rPr>
        <w:t xml:space="preserve"> Lt. Moore what type of speed trailer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B40AE3">
        <w:rPr>
          <w:rFonts w:ascii="Arial Narrow" w:hAnsi="Arial Narrow" w:cstheme="minorHAnsi"/>
          <w:color w:val="auto"/>
          <w:sz w:val="23"/>
          <w:szCs w:val="23"/>
        </w:rPr>
        <w:t xml:space="preserve"> is using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024494">
        <w:rPr>
          <w:rFonts w:ascii="Arial Narrow" w:hAnsi="Arial Narrow" w:cstheme="minorHAnsi"/>
          <w:color w:val="auto"/>
          <w:sz w:val="23"/>
          <w:szCs w:val="23"/>
        </w:rPr>
        <w:t xml:space="preserve">Lt. Moore explain the speed tracking device is on a trailer and is mobile. </w:t>
      </w:r>
      <w:r w:rsidR="00A34BFF">
        <w:rPr>
          <w:rFonts w:ascii="Arial Narrow" w:hAnsi="Arial Narrow" w:cstheme="minorHAnsi"/>
          <w:color w:val="auto"/>
          <w:sz w:val="23"/>
          <w:szCs w:val="23"/>
        </w:rPr>
        <w:t xml:space="preserve">Angela recommended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A34BFF">
        <w:rPr>
          <w:rFonts w:ascii="Arial Narrow" w:hAnsi="Arial Narrow" w:cstheme="minorHAnsi"/>
          <w:color w:val="auto"/>
          <w:sz w:val="23"/>
          <w:szCs w:val="23"/>
        </w:rPr>
        <w:t xml:space="preserve"> invest in a smaller unit</w:t>
      </w:r>
      <w:r w:rsidR="000C555C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624CDB">
        <w:rPr>
          <w:rFonts w:ascii="Arial Narrow" w:hAnsi="Arial Narrow" w:cstheme="minorHAnsi"/>
          <w:color w:val="auto"/>
          <w:sz w:val="23"/>
          <w:szCs w:val="23"/>
        </w:rPr>
        <w:t xml:space="preserve">Chairman Fleshman </w:t>
      </w:r>
      <w:r w:rsidR="009A42F7">
        <w:rPr>
          <w:rFonts w:ascii="Arial Narrow" w:hAnsi="Arial Narrow" w:cstheme="minorHAnsi"/>
          <w:color w:val="auto"/>
          <w:sz w:val="23"/>
          <w:szCs w:val="23"/>
        </w:rPr>
        <w:t>explained that</w:t>
      </w:r>
      <w:r w:rsidR="00333F22">
        <w:rPr>
          <w:rFonts w:ascii="Arial Narrow" w:hAnsi="Arial Narrow" w:cstheme="minorHAnsi"/>
          <w:color w:val="auto"/>
          <w:sz w:val="23"/>
          <w:szCs w:val="23"/>
        </w:rPr>
        <w:t xml:space="preserve"> the board would answer </w:t>
      </w:r>
      <w:r w:rsidR="009A42F7">
        <w:rPr>
          <w:rFonts w:ascii="Arial Narrow" w:hAnsi="Arial Narrow" w:cstheme="minorHAnsi"/>
          <w:color w:val="auto"/>
          <w:sz w:val="23"/>
          <w:szCs w:val="23"/>
        </w:rPr>
        <w:t>questions from the audience</w:t>
      </w:r>
      <w:r w:rsidR="00333F22">
        <w:rPr>
          <w:rFonts w:ascii="Arial Narrow" w:hAnsi="Arial Narrow" w:cstheme="minorHAnsi"/>
          <w:color w:val="auto"/>
          <w:sz w:val="23"/>
          <w:szCs w:val="23"/>
        </w:rPr>
        <w:t xml:space="preserve"> at the end of the meeting.</w:t>
      </w:r>
    </w:p>
    <w:p w14:paraId="4E15DB65" w14:textId="416243E4" w:rsidR="0007128D" w:rsidRDefault="0007128D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Chairman Fleshman asked Lt. Moore what the</w:t>
      </w:r>
      <w:r w:rsidR="00796F21">
        <w:rPr>
          <w:rFonts w:ascii="Arial Narrow" w:hAnsi="Arial Narrow" w:cstheme="minorHAnsi"/>
          <w:color w:val="auto"/>
          <w:sz w:val="23"/>
          <w:szCs w:val="23"/>
        </w:rPr>
        <w:t xml:space="preserve"> P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olice </w:t>
      </w:r>
      <w:r w:rsidR="00796F21">
        <w:rPr>
          <w:rFonts w:ascii="Arial Narrow" w:hAnsi="Arial Narrow" w:cstheme="minorHAnsi"/>
          <w:color w:val="auto"/>
          <w:sz w:val="23"/>
          <w:szCs w:val="23"/>
        </w:rPr>
        <w:t>D</w:t>
      </w:r>
      <w:r>
        <w:rPr>
          <w:rFonts w:ascii="Arial Narrow" w:hAnsi="Arial Narrow" w:cstheme="minorHAnsi"/>
          <w:color w:val="auto"/>
          <w:sz w:val="23"/>
          <w:szCs w:val="23"/>
        </w:rPr>
        <w:t>epartment is doing to resolve the high volume of traffic on N. Hague Avenue and Chippewa</w:t>
      </w:r>
      <w:r w:rsidR="00484E31">
        <w:rPr>
          <w:rFonts w:ascii="Arial Narrow" w:hAnsi="Arial Narrow" w:cstheme="minorHAnsi"/>
          <w:color w:val="auto"/>
          <w:sz w:val="23"/>
          <w:szCs w:val="23"/>
        </w:rPr>
        <w:t xml:space="preserve"> Street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9D2AD6">
        <w:rPr>
          <w:rFonts w:ascii="Arial Narrow" w:hAnsi="Arial Narrow" w:cstheme="minorHAnsi"/>
          <w:color w:val="auto"/>
          <w:sz w:val="23"/>
          <w:szCs w:val="23"/>
        </w:rPr>
        <w:t>Chairman Fleshman explained that he has received</w:t>
      </w:r>
      <w:r w:rsidR="006B7780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9D2AD6">
        <w:rPr>
          <w:rFonts w:ascii="Arial Narrow" w:hAnsi="Arial Narrow" w:cstheme="minorHAnsi"/>
          <w:color w:val="auto"/>
          <w:sz w:val="23"/>
          <w:szCs w:val="23"/>
        </w:rPr>
        <w:t xml:space="preserve">concerns from residents about the traffic backing up </w:t>
      </w:r>
      <w:r w:rsidR="001E4BA7">
        <w:rPr>
          <w:rFonts w:ascii="Arial Narrow" w:hAnsi="Arial Narrow" w:cstheme="minorHAnsi"/>
          <w:color w:val="auto"/>
          <w:sz w:val="23"/>
          <w:szCs w:val="23"/>
        </w:rPr>
        <w:t>in this area</w:t>
      </w:r>
      <w:r w:rsidR="009D2AD6">
        <w:rPr>
          <w:rFonts w:ascii="Arial Narrow" w:hAnsi="Arial Narrow" w:cstheme="minorHAnsi"/>
          <w:color w:val="auto"/>
          <w:sz w:val="23"/>
          <w:szCs w:val="23"/>
        </w:rPr>
        <w:t xml:space="preserve"> every day prior to </w:t>
      </w:r>
      <w:r w:rsidR="00B31E5F">
        <w:rPr>
          <w:rFonts w:ascii="Arial Narrow" w:hAnsi="Arial Narrow" w:cstheme="minorHAnsi"/>
          <w:color w:val="auto"/>
          <w:sz w:val="23"/>
          <w:szCs w:val="23"/>
        </w:rPr>
        <w:t>the dismissal of school (</w:t>
      </w:r>
      <w:r w:rsidR="00B02525">
        <w:rPr>
          <w:rFonts w:ascii="Arial Narrow" w:hAnsi="Arial Narrow" w:cstheme="minorHAnsi"/>
          <w:color w:val="auto"/>
          <w:sz w:val="23"/>
          <w:szCs w:val="23"/>
        </w:rPr>
        <w:t>Columbus Preparatory Academy</w:t>
      </w:r>
      <w:r w:rsidR="0060280C">
        <w:rPr>
          <w:rFonts w:ascii="Arial Narrow" w:hAnsi="Arial Narrow" w:cstheme="minorHAnsi"/>
          <w:color w:val="auto"/>
          <w:sz w:val="23"/>
          <w:szCs w:val="23"/>
        </w:rPr>
        <w:t xml:space="preserve"> - </w:t>
      </w:r>
      <w:r w:rsidR="00B31E5F">
        <w:rPr>
          <w:rFonts w:ascii="Arial Narrow" w:hAnsi="Arial Narrow" w:cstheme="minorHAnsi"/>
          <w:color w:val="auto"/>
          <w:sz w:val="23"/>
          <w:szCs w:val="23"/>
        </w:rPr>
        <w:t xml:space="preserve">located at the end of Chippewa Street). </w:t>
      </w:r>
      <w:r w:rsidR="00CB058C">
        <w:rPr>
          <w:rFonts w:ascii="Arial Narrow" w:hAnsi="Arial Narrow" w:cstheme="minorHAnsi"/>
          <w:color w:val="auto"/>
          <w:sz w:val="23"/>
          <w:szCs w:val="23"/>
        </w:rPr>
        <w:t>Chairman Fleshman shared that he experienced the traffic congestion himself</w:t>
      </w:r>
      <w:r w:rsidR="00891760">
        <w:rPr>
          <w:rFonts w:ascii="Arial Narrow" w:hAnsi="Arial Narrow" w:cstheme="minorHAnsi"/>
          <w:color w:val="auto"/>
          <w:sz w:val="23"/>
          <w:szCs w:val="23"/>
        </w:rPr>
        <w:t xml:space="preserve"> as he went to access the situation.</w:t>
      </w:r>
    </w:p>
    <w:p w14:paraId="47042F77" w14:textId="14CF5A48" w:rsidR="004C19F3" w:rsidRDefault="00891760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Lt. Moore explained that they </w:t>
      </w:r>
      <w:r w:rsidR="00735548">
        <w:rPr>
          <w:rFonts w:ascii="Arial Narrow" w:hAnsi="Arial Narrow" w:cstheme="minorHAnsi"/>
          <w:color w:val="auto"/>
          <w:sz w:val="23"/>
          <w:szCs w:val="23"/>
        </w:rPr>
        <w:t>P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olice </w:t>
      </w:r>
      <w:r w:rsidR="00735548">
        <w:rPr>
          <w:rFonts w:ascii="Arial Narrow" w:hAnsi="Arial Narrow" w:cstheme="minorHAnsi"/>
          <w:color w:val="auto"/>
          <w:sz w:val="23"/>
          <w:szCs w:val="23"/>
        </w:rPr>
        <w:t>D</w:t>
      </w:r>
      <w:r>
        <w:rPr>
          <w:rFonts w:ascii="Arial Narrow" w:hAnsi="Arial Narrow" w:cstheme="minorHAnsi"/>
          <w:color w:val="auto"/>
          <w:sz w:val="23"/>
          <w:szCs w:val="23"/>
        </w:rPr>
        <w:t>epartment typically has one or two officers on shift at any time</w:t>
      </w:r>
      <w:r w:rsidR="002B56C1">
        <w:rPr>
          <w:rFonts w:ascii="Arial Narrow" w:hAnsi="Arial Narrow" w:cstheme="minorHAnsi"/>
          <w:color w:val="auto"/>
          <w:sz w:val="23"/>
          <w:szCs w:val="23"/>
        </w:rPr>
        <w:t xml:space="preserve"> and with the limited manpower/resources</w:t>
      </w:r>
      <w:r w:rsidR="00EA6A7D">
        <w:rPr>
          <w:rFonts w:ascii="Arial Narrow" w:hAnsi="Arial Narrow" w:cstheme="minorHAnsi"/>
          <w:color w:val="auto"/>
          <w:sz w:val="23"/>
          <w:szCs w:val="23"/>
        </w:rPr>
        <w:t>, this is a challenging issue</w:t>
      </w:r>
      <w:r w:rsidR="006B7780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5A6C06">
        <w:rPr>
          <w:rFonts w:ascii="Arial Narrow" w:hAnsi="Arial Narrow" w:cstheme="minorHAnsi"/>
          <w:color w:val="auto"/>
          <w:sz w:val="23"/>
          <w:szCs w:val="23"/>
        </w:rPr>
        <w:t xml:space="preserve">Even if the </w:t>
      </w:r>
      <w:r w:rsidR="00735548">
        <w:rPr>
          <w:rFonts w:ascii="Arial Narrow" w:hAnsi="Arial Narrow" w:cstheme="minorHAnsi"/>
          <w:color w:val="auto"/>
          <w:sz w:val="23"/>
          <w:szCs w:val="23"/>
        </w:rPr>
        <w:t>P</w:t>
      </w:r>
      <w:r w:rsidR="005A6C06">
        <w:rPr>
          <w:rFonts w:ascii="Arial Narrow" w:hAnsi="Arial Narrow" w:cstheme="minorHAnsi"/>
          <w:color w:val="auto"/>
          <w:sz w:val="23"/>
          <w:szCs w:val="23"/>
        </w:rPr>
        <w:t xml:space="preserve">olice </w:t>
      </w:r>
      <w:r w:rsidR="00735548">
        <w:rPr>
          <w:rFonts w:ascii="Arial Narrow" w:hAnsi="Arial Narrow" w:cstheme="minorHAnsi"/>
          <w:color w:val="auto"/>
          <w:sz w:val="23"/>
          <w:szCs w:val="23"/>
        </w:rPr>
        <w:t>D</w:t>
      </w:r>
      <w:r w:rsidR="005A6C06">
        <w:rPr>
          <w:rFonts w:ascii="Arial Narrow" w:hAnsi="Arial Narrow" w:cstheme="minorHAnsi"/>
          <w:color w:val="auto"/>
          <w:sz w:val="23"/>
          <w:szCs w:val="23"/>
        </w:rPr>
        <w:t xml:space="preserve">epartment enforces the no parking signs along Chippewa Street, this </w:t>
      </w:r>
      <w:r w:rsidR="00254F70">
        <w:rPr>
          <w:rFonts w:ascii="Arial Narrow" w:hAnsi="Arial Narrow" w:cstheme="minorHAnsi"/>
          <w:color w:val="auto"/>
          <w:sz w:val="23"/>
          <w:szCs w:val="23"/>
        </w:rPr>
        <w:t>does not fix the issue</w:t>
      </w:r>
      <w:r w:rsidR="006B7780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254F70">
        <w:rPr>
          <w:rFonts w:ascii="Arial Narrow" w:hAnsi="Arial Narrow" w:cstheme="minorHAnsi"/>
          <w:color w:val="auto"/>
          <w:sz w:val="23"/>
          <w:szCs w:val="23"/>
        </w:rPr>
        <w:t>The school needs to get involved and provide solutions for the parents, said Lt. Moore</w:t>
      </w:r>
      <w:r w:rsidR="006B7780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FB63FE">
        <w:rPr>
          <w:rFonts w:ascii="Arial Narrow" w:hAnsi="Arial Narrow" w:cstheme="minorHAnsi"/>
          <w:color w:val="auto"/>
          <w:sz w:val="23"/>
          <w:szCs w:val="23"/>
        </w:rPr>
        <w:t xml:space="preserve">Chairman Fleshman said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FB63FE">
        <w:rPr>
          <w:rFonts w:ascii="Arial Narrow" w:hAnsi="Arial Narrow" w:cstheme="minorHAnsi"/>
          <w:color w:val="auto"/>
          <w:sz w:val="23"/>
          <w:szCs w:val="23"/>
        </w:rPr>
        <w:t xml:space="preserve"> is getting </w:t>
      </w:r>
      <w:r w:rsidR="004C19F3">
        <w:rPr>
          <w:rFonts w:ascii="Arial Narrow" w:hAnsi="Arial Narrow" w:cstheme="minorHAnsi"/>
          <w:color w:val="auto"/>
          <w:sz w:val="23"/>
          <w:szCs w:val="23"/>
        </w:rPr>
        <w:t>inundated</w:t>
      </w:r>
      <w:r w:rsidR="00FB63FE">
        <w:rPr>
          <w:rFonts w:ascii="Arial Narrow" w:hAnsi="Arial Narrow" w:cstheme="minorHAnsi"/>
          <w:color w:val="auto"/>
          <w:sz w:val="23"/>
          <w:szCs w:val="23"/>
        </w:rPr>
        <w:t xml:space="preserve"> with phone calls, emails, and text messages from</w:t>
      </w:r>
      <w:r w:rsidR="004C19F3">
        <w:rPr>
          <w:rFonts w:ascii="Arial Narrow" w:hAnsi="Arial Narrow" w:cstheme="minorHAnsi"/>
          <w:color w:val="auto"/>
          <w:sz w:val="23"/>
          <w:szCs w:val="23"/>
        </w:rPr>
        <w:t xml:space="preserve"> residents</w:t>
      </w:r>
      <w:r w:rsidR="006B7780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4C19F3">
        <w:rPr>
          <w:rFonts w:ascii="Arial Narrow" w:hAnsi="Arial Narrow" w:cstheme="minorHAnsi"/>
          <w:color w:val="auto"/>
          <w:sz w:val="23"/>
          <w:szCs w:val="23"/>
        </w:rPr>
        <w:t xml:space="preserve">Lt. Moore said, the school does not sit in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4C19F3">
        <w:rPr>
          <w:rFonts w:ascii="Arial Narrow" w:hAnsi="Arial Narrow" w:cstheme="minorHAnsi"/>
          <w:color w:val="auto"/>
          <w:sz w:val="23"/>
          <w:szCs w:val="23"/>
        </w:rPr>
        <w:t xml:space="preserve">, it sits in </w:t>
      </w:r>
      <w:r w:rsidR="004C19F3">
        <w:rPr>
          <w:rFonts w:ascii="Arial Narrow" w:hAnsi="Arial Narrow" w:cstheme="minorHAnsi"/>
          <w:color w:val="auto"/>
          <w:sz w:val="23"/>
          <w:szCs w:val="23"/>
        </w:rPr>
        <w:lastRenderedPageBreak/>
        <w:t xml:space="preserve">the City of Columbus, so city zoning may need to get involved. </w:t>
      </w:r>
      <w:r w:rsidR="00F60AD6">
        <w:rPr>
          <w:rFonts w:ascii="Arial Narrow" w:hAnsi="Arial Narrow" w:cstheme="minorHAnsi"/>
          <w:color w:val="auto"/>
          <w:sz w:val="23"/>
          <w:szCs w:val="23"/>
        </w:rPr>
        <w:t xml:space="preserve">Chairman Fleshman said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F60AD6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8B3E4F">
        <w:rPr>
          <w:rFonts w:ascii="Arial Narrow" w:hAnsi="Arial Narrow" w:cstheme="minorHAnsi"/>
          <w:color w:val="auto"/>
          <w:sz w:val="23"/>
          <w:szCs w:val="23"/>
        </w:rPr>
        <w:t>must</w:t>
      </w:r>
      <w:r w:rsidR="00F60AD6">
        <w:rPr>
          <w:rFonts w:ascii="Arial Narrow" w:hAnsi="Arial Narrow" w:cstheme="minorHAnsi"/>
          <w:color w:val="auto"/>
          <w:sz w:val="23"/>
          <w:szCs w:val="23"/>
        </w:rPr>
        <w:t xml:space="preserve"> find a solution</w:t>
      </w:r>
      <w:r w:rsidR="006B7780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D10DE9">
        <w:rPr>
          <w:rFonts w:ascii="Arial Narrow" w:hAnsi="Arial Narrow" w:cstheme="minorHAnsi"/>
          <w:color w:val="auto"/>
          <w:sz w:val="23"/>
          <w:szCs w:val="23"/>
        </w:rPr>
        <w:t xml:space="preserve">Administrator Mazer advised the board that he has a meeting scheduled with </w:t>
      </w:r>
      <w:r w:rsidR="00687637">
        <w:rPr>
          <w:rFonts w:ascii="Arial Narrow" w:hAnsi="Arial Narrow" w:cstheme="minorHAnsi"/>
          <w:color w:val="auto"/>
          <w:sz w:val="23"/>
          <w:szCs w:val="23"/>
        </w:rPr>
        <w:t xml:space="preserve">folks to discuss this matter. </w:t>
      </w:r>
    </w:p>
    <w:p w14:paraId="0D88ED2D" w14:textId="04F36391" w:rsidR="00687637" w:rsidRDefault="00A16244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Chairman Fleshman asked Lt. Moore how the traffic issue on Rae Avenue was being </w:t>
      </w:r>
      <w:r w:rsidR="006B7780">
        <w:rPr>
          <w:rFonts w:ascii="Arial Narrow" w:hAnsi="Arial Narrow" w:cstheme="minorHAnsi"/>
          <w:color w:val="auto"/>
          <w:sz w:val="23"/>
          <w:szCs w:val="23"/>
        </w:rPr>
        <w:t>managed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now that school has resumed</w:t>
      </w:r>
      <w:r w:rsidR="00DD3EF5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247613">
        <w:rPr>
          <w:rFonts w:ascii="Arial Narrow" w:hAnsi="Arial Narrow" w:cstheme="minorHAnsi"/>
          <w:color w:val="auto"/>
          <w:sz w:val="23"/>
          <w:szCs w:val="23"/>
        </w:rPr>
        <w:t xml:space="preserve">Lt. Moore explained that Sgt. Pollock attempted to go to </w:t>
      </w:r>
      <w:r w:rsidR="00843EC5">
        <w:rPr>
          <w:rFonts w:ascii="Arial Narrow" w:hAnsi="Arial Narrow" w:cstheme="minorHAnsi"/>
          <w:color w:val="auto"/>
          <w:sz w:val="23"/>
          <w:szCs w:val="23"/>
        </w:rPr>
        <w:t>West Mound Elementary School</w:t>
      </w:r>
      <w:r w:rsidR="00247613">
        <w:rPr>
          <w:rFonts w:ascii="Arial Narrow" w:hAnsi="Arial Narrow" w:cstheme="minorHAnsi"/>
          <w:color w:val="auto"/>
          <w:sz w:val="23"/>
          <w:szCs w:val="23"/>
        </w:rPr>
        <w:t xml:space="preserve"> the day before school started by had no luck gaining access to the </w:t>
      </w:r>
      <w:r w:rsidR="00E86D82">
        <w:rPr>
          <w:rFonts w:ascii="Arial Narrow" w:hAnsi="Arial Narrow" w:cstheme="minorHAnsi"/>
          <w:color w:val="auto"/>
          <w:sz w:val="23"/>
          <w:szCs w:val="23"/>
        </w:rPr>
        <w:t>building</w:t>
      </w:r>
      <w:r w:rsidR="006B7780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60280C">
        <w:rPr>
          <w:rFonts w:ascii="Arial Narrow" w:hAnsi="Arial Narrow" w:cstheme="minorHAnsi"/>
          <w:color w:val="auto"/>
          <w:sz w:val="23"/>
          <w:szCs w:val="23"/>
        </w:rPr>
        <w:t xml:space="preserve">Lt. Moore continued to explain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60280C">
        <w:rPr>
          <w:rFonts w:ascii="Arial Narrow" w:hAnsi="Arial Narrow" w:cstheme="minorHAnsi"/>
          <w:color w:val="auto"/>
          <w:sz w:val="23"/>
          <w:szCs w:val="23"/>
        </w:rPr>
        <w:t xml:space="preserve"> is experiencing the same issue on Rae Ave as on Chippewa Street, parents are lining up</w:t>
      </w:r>
      <w:r w:rsidR="006767F7">
        <w:rPr>
          <w:rFonts w:ascii="Arial Narrow" w:hAnsi="Arial Narrow" w:cstheme="minorHAnsi"/>
          <w:color w:val="auto"/>
          <w:sz w:val="23"/>
          <w:szCs w:val="23"/>
        </w:rPr>
        <w:t xml:space="preserve"> two hours before school dismissal time, </w:t>
      </w:r>
      <w:r w:rsidR="00C71226">
        <w:rPr>
          <w:rFonts w:ascii="Arial Narrow" w:hAnsi="Arial Narrow" w:cstheme="minorHAnsi"/>
          <w:color w:val="auto"/>
          <w:sz w:val="23"/>
          <w:szCs w:val="23"/>
        </w:rPr>
        <w:t xml:space="preserve">and </w:t>
      </w:r>
      <w:r w:rsidR="006767F7">
        <w:rPr>
          <w:rFonts w:ascii="Arial Narrow" w:hAnsi="Arial Narrow" w:cstheme="minorHAnsi"/>
          <w:color w:val="auto"/>
          <w:sz w:val="23"/>
          <w:szCs w:val="23"/>
        </w:rPr>
        <w:t xml:space="preserve">parking on the roadway. </w:t>
      </w:r>
      <w:r w:rsidR="0016169B">
        <w:rPr>
          <w:rFonts w:ascii="Arial Narrow" w:hAnsi="Arial Narrow" w:cstheme="minorHAnsi"/>
          <w:color w:val="auto"/>
          <w:sz w:val="23"/>
          <w:szCs w:val="23"/>
        </w:rPr>
        <w:t xml:space="preserve">Chairman Fleshman asked </w:t>
      </w:r>
      <w:r w:rsidR="00FD1CEA">
        <w:rPr>
          <w:rFonts w:ascii="Arial Narrow" w:hAnsi="Arial Narrow" w:cstheme="minorHAnsi"/>
          <w:color w:val="auto"/>
          <w:sz w:val="23"/>
          <w:szCs w:val="23"/>
        </w:rPr>
        <w:t>if the police had issued any parking citation</w:t>
      </w:r>
      <w:r w:rsidR="00DD3EF5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FD1CEA">
        <w:rPr>
          <w:rFonts w:ascii="Arial Narrow" w:hAnsi="Arial Narrow" w:cstheme="minorHAnsi"/>
          <w:color w:val="auto"/>
          <w:sz w:val="23"/>
          <w:szCs w:val="23"/>
        </w:rPr>
        <w:t>Lt. Moore</w:t>
      </w:r>
      <w:r w:rsidR="00A002A8">
        <w:rPr>
          <w:rFonts w:ascii="Arial Narrow" w:hAnsi="Arial Narrow" w:cstheme="minorHAnsi"/>
          <w:color w:val="auto"/>
          <w:sz w:val="23"/>
          <w:szCs w:val="23"/>
        </w:rPr>
        <w:t xml:space="preserve"> said that no citations have been issued so far. </w:t>
      </w:r>
    </w:p>
    <w:p w14:paraId="54B64E38" w14:textId="67AF4A4B" w:rsidR="000A6FE1" w:rsidRDefault="00872F65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Administrator Mazer</w:t>
      </w:r>
      <w:r w:rsidR="004B4C61">
        <w:rPr>
          <w:rFonts w:ascii="Arial Narrow" w:hAnsi="Arial Narrow" w:cstheme="minorHAnsi"/>
          <w:color w:val="auto"/>
          <w:sz w:val="23"/>
          <w:szCs w:val="23"/>
        </w:rPr>
        <w:t xml:space="preserve"> shared that </w:t>
      </w:r>
      <w:r w:rsidR="00E130F8">
        <w:rPr>
          <w:rFonts w:ascii="Arial Narrow" w:hAnsi="Arial Narrow" w:cstheme="minorHAnsi"/>
          <w:color w:val="auto"/>
          <w:sz w:val="23"/>
          <w:szCs w:val="23"/>
        </w:rPr>
        <w:t>he</w:t>
      </w:r>
      <w:r w:rsidR="004B4C61">
        <w:rPr>
          <w:rFonts w:ascii="Arial Narrow" w:hAnsi="Arial Narrow" w:cstheme="minorHAnsi"/>
          <w:color w:val="auto"/>
          <w:sz w:val="23"/>
          <w:szCs w:val="23"/>
        </w:rPr>
        <w:t xml:space="preserve"> and Lt. Moore discussed </w:t>
      </w:r>
      <w:r w:rsidR="00E86D82">
        <w:rPr>
          <w:rFonts w:ascii="Arial Narrow" w:hAnsi="Arial Narrow" w:cstheme="minorHAnsi"/>
          <w:color w:val="auto"/>
          <w:sz w:val="23"/>
          <w:szCs w:val="23"/>
        </w:rPr>
        <w:t>a</w:t>
      </w:r>
      <w:r w:rsidR="004B4C61">
        <w:rPr>
          <w:rFonts w:ascii="Arial Narrow" w:hAnsi="Arial Narrow" w:cstheme="minorHAnsi"/>
          <w:color w:val="auto"/>
          <w:sz w:val="23"/>
          <w:szCs w:val="23"/>
        </w:rPr>
        <w:t xml:space="preserve"> quote for</w:t>
      </w:r>
      <w:r w:rsidR="00A30EC6">
        <w:rPr>
          <w:rFonts w:ascii="Arial Narrow" w:hAnsi="Arial Narrow" w:cstheme="minorHAnsi"/>
          <w:color w:val="auto"/>
          <w:sz w:val="23"/>
          <w:szCs w:val="23"/>
        </w:rPr>
        <w:t xml:space="preserve"> body shields the </w:t>
      </w:r>
      <w:r w:rsidR="00E86D82">
        <w:rPr>
          <w:rFonts w:ascii="Arial Narrow" w:hAnsi="Arial Narrow" w:cstheme="minorHAnsi"/>
          <w:color w:val="auto"/>
          <w:sz w:val="23"/>
          <w:szCs w:val="23"/>
        </w:rPr>
        <w:t>P</w:t>
      </w:r>
      <w:r w:rsidR="00A30EC6">
        <w:rPr>
          <w:rFonts w:ascii="Arial Narrow" w:hAnsi="Arial Narrow" w:cstheme="minorHAnsi"/>
          <w:color w:val="auto"/>
          <w:sz w:val="23"/>
          <w:szCs w:val="23"/>
        </w:rPr>
        <w:t xml:space="preserve">olice </w:t>
      </w:r>
      <w:r w:rsidR="00E86D82">
        <w:rPr>
          <w:rFonts w:ascii="Arial Narrow" w:hAnsi="Arial Narrow" w:cstheme="minorHAnsi"/>
          <w:color w:val="auto"/>
          <w:sz w:val="23"/>
          <w:szCs w:val="23"/>
        </w:rPr>
        <w:t>D</w:t>
      </w:r>
      <w:r w:rsidR="00A30EC6">
        <w:rPr>
          <w:rFonts w:ascii="Arial Narrow" w:hAnsi="Arial Narrow" w:cstheme="minorHAnsi"/>
          <w:color w:val="auto"/>
          <w:sz w:val="23"/>
          <w:szCs w:val="23"/>
        </w:rPr>
        <w:t>epartment can carry in their cruisers</w:t>
      </w:r>
      <w:r w:rsidR="00550C97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A30EC6">
        <w:rPr>
          <w:rFonts w:ascii="Arial Narrow" w:hAnsi="Arial Narrow" w:cstheme="minorHAnsi"/>
          <w:color w:val="auto"/>
          <w:sz w:val="23"/>
          <w:szCs w:val="23"/>
        </w:rPr>
        <w:t>Administrator Mazer confirmed that American Rescue Plan</w:t>
      </w:r>
      <w:r w:rsidR="00E86D82">
        <w:rPr>
          <w:rFonts w:ascii="Arial Narrow" w:hAnsi="Arial Narrow" w:cstheme="minorHAnsi"/>
          <w:color w:val="auto"/>
          <w:sz w:val="23"/>
          <w:szCs w:val="23"/>
        </w:rPr>
        <w:t xml:space="preserve"> (ARP)</w:t>
      </w:r>
      <w:r w:rsidR="00E130F8">
        <w:rPr>
          <w:rFonts w:ascii="Arial Narrow" w:hAnsi="Arial Narrow" w:cstheme="minorHAnsi"/>
          <w:color w:val="auto"/>
          <w:sz w:val="23"/>
          <w:szCs w:val="23"/>
        </w:rPr>
        <w:t xml:space="preserve"> funds can be used. </w:t>
      </w:r>
      <w:r w:rsidR="000A6FE1">
        <w:rPr>
          <w:rFonts w:ascii="Arial Narrow" w:hAnsi="Arial Narrow" w:cstheme="minorHAnsi"/>
          <w:color w:val="auto"/>
          <w:sz w:val="23"/>
          <w:szCs w:val="23"/>
        </w:rPr>
        <w:t>Administrator Mazer said he could schedule a special meeting on Tuesday, August</w:t>
      </w:r>
      <w:r w:rsidR="000718CF">
        <w:rPr>
          <w:rFonts w:ascii="Arial Narrow" w:hAnsi="Arial Narrow" w:cstheme="minorHAnsi"/>
          <w:color w:val="auto"/>
          <w:sz w:val="23"/>
          <w:szCs w:val="23"/>
        </w:rPr>
        <w:t xml:space="preserve"> 29, 2023, to approve a supplemental appropriation to purchase the shields. </w:t>
      </w:r>
    </w:p>
    <w:p w14:paraId="2ADAEE77" w14:textId="3F15981D" w:rsidR="00130E0B" w:rsidRDefault="00130E0B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presented </w:t>
      </w:r>
      <w:r w:rsidRPr="00CF4B74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 w:rsidR="002D1B7B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75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, approving 80 hours of injury leave for David Ratliff, </w:t>
      </w:r>
      <w:r w:rsidR="00362F60">
        <w:rPr>
          <w:rFonts w:ascii="Arial Narrow" w:hAnsi="Arial Narrow" w:cstheme="minorHAnsi"/>
          <w:color w:val="auto"/>
          <w:sz w:val="23"/>
          <w:szCs w:val="23"/>
        </w:rPr>
        <w:t xml:space="preserve">from August </w:t>
      </w:r>
      <w:r w:rsidR="004A4B82">
        <w:rPr>
          <w:rFonts w:ascii="Arial Narrow" w:hAnsi="Arial Narrow" w:cstheme="minorHAnsi"/>
          <w:color w:val="auto"/>
          <w:sz w:val="23"/>
          <w:szCs w:val="23"/>
        </w:rPr>
        <w:t>16</w:t>
      </w:r>
      <w:r w:rsidR="002C019F">
        <w:rPr>
          <w:rFonts w:ascii="Arial Narrow" w:hAnsi="Arial Narrow" w:cstheme="minorHAnsi"/>
          <w:color w:val="auto"/>
          <w:sz w:val="23"/>
          <w:szCs w:val="23"/>
        </w:rPr>
        <w:t>, 2023</w:t>
      </w:r>
      <w:r w:rsidR="00362F60">
        <w:rPr>
          <w:rFonts w:ascii="Arial Narrow" w:hAnsi="Arial Narrow" w:cstheme="minorHAnsi"/>
          <w:color w:val="auto"/>
          <w:sz w:val="23"/>
          <w:szCs w:val="23"/>
        </w:rPr>
        <w:t xml:space="preserve"> – August </w:t>
      </w:r>
      <w:r w:rsidR="004A4B82">
        <w:rPr>
          <w:rFonts w:ascii="Arial Narrow" w:hAnsi="Arial Narrow" w:cstheme="minorHAnsi"/>
          <w:color w:val="auto"/>
          <w:sz w:val="23"/>
          <w:szCs w:val="23"/>
        </w:rPr>
        <w:t>29</w:t>
      </w:r>
      <w:r w:rsidR="00362F60">
        <w:rPr>
          <w:rFonts w:ascii="Arial Narrow" w:hAnsi="Arial Narrow" w:cstheme="minorHAnsi"/>
          <w:color w:val="auto"/>
          <w:sz w:val="23"/>
          <w:szCs w:val="23"/>
        </w:rPr>
        <w:t xml:space="preserve">, 2023, 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per </w:t>
      </w:r>
      <w:r w:rsidR="002C019F">
        <w:rPr>
          <w:rFonts w:ascii="Arial Narrow" w:hAnsi="Arial Narrow" w:cstheme="minorHAnsi"/>
          <w:color w:val="auto"/>
          <w:sz w:val="23"/>
          <w:szCs w:val="23"/>
        </w:rPr>
        <w:t xml:space="preserve">the </w:t>
      </w:r>
      <w:r>
        <w:rPr>
          <w:rFonts w:ascii="Arial Narrow" w:hAnsi="Arial Narrow" w:cstheme="minorHAnsi"/>
          <w:color w:val="auto"/>
          <w:sz w:val="23"/>
          <w:szCs w:val="23"/>
        </w:rPr>
        <w:t>employee’s MOU</w:t>
      </w:r>
      <w:r w:rsidR="00550C97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C627C1">
        <w:rPr>
          <w:rFonts w:ascii="Arial Narrow" w:hAnsi="Arial Narrow" w:cstheme="minorHAnsi"/>
          <w:color w:val="auto"/>
          <w:sz w:val="23"/>
          <w:szCs w:val="23"/>
        </w:rPr>
        <w:t>Administrator Mazer confirmed all required documents are on file for this</w:t>
      </w:r>
      <w:r w:rsidR="00675C4B">
        <w:rPr>
          <w:rFonts w:ascii="Arial Narrow" w:hAnsi="Arial Narrow" w:cstheme="minorHAnsi"/>
          <w:color w:val="auto"/>
          <w:sz w:val="23"/>
          <w:szCs w:val="23"/>
        </w:rPr>
        <w:t xml:space="preserve"> employee at this time. </w:t>
      </w:r>
    </w:p>
    <w:p w14:paraId="3D91BF4A" w14:textId="5CB99027" w:rsidR="009E7E4B" w:rsidRPr="00AD092F" w:rsidRDefault="009E7E4B" w:rsidP="009E7E4B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AD092F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ccept the resolution as presented</w:t>
      </w:r>
      <w:r w:rsidR="00550C97" w:rsidRPr="00AD092F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. </w:t>
      </w:r>
      <w:r w:rsidR="00FF38CC"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AD092F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 the motion.</w:t>
      </w:r>
    </w:p>
    <w:p w14:paraId="1B643E38" w14:textId="5D640EFB" w:rsidR="009E7E4B" w:rsidRPr="00AD092F" w:rsidRDefault="009E7E4B" w:rsidP="009E7E4B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AD092F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 w:rsidR="00FF38CC"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AD092F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– yes.</w:t>
      </w:r>
    </w:p>
    <w:p w14:paraId="5D21EEDB" w14:textId="40E4E956" w:rsidR="009A7DA6" w:rsidRPr="00AD092F" w:rsidRDefault="00AD092F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AD092F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7648191B" w14:textId="2D2770DF" w:rsidR="00B32DFB" w:rsidRPr="00B32DFB" w:rsidRDefault="00B32DFB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Deputy Hamilton from the Franklin County Sheriff's Office was not present for comment.</w:t>
      </w:r>
    </w:p>
    <w:p w14:paraId="0CC3E6A3" w14:textId="2D9CDFF2" w:rsidR="0062192F" w:rsidRPr="000A33BC" w:rsidRDefault="0062192F">
      <w:pP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</w:pPr>
      <w:r w:rsidRPr="000A33BC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Fire Department:</w:t>
      </w:r>
    </w:p>
    <w:p w14:paraId="4690C8FC" w14:textId="77777777" w:rsidR="002C6868" w:rsidRDefault="00E75A78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Fire Chief, Robert Arnold </w:t>
      </w:r>
      <w:r w:rsidR="002C6868">
        <w:rPr>
          <w:rFonts w:ascii="Arial Narrow" w:hAnsi="Arial Narrow" w:cstheme="minorHAnsi"/>
          <w:color w:val="auto"/>
          <w:sz w:val="23"/>
          <w:szCs w:val="23"/>
        </w:rPr>
        <w:t>had nothing to report.</w:t>
      </w:r>
    </w:p>
    <w:p w14:paraId="4652ADE2" w14:textId="6009F32D" w:rsidR="00ED17F5" w:rsidRPr="000A33BC" w:rsidRDefault="00FA6CDE">
      <w:pP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</w:pP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oad Department</w:t>
      </w:r>
      <w:r w:rsidR="00835EF8" w:rsidRPr="000A33BC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:</w:t>
      </w:r>
    </w:p>
    <w:p w14:paraId="03FE0C75" w14:textId="1677330A" w:rsidR="00E871C1" w:rsidRDefault="00835EF8">
      <w:pPr>
        <w:rPr>
          <w:rFonts w:ascii="Arial Narrow" w:hAnsi="Arial Narrow" w:cstheme="minorHAnsi"/>
          <w:color w:val="auto"/>
          <w:sz w:val="23"/>
          <w:szCs w:val="23"/>
        </w:rPr>
      </w:pPr>
      <w:r w:rsidRPr="000A33BC">
        <w:rPr>
          <w:rFonts w:ascii="Arial Narrow" w:hAnsi="Arial Narrow" w:cstheme="minorHAnsi"/>
          <w:color w:val="auto"/>
          <w:sz w:val="23"/>
          <w:szCs w:val="23"/>
        </w:rPr>
        <w:t>Road Superintendent</w:t>
      </w:r>
      <w:r w:rsidR="00775299" w:rsidRPr="000A33BC">
        <w:rPr>
          <w:rFonts w:ascii="Arial Narrow" w:hAnsi="Arial Narrow" w:cstheme="minorHAnsi"/>
          <w:color w:val="auto"/>
          <w:sz w:val="23"/>
          <w:szCs w:val="23"/>
        </w:rPr>
        <w:t xml:space="preserve">, Jim </w:t>
      </w:r>
      <w:r w:rsidR="00575842" w:rsidRPr="000A33BC">
        <w:rPr>
          <w:rFonts w:ascii="Arial Narrow" w:hAnsi="Arial Narrow" w:cstheme="minorHAnsi"/>
          <w:color w:val="auto"/>
          <w:sz w:val="23"/>
          <w:szCs w:val="23"/>
        </w:rPr>
        <w:t>Stevens,</w:t>
      </w:r>
      <w:r w:rsidR="00775299" w:rsidRPr="000A33BC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4A71D1">
        <w:rPr>
          <w:rFonts w:ascii="Arial Narrow" w:hAnsi="Arial Narrow" w:cstheme="minorHAnsi"/>
          <w:color w:val="auto"/>
          <w:sz w:val="23"/>
          <w:szCs w:val="23"/>
        </w:rPr>
        <w:t xml:space="preserve">explained to the audience the recent resolution (read in the special meeting on 08/17/23) for the purchase </w:t>
      </w:r>
      <w:r w:rsidR="00E871C1">
        <w:rPr>
          <w:rFonts w:ascii="Arial Narrow" w:hAnsi="Arial Narrow" w:cstheme="minorHAnsi"/>
          <w:color w:val="auto"/>
          <w:sz w:val="23"/>
          <w:szCs w:val="23"/>
        </w:rPr>
        <w:t>of a</w:t>
      </w:r>
      <w:r w:rsidR="004A71D1">
        <w:rPr>
          <w:rFonts w:ascii="Arial Narrow" w:hAnsi="Arial Narrow" w:cstheme="minorHAnsi"/>
          <w:color w:val="auto"/>
          <w:sz w:val="23"/>
          <w:szCs w:val="23"/>
        </w:rPr>
        <w:t xml:space="preserve"> new leaf </w:t>
      </w:r>
      <w:r w:rsidR="00822EA5">
        <w:rPr>
          <w:rFonts w:ascii="Arial Narrow" w:hAnsi="Arial Narrow" w:cstheme="minorHAnsi"/>
          <w:color w:val="auto"/>
          <w:sz w:val="23"/>
          <w:szCs w:val="23"/>
        </w:rPr>
        <w:t>vac &amp; trailer.</w:t>
      </w:r>
    </w:p>
    <w:p w14:paraId="085318B0" w14:textId="12DA3404" w:rsidR="002950FB" w:rsidRDefault="00E871C1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Administrator Mazer re-</w:t>
      </w:r>
      <w:r w:rsidR="003A0D63">
        <w:rPr>
          <w:rFonts w:ascii="Arial Narrow" w:hAnsi="Arial Narrow" w:cstheme="minorHAnsi"/>
          <w:color w:val="auto"/>
          <w:sz w:val="23"/>
          <w:szCs w:val="23"/>
        </w:rPr>
        <w:t xml:space="preserve">read </w:t>
      </w:r>
      <w:r w:rsidR="00BB4DAF" w:rsidRPr="002950FB">
        <w:rPr>
          <w:rFonts w:ascii="Arial Narrow" w:hAnsi="Arial Narrow" w:cstheme="minorHAnsi"/>
          <w:color w:val="auto"/>
          <w:sz w:val="23"/>
          <w:szCs w:val="23"/>
          <w:u w:val="single"/>
        </w:rPr>
        <w:t>Resolution 2023-1</w:t>
      </w:r>
      <w:r w:rsidRPr="002950FB">
        <w:rPr>
          <w:rFonts w:ascii="Arial Narrow" w:hAnsi="Arial Narrow" w:cstheme="minorHAnsi"/>
          <w:color w:val="auto"/>
          <w:sz w:val="23"/>
          <w:szCs w:val="23"/>
          <w:u w:val="single"/>
        </w:rPr>
        <w:t>56</w:t>
      </w:r>
      <w:r w:rsidR="00BB4DAF">
        <w:rPr>
          <w:rFonts w:ascii="Arial Narrow" w:hAnsi="Arial Narrow" w:cstheme="minorHAnsi"/>
          <w:color w:val="auto"/>
          <w:sz w:val="23"/>
          <w:szCs w:val="23"/>
        </w:rPr>
        <w:t>, a</w:t>
      </w:r>
      <w:r w:rsidR="0020541B">
        <w:rPr>
          <w:rFonts w:ascii="Arial Narrow" w:hAnsi="Arial Narrow" w:cstheme="minorHAnsi"/>
          <w:color w:val="auto"/>
          <w:sz w:val="23"/>
          <w:szCs w:val="23"/>
        </w:rPr>
        <w:t>pproving</w:t>
      </w:r>
      <w:r w:rsidR="00BB4DAF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074284">
        <w:rPr>
          <w:rFonts w:ascii="Arial Narrow" w:hAnsi="Arial Narrow" w:cstheme="minorHAnsi"/>
          <w:color w:val="auto"/>
          <w:sz w:val="23"/>
          <w:szCs w:val="23"/>
        </w:rPr>
        <w:t>the purchase of a new leaf vac and trailer</w:t>
      </w:r>
      <w:r w:rsidR="002A1F08">
        <w:rPr>
          <w:rFonts w:ascii="Arial Narrow" w:hAnsi="Arial Narrow" w:cstheme="minorHAnsi"/>
          <w:color w:val="auto"/>
          <w:sz w:val="23"/>
          <w:szCs w:val="23"/>
        </w:rPr>
        <w:t xml:space="preserve"> to provide more details to the audience</w:t>
      </w:r>
      <w:r w:rsidR="00550C97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074284">
        <w:rPr>
          <w:rFonts w:ascii="Arial Narrow" w:hAnsi="Arial Narrow" w:cstheme="minorHAnsi"/>
          <w:color w:val="auto"/>
          <w:sz w:val="23"/>
          <w:szCs w:val="23"/>
        </w:rPr>
        <w:t xml:space="preserve">Mr. Stevens explained that the old leaf vac will be used as a </w:t>
      </w:r>
      <w:r w:rsidR="002950FB">
        <w:rPr>
          <w:rFonts w:ascii="Arial Narrow" w:hAnsi="Arial Narrow" w:cstheme="minorHAnsi"/>
          <w:color w:val="auto"/>
          <w:sz w:val="23"/>
          <w:szCs w:val="23"/>
        </w:rPr>
        <w:t>backup.</w:t>
      </w:r>
    </w:p>
    <w:p w14:paraId="238D60F7" w14:textId="69EA2439" w:rsidR="00947B20" w:rsidRDefault="00D11E0B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7832C7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</w:t>
      </w:r>
      <w:r w:rsidR="00243049" w:rsidRPr="007832C7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157</w:t>
      </w:r>
      <w:r w:rsidR="00243049">
        <w:rPr>
          <w:rFonts w:ascii="Arial Narrow" w:hAnsi="Arial Narrow" w:cstheme="minorHAnsi"/>
          <w:color w:val="auto"/>
          <w:sz w:val="23"/>
          <w:szCs w:val="23"/>
        </w:rPr>
        <w:t xml:space="preserve">, approving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Road Department</w:t>
      </w:r>
      <w:r w:rsidR="00243049">
        <w:rPr>
          <w:rFonts w:ascii="Arial Narrow" w:hAnsi="Arial Narrow" w:cstheme="minorHAnsi"/>
          <w:color w:val="auto"/>
          <w:sz w:val="23"/>
          <w:szCs w:val="23"/>
        </w:rPr>
        <w:t xml:space="preserve"> to cut the grass and weeds at 881 Joyful Avenue, </w:t>
      </w:r>
      <w:r w:rsidR="008853BC">
        <w:rPr>
          <w:rFonts w:ascii="Arial Narrow" w:hAnsi="Arial Narrow" w:cstheme="minorHAnsi"/>
          <w:color w:val="auto"/>
          <w:sz w:val="23"/>
          <w:szCs w:val="23"/>
        </w:rPr>
        <w:t>Parcel# 140-004970-00, and assess the cost to the property taxes as outlined</w:t>
      </w:r>
      <w:r w:rsidR="00947B20">
        <w:rPr>
          <w:rFonts w:ascii="Arial Narrow" w:hAnsi="Arial Narrow" w:cstheme="minorHAnsi"/>
          <w:color w:val="auto"/>
          <w:sz w:val="23"/>
          <w:szCs w:val="23"/>
        </w:rPr>
        <w:t xml:space="preserve"> in the House Bill 50 legislation.</w:t>
      </w:r>
    </w:p>
    <w:p w14:paraId="53F22649" w14:textId="77777777" w:rsidR="007832C7" w:rsidRPr="007832C7" w:rsidRDefault="007832C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ccept the resolution as read, Trustee Horn seconded the motion.</w:t>
      </w:r>
    </w:p>
    <w:p w14:paraId="53A8C7E4" w14:textId="77777777" w:rsidR="007832C7" w:rsidRPr="007832C7" w:rsidRDefault="007832C7" w:rsidP="007832C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Roll Call:  John (Chairman Fleshman)- yes, Jim (Vice-Chairman Leezer)- excused, Ralph (Trustee Horn)– yes.</w:t>
      </w:r>
    </w:p>
    <w:p w14:paraId="0D096912" w14:textId="77777777" w:rsidR="007832C7" w:rsidRPr="007832C7" w:rsidRDefault="007832C7" w:rsidP="007832C7">
      <w:pPr>
        <w:rPr>
          <w:rFonts w:ascii="Arial Narrow" w:hAnsi="Arial Narrow" w:cstheme="minorHAnsi"/>
          <w:i/>
          <w:iCs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39963E7A" w14:textId="05032CAB" w:rsidR="002950FB" w:rsidRDefault="00262D2B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lastRenderedPageBreak/>
        <w:t xml:space="preserve">Administrator Mazer read 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58,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approving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Road Department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to cut the grass and weeds at </w:t>
      </w:r>
      <w:r w:rsidR="0044431E">
        <w:rPr>
          <w:rFonts w:ascii="Arial Narrow" w:hAnsi="Arial Narrow" w:cstheme="minorHAnsi"/>
          <w:color w:val="auto"/>
          <w:sz w:val="23"/>
          <w:szCs w:val="23"/>
        </w:rPr>
        <w:t xml:space="preserve">77 Broadlawn Avenue, Parcel# 140-002834-00, and to assess the cost to the property taxes as outlined in the House Bill 50 </w:t>
      </w:r>
      <w:r w:rsidR="0062639A">
        <w:rPr>
          <w:rFonts w:ascii="Arial Narrow" w:hAnsi="Arial Narrow" w:cstheme="minorHAnsi"/>
          <w:color w:val="auto"/>
          <w:sz w:val="23"/>
          <w:szCs w:val="23"/>
        </w:rPr>
        <w:t>legislation</w:t>
      </w:r>
      <w:r w:rsidR="0044431E">
        <w:rPr>
          <w:rFonts w:ascii="Arial Narrow" w:hAnsi="Arial Narrow" w:cstheme="minorHAnsi"/>
          <w:color w:val="auto"/>
          <w:sz w:val="23"/>
          <w:szCs w:val="23"/>
        </w:rPr>
        <w:t>.</w:t>
      </w:r>
    </w:p>
    <w:p w14:paraId="38BD045E" w14:textId="77777777" w:rsidR="004966D1" w:rsidRPr="007832C7" w:rsidRDefault="004966D1" w:rsidP="004966D1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bookmarkStart w:id="1" w:name="_Hlk144884280"/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ccept the resolution as read, Trustee Horn seconded the motion.</w:t>
      </w:r>
    </w:p>
    <w:bookmarkEnd w:id="1"/>
    <w:p w14:paraId="465D529B" w14:textId="77777777" w:rsidR="004966D1" w:rsidRPr="007832C7" w:rsidRDefault="004966D1" w:rsidP="004966D1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Roll Call:  John (Chairman Fleshman)- yes, Jim (Vice-Chairman Leezer)- excused, Ralph (Trustee Horn)– yes.</w:t>
      </w:r>
    </w:p>
    <w:p w14:paraId="0536D097" w14:textId="77777777" w:rsidR="004966D1" w:rsidRPr="007832C7" w:rsidRDefault="004966D1" w:rsidP="004966D1">
      <w:pPr>
        <w:rPr>
          <w:rFonts w:ascii="Arial Narrow" w:hAnsi="Arial Narrow" w:cstheme="minorHAnsi"/>
          <w:i/>
          <w:iCs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7C76DEF9" w14:textId="40F44DEE" w:rsidR="0062639A" w:rsidRDefault="0062639A" w:rsidP="0062639A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5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9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,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approving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Road Department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to cut the grass and weeds at </w:t>
      </w:r>
      <w:r w:rsidR="00833CC2">
        <w:rPr>
          <w:rFonts w:ascii="Arial Narrow" w:hAnsi="Arial Narrow" w:cstheme="minorHAnsi"/>
          <w:color w:val="auto"/>
          <w:sz w:val="23"/>
          <w:szCs w:val="23"/>
        </w:rPr>
        <w:t>1776 Little Avenue</w:t>
      </w:r>
      <w:r>
        <w:rPr>
          <w:rFonts w:ascii="Arial Narrow" w:hAnsi="Arial Narrow" w:cstheme="minorHAnsi"/>
          <w:color w:val="auto"/>
          <w:sz w:val="23"/>
          <w:szCs w:val="23"/>
        </w:rPr>
        <w:t>, Parcel# 140-002</w:t>
      </w:r>
      <w:r w:rsidR="00C85ABD">
        <w:rPr>
          <w:rFonts w:ascii="Arial Narrow" w:hAnsi="Arial Narrow" w:cstheme="minorHAnsi"/>
          <w:color w:val="auto"/>
          <w:sz w:val="23"/>
          <w:szCs w:val="23"/>
        </w:rPr>
        <w:t>326</w:t>
      </w:r>
      <w:r>
        <w:rPr>
          <w:rFonts w:ascii="Arial Narrow" w:hAnsi="Arial Narrow" w:cstheme="minorHAnsi"/>
          <w:color w:val="auto"/>
          <w:sz w:val="23"/>
          <w:szCs w:val="23"/>
        </w:rPr>
        <w:t>-00, and to assess the cost to the property taxes as outlined in the House Bill 50 legislation.</w:t>
      </w:r>
    </w:p>
    <w:p w14:paraId="1106006E" w14:textId="77777777" w:rsidR="004966D1" w:rsidRPr="007832C7" w:rsidRDefault="004966D1" w:rsidP="004966D1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ccept the resolution as read, Trustee Horn seconded the motion.</w:t>
      </w:r>
    </w:p>
    <w:p w14:paraId="7754EAE4" w14:textId="77777777" w:rsidR="0062639A" w:rsidRPr="007832C7" w:rsidRDefault="0062639A" w:rsidP="0062639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Roll Call:  John (Chairman Fleshman)- yes, Jim (Vice-Chairman Leezer)- excused, Ralph (Trustee Horn)– yes.</w:t>
      </w:r>
    </w:p>
    <w:p w14:paraId="0FC43786" w14:textId="77777777" w:rsidR="0062639A" w:rsidRPr="007832C7" w:rsidRDefault="0062639A" w:rsidP="0062639A">
      <w:pPr>
        <w:rPr>
          <w:rFonts w:ascii="Arial Narrow" w:hAnsi="Arial Narrow" w:cstheme="minorHAnsi"/>
          <w:i/>
          <w:iCs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2B8D474C" w14:textId="7ED74631" w:rsidR="00045360" w:rsidRDefault="00045360" w:rsidP="00045360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6</w:t>
      </w:r>
      <w:r w:rsidR="002760ED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0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,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approving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Road Department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to cut the grass and weeds at </w:t>
      </w:r>
      <w:r w:rsidR="002B0E4E">
        <w:rPr>
          <w:rFonts w:ascii="Arial Narrow" w:hAnsi="Arial Narrow" w:cstheme="minorHAnsi"/>
          <w:color w:val="auto"/>
          <w:sz w:val="23"/>
          <w:szCs w:val="23"/>
        </w:rPr>
        <w:t>777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Bro</w:t>
      </w:r>
      <w:r w:rsidR="002B0E4E">
        <w:rPr>
          <w:rFonts w:ascii="Arial Narrow" w:hAnsi="Arial Narrow" w:cstheme="minorHAnsi"/>
          <w:color w:val="auto"/>
          <w:sz w:val="23"/>
          <w:szCs w:val="23"/>
        </w:rPr>
        <w:t>wn Road</w:t>
      </w:r>
      <w:r>
        <w:rPr>
          <w:rFonts w:ascii="Arial Narrow" w:hAnsi="Arial Narrow" w:cstheme="minorHAnsi"/>
          <w:color w:val="auto"/>
          <w:sz w:val="23"/>
          <w:szCs w:val="23"/>
        </w:rPr>
        <w:t>, Parcel# 140-002</w:t>
      </w:r>
      <w:r w:rsidR="002B0E4E">
        <w:rPr>
          <w:rFonts w:ascii="Arial Narrow" w:hAnsi="Arial Narrow" w:cstheme="minorHAnsi"/>
          <w:color w:val="auto"/>
          <w:sz w:val="23"/>
          <w:szCs w:val="23"/>
        </w:rPr>
        <w:t>912</w:t>
      </w:r>
      <w:r>
        <w:rPr>
          <w:rFonts w:ascii="Arial Narrow" w:hAnsi="Arial Narrow" w:cstheme="minorHAnsi"/>
          <w:color w:val="auto"/>
          <w:sz w:val="23"/>
          <w:szCs w:val="23"/>
        </w:rPr>
        <w:t>-00, and to assess the cost to the property taxes as outlined in the House Bill 50 legislation.</w:t>
      </w:r>
    </w:p>
    <w:p w14:paraId="0F9D159C" w14:textId="77777777" w:rsidR="004966D1" w:rsidRPr="007832C7" w:rsidRDefault="004966D1" w:rsidP="004966D1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ccept the resolution as read, Trustee Horn seconded the motion.</w:t>
      </w:r>
    </w:p>
    <w:p w14:paraId="65F4F39E" w14:textId="1CB89864" w:rsidR="00045360" w:rsidRPr="007832C7" w:rsidRDefault="00045360" w:rsidP="00045360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Roll Call:  John (Chairman Fleshman)- yes, Jim (Vice-Chairman Leezer)- excused, Ralph (Trustee Horn)– yes.</w:t>
      </w:r>
    </w:p>
    <w:p w14:paraId="0132D968" w14:textId="77777777" w:rsidR="00045360" w:rsidRPr="007832C7" w:rsidRDefault="00045360" w:rsidP="00045360">
      <w:pPr>
        <w:rPr>
          <w:rFonts w:ascii="Arial Narrow" w:hAnsi="Arial Narrow" w:cstheme="minorHAnsi"/>
          <w:i/>
          <w:iCs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575B2453" w14:textId="37D2D37D" w:rsidR="002760ED" w:rsidRDefault="002760ED" w:rsidP="002760ED">
      <w:pPr>
        <w:rPr>
          <w:rFonts w:ascii="Arial Narrow" w:hAnsi="Arial Narrow" w:cstheme="minorHAnsi"/>
          <w:color w:val="auto"/>
          <w:sz w:val="23"/>
          <w:szCs w:val="23"/>
        </w:rPr>
      </w:pPr>
      <w:bookmarkStart w:id="2" w:name="_Hlk144815552"/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61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,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approving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Road Department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to cut the grass and weeds at 1726 Rosemont Avenue, Parcel# 140-000712-00, and to assess the cost to the property taxes as outlined in the House Bill 50 legislation.</w:t>
      </w:r>
    </w:p>
    <w:p w14:paraId="4E7352EA" w14:textId="77777777" w:rsidR="00BA201A" w:rsidRPr="007832C7" w:rsidRDefault="00BA201A" w:rsidP="00BA201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ccept the resolution as read, Trustee Horn seconded the motion.</w:t>
      </w:r>
    </w:p>
    <w:p w14:paraId="5E8D7704" w14:textId="77777777" w:rsidR="002760ED" w:rsidRPr="007832C7" w:rsidRDefault="002760ED" w:rsidP="002760ED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Roll Call:  John (Chairman Fleshman)- yes, Jim (Vice-Chairman Leezer)- excused, Ralph (Trustee Horn)– yes.</w:t>
      </w:r>
    </w:p>
    <w:p w14:paraId="741BBFBF" w14:textId="77777777" w:rsidR="002760ED" w:rsidRPr="007832C7" w:rsidRDefault="002760ED" w:rsidP="002760ED">
      <w:pPr>
        <w:rPr>
          <w:rFonts w:ascii="Arial Narrow" w:hAnsi="Arial Narrow" w:cstheme="minorHAnsi"/>
          <w:i/>
          <w:iCs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bookmarkEnd w:id="2"/>
    <w:p w14:paraId="100F922A" w14:textId="372A877E" w:rsidR="002B0E4E" w:rsidRDefault="002B0E4E" w:rsidP="002B0E4E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62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,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approving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Road Department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to cut the grass and weeds at </w:t>
      </w:r>
      <w:r w:rsidR="00BC3955">
        <w:rPr>
          <w:rFonts w:ascii="Arial Narrow" w:hAnsi="Arial Narrow" w:cstheme="minorHAnsi"/>
          <w:color w:val="auto"/>
          <w:sz w:val="23"/>
          <w:szCs w:val="23"/>
        </w:rPr>
        <w:t>61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BC3955">
        <w:rPr>
          <w:rFonts w:ascii="Arial Narrow" w:hAnsi="Arial Narrow" w:cstheme="minorHAnsi"/>
          <w:color w:val="auto"/>
          <w:sz w:val="23"/>
          <w:szCs w:val="23"/>
        </w:rPr>
        <w:t>Volney Avenue</w:t>
      </w:r>
      <w:r>
        <w:rPr>
          <w:rFonts w:ascii="Arial Narrow" w:hAnsi="Arial Narrow" w:cstheme="minorHAnsi"/>
          <w:color w:val="auto"/>
          <w:sz w:val="23"/>
          <w:szCs w:val="23"/>
        </w:rPr>
        <w:t>, Parcel# 140-00</w:t>
      </w:r>
      <w:r w:rsidR="00BC3955">
        <w:rPr>
          <w:rFonts w:ascii="Arial Narrow" w:hAnsi="Arial Narrow" w:cstheme="minorHAnsi"/>
          <w:color w:val="auto"/>
          <w:sz w:val="23"/>
          <w:szCs w:val="23"/>
        </w:rPr>
        <w:t>2861</w:t>
      </w:r>
      <w:r>
        <w:rPr>
          <w:rFonts w:ascii="Arial Narrow" w:hAnsi="Arial Narrow" w:cstheme="minorHAnsi"/>
          <w:color w:val="auto"/>
          <w:sz w:val="23"/>
          <w:szCs w:val="23"/>
        </w:rPr>
        <w:t>-00, and to assess the cost to the property taxes as outlined in the House Bill 50 legislation.</w:t>
      </w:r>
    </w:p>
    <w:p w14:paraId="1298D515" w14:textId="77777777" w:rsidR="00BA201A" w:rsidRPr="007832C7" w:rsidRDefault="00BA201A" w:rsidP="00BA201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ccept the resolution as read, Trustee Horn seconded the motion.</w:t>
      </w:r>
    </w:p>
    <w:p w14:paraId="4066FEFE" w14:textId="77777777" w:rsidR="002B0E4E" w:rsidRPr="007832C7" w:rsidRDefault="002B0E4E" w:rsidP="002B0E4E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Roll Call:  John (Chairman Fleshman)- yes, Jim (Vice-Chairman Leezer)- excused, Ralph (Trustee Horn)– yes.</w:t>
      </w:r>
    </w:p>
    <w:p w14:paraId="4A5136C8" w14:textId="77777777" w:rsidR="002B0E4E" w:rsidRPr="007832C7" w:rsidRDefault="002B0E4E" w:rsidP="002B0E4E">
      <w:pPr>
        <w:rPr>
          <w:rFonts w:ascii="Arial Narrow" w:hAnsi="Arial Narrow" w:cstheme="minorHAnsi"/>
          <w:i/>
          <w:iCs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6DACF8C6" w14:textId="196E12DE" w:rsidR="00236078" w:rsidRDefault="00236078" w:rsidP="00236078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lastRenderedPageBreak/>
        <w:t xml:space="preserve">Administrator Mazer read 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63</w:t>
      </w:r>
      <w:r w:rsidRPr="0062639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,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approving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Road Department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to cut the grass and weeds at </w:t>
      </w:r>
      <w:r w:rsidR="0052576E">
        <w:rPr>
          <w:rFonts w:ascii="Arial Narrow" w:hAnsi="Arial Narrow" w:cstheme="minorHAnsi"/>
          <w:color w:val="auto"/>
          <w:sz w:val="23"/>
          <w:szCs w:val="23"/>
        </w:rPr>
        <w:t xml:space="preserve">2474 Wynwood </w:t>
      </w:r>
      <w:r>
        <w:rPr>
          <w:rFonts w:ascii="Arial Narrow" w:hAnsi="Arial Narrow" w:cstheme="minorHAnsi"/>
          <w:color w:val="auto"/>
          <w:sz w:val="23"/>
          <w:szCs w:val="23"/>
        </w:rPr>
        <w:t>Avenue, Parcel# 140-00</w:t>
      </w:r>
      <w:r w:rsidR="0052576E">
        <w:rPr>
          <w:rFonts w:ascii="Arial Narrow" w:hAnsi="Arial Narrow" w:cstheme="minorHAnsi"/>
          <w:color w:val="auto"/>
          <w:sz w:val="23"/>
          <w:szCs w:val="23"/>
        </w:rPr>
        <w:t>3489</w:t>
      </w:r>
      <w:r>
        <w:rPr>
          <w:rFonts w:ascii="Arial Narrow" w:hAnsi="Arial Narrow" w:cstheme="minorHAnsi"/>
          <w:color w:val="auto"/>
          <w:sz w:val="23"/>
          <w:szCs w:val="23"/>
        </w:rPr>
        <w:t>-00, and to assess the cost to the property taxes as outlined in the House Bill 50 legislation.</w:t>
      </w:r>
    </w:p>
    <w:p w14:paraId="69B4CDF9" w14:textId="77777777" w:rsidR="00BA201A" w:rsidRPr="007832C7" w:rsidRDefault="00BA201A" w:rsidP="00BA201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ccept the resolution as read, Trustee Horn seconded the motion.</w:t>
      </w:r>
    </w:p>
    <w:p w14:paraId="1FD0B214" w14:textId="77777777" w:rsidR="00236078" w:rsidRPr="007832C7" w:rsidRDefault="00236078" w:rsidP="00236078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>Roll Call:  John (Chairman Fleshman)- yes, Jim (Vice-Chairman Leezer)- excused, Ralph (Trustee Horn)– yes.</w:t>
      </w:r>
    </w:p>
    <w:p w14:paraId="244C5D58" w14:textId="77777777" w:rsidR="00236078" w:rsidRPr="007832C7" w:rsidRDefault="00236078" w:rsidP="00236078">
      <w:pPr>
        <w:rPr>
          <w:rFonts w:ascii="Arial Narrow" w:hAnsi="Arial Narrow" w:cstheme="minorHAnsi"/>
          <w:i/>
          <w:iCs/>
          <w:sz w:val="23"/>
          <w:szCs w:val="23"/>
        </w:rPr>
      </w:pPr>
      <w:r w:rsidRPr="007832C7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0E4A3867" w14:textId="34E5F521" w:rsidR="0062639A" w:rsidRDefault="0052576E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Chairman Fleshman</w:t>
      </w:r>
      <w:r w:rsidR="00290B5C">
        <w:rPr>
          <w:rFonts w:ascii="Arial Narrow" w:hAnsi="Arial Narrow" w:cstheme="minorHAnsi"/>
          <w:color w:val="auto"/>
          <w:sz w:val="23"/>
          <w:szCs w:val="23"/>
        </w:rPr>
        <w:t xml:space="preserve"> asked Mr. Stevens if he would </w:t>
      </w:r>
      <w:r w:rsidR="00A73911">
        <w:rPr>
          <w:rFonts w:ascii="Arial Narrow" w:hAnsi="Arial Narrow" w:cstheme="minorHAnsi"/>
          <w:color w:val="auto"/>
          <w:sz w:val="23"/>
          <w:szCs w:val="23"/>
        </w:rPr>
        <w:t>collaborate</w:t>
      </w:r>
      <w:r w:rsidR="00290B5C">
        <w:rPr>
          <w:rFonts w:ascii="Arial Narrow" w:hAnsi="Arial Narrow" w:cstheme="minorHAnsi"/>
          <w:color w:val="auto"/>
          <w:sz w:val="23"/>
          <w:szCs w:val="23"/>
        </w:rPr>
        <w:t xml:space="preserve"> with the Administrator to see if the vendor who mows other areas of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290B5C">
        <w:rPr>
          <w:rFonts w:ascii="Arial Narrow" w:hAnsi="Arial Narrow" w:cstheme="minorHAnsi"/>
          <w:color w:val="auto"/>
          <w:sz w:val="23"/>
          <w:szCs w:val="23"/>
        </w:rPr>
        <w:t xml:space="preserve"> would be willing to cut</w:t>
      </w:r>
      <w:r w:rsidR="00D07C43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EA47DB">
        <w:rPr>
          <w:rFonts w:ascii="Arial Narrow" w:hAnsi="Arial Narrow" w:cstheme="minorHAnsi"/>
          <w:color w:val="auto"/>
          <w:sz w:val="23"/>
          <w:szCs w:val="23"/>
        </w:rPr>
        <w:t>a nuisance property</w:t>
      </w:r>
      <w:r w:rsidR="00D07C43">
        <w:rPr>
          <w:rFonts w:ascii="Arial Narrow" w:hAnsi="Arial Narrow" w:cstheme="minorHAnsi"/>
          <w:color w:val="auto"/>
          <w:sz w:val="23"/>
          <w:szCs w:val="23"/>
        </w:rPr>
        <w:t xml:space="preserve"> on N. Wilson Road</w:t>
      </w:r>
      <w:r w:rsidR="00EA47DB">
        <w:rPr>
          <w:rFonts w:ascii="Arial Narrow" w:hAnsi="Arial Narrow" w:cstheme="minorHAnsi"/>
          <w:color w:val="auto"/>
          <w:sz w:val="23"/>
          <w:szCs w:val="23"/>
        </w:rPr>
        <w:t xml:space="preserve">, </w:t>
      </w:r>
      <w:r w:rsidR="00D07C43">
        <w:rPr>
          <w:rFonts w:ascii="Arial Narrow" w:hAnsi="Arial Narrow" w:cstheme="minorHAnsi"/>
          <w:color w:val="auto"/>
          <w:sz w:val="23"/>
          <w:szCs w:val="23"/>
        </w:rPr>
        <w:t xml:space="preserve">Mr. Stevens said he would speak with Administrator Mazer. </w:t>
      </w:r>
    </w:p>
    <w:p w14:paraId="519EF15D" w14:textId="76C9519A" w:rsidR="00D07C43" w:rsidRDefault="00A44F8E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Mr. Stevens provided</w:t>
      </w:r>
      <w:r w:rsidR="00722E2B">
        <w:rPr>
          <w:rFonts w:ascii="Arial Narrow" w:hAnsi="Arial Narrow" w:cstheme="minorHAnsi"/>
          <w:color w:val="auto"/>
          <w:sz w:val="23"/>
          <w:szCs w:val="23"/>
        </w:rPr>
        <w:t xml:space="preserve"> stats for work performed by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Road Department</w:t>
      </w:r>
      <w:r w:rsidR="00722E2B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</w:p>
    <w:p w14:paraId="06811486" w14:textId="15ACFEFC" w:rsidR="001F0935" w:rsidRPr="000A33BC" w:rsidRDefault="008A6F01">
      <w:pP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</w:pP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F</w:t>
      </w:r>
      <w:r w:rsidR="006137DB" w:rsidRPr="000A33BC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iscal Department:</w:t>
      </w:r>
    </w:p>
    <w:p w14:paraId="5F4AA909" w14:textId="408EF7B7" w:rsidR="00E6410A" w:rsidRPr="000A33BC" w:rsidRDefault="00E6410A" w:rsidP="00E6410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byn Watkins, Assistant Fiscal Officer, read the motion to approve accounts payable from </w:t>
      </w:r>
      <w:r w:rsidR="00240E21">
        <w:rPr>
          <w:rFonts w:ascii="Arial Narrow" w:hAnsi="Arial Narrow" w:cstheme="minorHAnsi"/>
          <w:i/>
          <w:iCs/>
          <w:color w:val="auto"/>
          <w:sz w:val="23"/>
          <w:szCs w:val="23"/>
        </w:rPr>
        <w:t>August 11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, 2023 –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August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</w:t>
      </w:r>
      <w:r w:rsidR="00240E21">
        <w:rPr>
          <w:rFonts w:ascii="Arial Narrow" w:hAnsi="Arial Narrow" w:cstheme="minorHAnsi"/>
          <w:i/>
          <w:iCs/>
          <w:color w:val="auto"/>
          <w:sz w:val="23"/>
          <w:szCs w:val="23"/>
        </w:rPr>
        <w:t>24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>, 2023, in the amount of $</w:t>
      </w:r>
      <w:r w:rsidR="00840CA3">
        <w:rPr>
          <w:rFonts w:ascii="Arial Narrow" w:hAnsi="Arial Narrow" w:cstheme="minorHAnsi"/>
          <w:i/>
          <w:iCs/>
          <w:color w:val="auto"/>
          <w:sz w:val="23"/>
          <w:szCs w:val="23"/>
        </w:rPr>
        <w:t>1</w:t>
      </w:r>
      <w:r w:rsidR="002826EF">
        <w:rPr>
          <w:rFonts w:ascii="Arial Narrow" w:hAnsi="Arial Narrow" w:cstheme="minorHAnsi"/>
          <w:i/>
          <w:iCs/>
          <w:color w:val="auto"/>
          <w:sz w:val="23"/>
          <w:szCs w:val="23"/>
        </w:rPr>
        <w:t>13</w:t>
      </w:r>
      <w:r w:rsidR="00840CA3">
        <w:rPr>
          <w:rFonts w:ascii="Arial Narrow" w:hAnsi="Arial Narrow" w:cstheme="minorHAnsi"/>
          <w:i/>
          <w:iCs/>
          <w:color w:val="auto"/>
          <w:sz w:val="23"/>
          <w:szCs w:val="23"/>
        </w:rPr>
        <w:t>,</w:t>
      </w:r>
      <w:r w:rsidR="002826EF">
        <w:rPr>
          <w:rFonts w:ascii="Arial Narrow" w:hAnsi="Arial Narrow" w:cstheme="minorHAnsi"/>
          <w:i/>
          <w:iCs/>
          <w:color w:val="auto"/>
          <w:sz w:val="23"/>
          <w:szCs w:val="23"/>
        </w:rPr>
        <w:t>626.14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, and payroll paid on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August 1</w:t>
      </w:r>
      <w:r w:rsidR="00840CA3">
        <w:rPr>
          <w:rFonts w:ascii="Arial Narrow" w:hAnsi="Arial Narrow" w:cstheme="minorHAnsi"/>
          <w:i/>
          <w:iCs/>
          <w:color w:val="auto"/>
          <w:sz w:val="23"/>
          <w:szCs w:val="23"/>
        </w:rPr>
        <w:t>8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>, 2023, in the amount of $</w:t>
      </w:r>
      <w:r w:rsidR="002826EF">
        <w:rPr>
          <w:rFonts w:ascii="Arial Narrow" w:hAnsi="Arial Narrow" w:cstheme="minorHAnsi"/>
          <w:i/>
          <w:iCs/>
          <w:color w:val="auto"/>
          <w:sz w:val="23"/>
          <w:szCs w:val="23"/>
        </w:rPr>
        <w:t>176,353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,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for a combined total of $</w:t>
      </w:r>
      <w:r w:rsidR="000670B4">
        <w:rPr>
          <w:rFonts w:ascii="Arial Narrow" w:hAnsi="Arial Narrow" w:cstheme="minorHAnsi"/>
          <w:i/>
          <w:iCs/>
          <w:color w:val="auto"/>
          <w:sz w:val="23"/>
          <w:szCs w:val="23"/>
        </w:rPr>
        <w:t>289,979.26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. From check numbers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693</w:t>
      </w:r>
      <w:r w:rsidR="000670B4">
        <w:rPr>
          <w:rFonts w:ascii="Arial Narrow" w:hAnsi="Arial Narrow" w:cstheme="minorHAnsi"/>
          <w:i/>
          <w:iCs/>
          <w:color w:val="auto"/>
          <w:sz w:val="23"/>
          <w:szCs w:val="23"/>
        </w:rPr>
        <w:t>85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to 69</w:t>
      </w:r>
      <w:r w:rsidR="000670B4">
        <w:rPr>
          <w:rFonts w:ascii="Arial Narrow" w:hAnsi="Arial Narrow" w:cstheme="minorHAnsi"/>
          <w:i/>
          <w:iCs/>
          <w:color w:val="auto"/>
          <w:sz w:val="23"/>
          <w:szCs w:val="23"/>
        </w:rPr>
        <w:t>452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and electronic vouchers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1</w:t>
      </w:r>
      <w:r w:rsidR="000670B4">
        <w:rPr>
          <w:rFonts w:ascii="Arial Narrow" w:hAnsi="Arial Narrow" w:cstheme="minorHAnsi"/>
          <w:i/>
          <w:iCs/>
          <w:color w:val="auto"/>
          <w:sz w:val="23"/>
          <w:szCs w:val="23"/>
        </w:rPr>
        <w:t>350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-2023 through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1</w:t>
      </w:r>
      <w:r w:rsidR="00612155">
        <w:rPr>
          <w:rFonts w:ascii="Arial Narrow" w:hAnsi="Arial Narrow" w:cstheme="minorHAnsi"/>
          <w:i/>
          <w:iCs/>
          <w:color w:val="auto"/>
          <w:sz w:val="23"/>
          <w:szCs w:val="23"/>
        </w:rPr>
        <w:t>424</w:t>
      </w:r>
      <w:r w:rsidRPr="000A33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-2023. </w:t>
      </w:r>
    </w:p>
    <w:p w14:paraId="4E43B9C0" w14:textId="30AB9021" w:rsidR="00E6410A" w:rsidRPr="006C4C03" w:rsidRDefault="00E6410A" w:rsidP="00E6410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6C4C03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accepted the motion as read. </w:t>
      </w:r>
      <w:r w:rsidR="00612155"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6C4C03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 </w:t>
      </w:r>
    </w:p>
    <w:p w14:paraId="1739E1C7" w14:textId="2582A4A7" w:rsidR="00E6410A" w:rsidRDefault="00FF2835" w:rsidP="00E6410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</w:t>
      </w:r>
      <w:r w:rsidR="00E6410A" w:rsidRPr="006C4C03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John (Chairman Fleshman)- yes, Jim (Vice-Chairman Leezer)- </w:t>
      </w:r>
      <w:r w:rsidR="00612155"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="00E6410A" w:rsidRPr="006C4C03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22975FC5" w14:textId="77777777" w:rsidR="00E6410A" w:rsidRPr="006C4C03" w:rsidRDefault="00E6410A" w:rsidP="00E6410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67840D89" w14:textId="4512A009" w:rsidR="002222FF" w:rsidRPr="000A33BC" w:rsidRDefault="006711A1">
      <w:pP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</w:pPr>
      <w:r w:rsidRPr="000A33BC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Administrator Report:</w:t>
      </w:r>
    </w:p>
    <w:p w14:paraId="168CF5D9" w14:textId="331BD668" w:rsidR="00E7743A" w:rsidRDefault="00E7743A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CC0E99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 w:rsidR="00487EC7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78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, </w:t>
      </w:r>
      <w:r w:rsidR="007B6222">
        <w:rPr>
          <w:rFonts w:ascii="Arial Narrow" w:hAnsi="Arial Narrow" w:cstheme="minorHAnsi"/>
          <w:color w:val="auto"/>
          <w:sz w:val="23"/>
          <w:szCs w:val="23"/>
        </w:rPr>
        <w:t xml:space="preserve">obligations approved by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7B6222">
        <w:rPr>
          <w:rFonts w:ascii="Arial Narrow" w:hAnsi="Arial Narrow" w:cstheme="minorHAnsi"/>
          <w:color w:val="auto"/>
          <w:sz w:val="23"/>
          <w:szCs w:val="23"/>
        </w:rPr>
        <w:t xml:space="preserve"> Administrator </w:t>
      </w:r>
      <w:r w:rsidR="00100D81">
        <w:rPr>
          <w:rFonts w:ascii="Arial Narrow" w:hAnsi="Arial Narrow" w:cstheme="minorHAnsi"/>
          <w:color w:val="auto"/>
          <w:sz w:val="23"/>
          <w:szCs w:val="23"/>
        </w:rPr>
        <w:t>from August 11, 2023 – August 24, 2023, totaling $81,268.10</w:t>
      </w:r>
      <w:r>
        <w:rPr>
          <w:rFonts w:ascii="Arial Narrow" w:hAnsi="Arial Narrow" w:cstheme="minorHAnsi"/>
          <w:color w:val="auto"/>
          <w:sz w:val="23"/>
          <w:szCs w:val="23"/>
        </w:rPr>
        <w:t>.</w:t>
      </w:r>
    </w:p>
    <w:p w14:paraId="4CB01D37" w14:textId="4C55CD76" w:rsidR="00CC0E99" w:rsidRPr="00CC0E99" w:rsidRDefault="00CC0E99" w:rsidP="00CC0E99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 w:rsidR="00100D81"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 </w:t>
      </w:r>
    </w:p>
    <w:p w14:paraId="1B5DAC49" w14:textId="069A1F84" w:rsidR="00CC0E99" w:rsidRPr="00CC0E99" w:rsidRDefault="00CC0E99" w:rsidP="00CC0E99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</w:t>
      </w: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John (Chairman Fleshman)- yes, Jim (Vice-Chairman Leezer)- </w:t>
      </w:r>
      <w:r w:rsidR="00DB5BEB"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409D064B" w14:textId="38C5D896" w:rsidR="00E7743A" w:rsidRDefault="00CC0E99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>Motion approved.</w:t>
      </w:r>
    </w:p>
    <w:p w14:paraId="552ACDCC" w14:textId="0E38B3E7" w:rsidR="00DE6E5E" w:rsidRPr="000A33BC" w:rsidRDefault="00DE6E5E" w:rsidP="00DE6E5E">
      <w:pPr>
        <w:rPr>
          <w:rFonts w:ascii="Arial Narrow" w:hAnsi="Arial Narrow" w:cstheme="minorHAnsi"/>
          <w:color w:val="auto"/>
          <w:sz w:val="23"/>
          <w:szCs w:val="23"/>
        </w:rPr>
      </w:pPr>
      <w:r w:rsidRPr="000A33BC"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0A33BC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 w:rsidR="00DB5BEB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76</w:t>
      </w:r>
      <w:r w:rsidR="00374477">
        <w:rPr>
          <w:rFonts w:ascii="Arial Narrow" w:hAnsi="Arial Narrow" w:cstheme="minorHAnsi"/>
          <w:color w:val="auto"/>
          <w:sz w:val="23"/>
          <w:szCs w:val="23"/>
        </w:rPr>
        <w:t>, approving 64 hours of injury leave for Byron Smith</w:t>
      </w:r>
      <w:r w:rsidR="00C40B43">
        <w:rPr>
          <w:rFonts w:ascii="Arial Narrow" w:hAnsi="Arial Narrow" w:cstheme="minorHAnsi"/>
          <w:color w:val="auto"/>
          <w:sz w:val="23"/>
          <w:szCs w:val="23"/>
        </w:rPr>
        <w:t xml:space="preserve"> from</w:t>
      </w:r>
      <w:r w:rsidR="001F60F1">
        <w:rPr>
          <w:rFonts w:ascii="Arial Narrow" w:hAnsi="Arial Narrow" w:cstheme="minorHAnsi"/>
          <w:color w:val="auto"/>
          <w:sz w:val="23"/>
          <w:szCs w:val="23"/>
        </w:rPr>
        <w:t xml:space="preserve"> August 16, 2023, through August 29, 2023, per employee’s MOU.</w:t>
      </w:r>
    </w:p>
    <w:p w14:paraId="5B9828F5" w14:textId="77777777" w:rsidR="001F60F1" w:rsidRPr="00CC0E99" w:rsidRDefault="001F60F1" w:rsidP="001F60F1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bookmarkStart w:id="3" w:name="_Hlk144816987"/>
      <w:bookmarkStart w:id="4" w:name="_Hlk143588173"/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 </w:t>
      </w:r>
    </w:p>
    <w:p w14:paraId="77681C10" w14:textId="77777777" w:rsidR="001F60F1" w:rsidRPr="00CC0E99" w:rsidRDefault="001F60F1" w:rsidP="001F60F1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</w:t>
      </w: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70098294" w14:textId="77777777" w:rsidR="001F60F1" w:rsidRDefault="001F60F1" w:rsidP="001F60F1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>Motion approved.</w:t>
      </w:r>
    </w:p>
    <w:bookmarkEnd w:id="3"/>
    <w:p w14:paraId="647AEAAC" w14:textId="021152AE" w:rsidR="00DE6E5E" w:rsidRDefault="00AF1EBC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 xml:space="preserve">Resolution </w:t>
      </w:r>
      <w:r w:rsidR="001C2643"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2023-1</w:t>
      </w:r>
      <w:r w:rsidR="00852517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77</w:t>
      </w:r>
      <w:r w:rsidR="00826B9E">
        <w:rPr>
          <w:rFonts w:ascii="Arial Narrow" w:hAnsi="Arial Narrow" w:cstheme="minorHAnsi"/>
          <w:color w:val="auto"/>
          <w:sz w:val="23"/>
          <w:szCs w:val="23"/>
        </w:rPr>
        <w:t xml:space="preserve"> approving </w:t>
      </w:r>
      <w:r w:rsidR="00852517">
        <w:rPr>
          <w:rFonts w:ascii="Arial Narrow" w:hAnsi="Arial Narrow" w:cstheme="minorHAnsi"/>
          <w:color w:val="auto"/>
          <w:sz w:val="23"/>
          <w:szCs w:val="23"/>
        </w:rPr>
        <w:t>32</w:t>
      </w:r>
      <w:r w:rsidR="00826B9E">
        <w:rPr>
          <w:rFonts w:ascii="Arial Narrow" w:hAnsi="Arial Narrow" w:cstheme="minorHAnsi"/>
          <w:color w:val="auto"/>
          <w:sz w:val="23"/>
          <w:szCs w:val="23"/>
        </w:rPr>
        <w:t xml:space="preserve"> hours of injury leave</w:t>
      </w:r>
      <w:r w:rsidR="00852517">
        <w:rPr>
          <w:rFonts w:ascii="Arial Narrow" w:hAnsi="Arial Narrow" w:cstheme="minorHAnsi"/>
          <w:color w:val="auto"/>
          <w:sz w:val="23"/>
          <w:szCs w:val="23"/>
        </w:rPr>
        <w:t xml:space="preserve"> (</w:t>
      </w:r>
      <w:r w:rsidR="00BC7BB1">
        <w:rPr>
          <w:rFonts w:ascii="Arial Narrow" w:hAnsi="Arial Narrow" w:cstheme="minorHAnsi"/>
          <w:color w:val="auto"/>
          <w:sz w:val="23"/>
          <w:szCs w:val="23"/>
        </w:rPr>
        <w:t>retroactive</w:t>
      </w:r>
      <w:r w:rsidR="00852517">
        <w:rPr>
          <w:rFonts w:ascii="Arial Narrow" w:hAnsi="Arial Narrow" w:cstheme="minorHAnsi"/>
          <w:color w:val="auto"/>
          <w:sz w:val="23"/>
          <w:szCs w:val="23"/>
        </w:rPr>
        <w:t>)</w:t>
      </w:r>
      <w:r w:rsidR="00826B9E">
        <w:rPr>
          <w:rFonts w:ascii="Arial Narrow" w:hAnsi="Arial Narrow" w:cstheme="minorHAnsi"/>
          <w:color w:val="auto"/>
          <w:sz w:val="23"/>
          <w:szCs w:val="23"/>
        </w:rPr>
        <w:t xml:space="preserve"> for Byron Smith from </w:t>
      </w:r>
      <w:r w:rsidR="000054FD">
        <w:rPr>
          <w:rFonts w:ascii="Arial Narrow" w:hAnsi="Arial Narrow" w:cstheme="minorHAnsi"/>
          <w:color w:val="auto"/>
          <w:sz w:val="23"/>
          <w:szCs w:val="23"/>
        </w:rPr>
        <w:t>July</w:t>
      </w:r>
      <w:r w:rsidR="00BC7BB1">
        <w:rPr>
          <w:rFonts w:ascii="Arial Narrow" w:hAnsi="Arial Narrow" w:cstheme="minorHAnsi"/>
          <w:color w:val="auto"/>
          <w:sz w:val="23"/>
          <w:szCs w:val="23"/>
        </w:rPr>
        <w:t xml:space="preserve"> 27, </w:t>
      </w:r>
      <w:r w:rsidR="000054FD">
        <w:rPr>
          <w:rFonts w:ascii="Arial Narrow" w:hAnsi="Arial Narrow" w:cstheme="minorHAnsi"/>
          <w:color w:val="auto"/>
          <w:sz w:val="23"/>
          <w:szCs w:val="23"/>
        </w:rPr>
        <w:t>2023,</w:t>
      </w:r>
      <w:r w:rsidR="00BC7BB1">
        <w:rPr>
          <w:rFonts w:ascii="Arial Narrow" w:hAnsi="Arial Narrow" w:cstheme="minorHAnsi"/>
          <w:color w:val="auto"/>
          <w:sz w:val="23"/>
          <w:szCs w:val="23"/>
        </w:rPr>
        <w:t xml:space="preserve"> through August 1, 2023</w:t>
      </w:r>
      <w:r w:rsidR="00826B9E">
        <w:rPr>
          <w:rFonts w:ascii="Arial Narrow" w:hAnsi="Arial Narrow" w:cstheme="minorHAnsi"/>
          <w:color w:val="auto"/>
          <w:sz w:val="23"/>
          <w:szCs w:val="23"/>
        </w:rPr>
        <w:t xml:space="preserve">, per </w:t>
      </w:r>
      <w:r w:rsidR="005C05C4">
        <w:rPr>
          <w:rFonts w:ascii="Arial Narrow" w:hAnsi="Arial Narrow" w:cstheme="minorHAnsi"/>
          <w:color w:val="auto"/>
          <w:sz w:val="23"/>
          <w:szCs w:val="23"/>
        </w:rPr>
        <w:t xml:space="preserve">the </w:t>
      </w:r>
      <w:r w:rsidR="00826B9E">
        <w:rPr>
          <w:rFonts w:ascii="Arial Narrow" w:hAnsi="Arial Narrow" w:cstheme="minorHAnsi"/>
          <w:color w:val="auto"/>
          <w:sz w:val="23"/>
          <w:szCs w:val="23"/>
        </w:rPr>
        <w:t xml:space="preserve">employee’s MOU. </w:t>
      </w:r>
    </w:p>
    <w:bookmarkEnd w:id="4"/>
    <w:p w14:paraId="0C7C9239" w14:textId="77777777" w:rsidR="000054FD" w:rsidRPr="00CC0E99" w:rsidRDefault="000054FD" w:rsidP="000054FD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lastRenderedPageBreak/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 </w:t>
      </w:r>
    </w:p>
    <w:p w14:paraId="2202499C" w14:textId="77777777" w:rsidR="000054FD" w:rsidRPr="00CC0E99" w:rsidRDefault="000054FD" w:rsidP="000054FD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</w:t>
      </w: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4CCEA24A" w14:textId="77777777" w:rsidR="000054FD" w:rsidRDefault="000054FD" w:rsidP="000054FD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C0E99">
        <w:rPr>
          <w:rFonts w:ascii="Arial Narrow" w:hAnsi="Arial Narrow" w:cstheme="minorHAnsi"/>
          <w:i/>
          <w:iCs/>
          <w:color w:val="auto"/>
          <w:sz w:val="23"/>
          <w:szCs w:val="23"/>
        </w:rPr>
        <w:t>Motion approved.</w:t>
      </w:r>
    </w:p>
    <w:p w14:paraId="59783E17" w14:textId="77777777" w:rsidR="00F16266" w:rsidRDefault="00E82B1A" w:rsidP="00E82B1A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 w:rsidR="00C96F7D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64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F252BB">
        <w:rPr>
          <w:rFonts w:ascii="Arial Narrow" w:hAnsi="Arial Narrow" w:cstheme="minorHAnsi"/>
          <w:color w:val="auto"/>
          <w:sz w:val="23"/>
          <w:szCs w:val="23"/>
        </w:rPr>
        <w:t>declaring</w:t>
      </w:r>
      <w:r w:rsidR="00FA20E2">
        <w:rPr>
          <w:rFonts w:ascii="Arial Narrow" w:hAnsi="Arial Narrow" w:cstheme="minorHAnsi"/>
          <w:color w:val="auto"/>
          <w:sz w:val="23"/>
          <w:szCs w:val="23"/>
        </w:rPr>
        <w:t xml:space="preserve"> motor vehicle(s) located at 78 Broadlawn Avenue, Parcel# 140-002843-00</w:t>
      </w:r>
      <w:r w:rsidR="00F16266">
        <w:rPr>
          <w:rFonts w:ascii="Arial Narrow" w:hAnsi="Arial Narrow" w:cstheme="minorHAnsi"/>
          <w:color w:val="auto"/>
          <w:sz w:val="23"/>
          <w:szCs w:val="23"/>
        </w:rPr>
        <w:t>, a junk vehicle and providing for its removal pursuant to O.R.C. 505.871.</w:t>
      </w:r>
    </w:p>
    <w:p w14:paraId="1E2C73A6" w14:textId="2E1C8B1C" w:rsidR="002564AF" w:rsidRPr="00C40744" w:rsidRDefault="002564AF" w:rsidP="002564AF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 w:rsidR="00F16266"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2A5D5982" w14:textId="3E719522" w:rsidR="002564AF" w:rsidRPr="00C40744" w:rsidRDefault="002564AF" w:rsidP="002564AF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 w:rsidR="00F16266"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5A3F9E86" w14:textId="77777777" w:rsidR="002564AF" w:rsidRDefault="002564AF" w:rsidP="002564AF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410470D9" w14:textId="0C9BEEAA" w:rsidR="00D059D7" w:rsidRDefault="00D059D7" w:rsidP="00D059D7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 w:rsidR="00D32EEE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 xml:space="preserve">65 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declaring motor vehicle(s) located at </w:t>
      </w:r>
      <w:r w:rsidR="00C539F7">
        <w:rPr>
          <w:rFonts w:ascii="Arial Narrow" w:hAnsi="Arial Narrow" w:cstheme="minorHAnsi"/>
          <w:color w:val="auto"/>
          <w:sz w:val="23"/>
          <w:szCs w:val="23"/>
        </w:rPr>
        <w:t>1067 Forest Drive</w:t>
      </w:r>
      <w:r>
        <w:rPr>
          <w:rFonts w:ascii="Arial Narrow" w:hAnsi="Arial Narrow" w:cstheme="minorHAnsi"/>
          <w:color w:val="auto"/>
          <w:sz w:val="23"/>
          <w:szCs w:val="23"/>
        </w:rPr>
        <w:t>, Parcel# 140-00</w:t>
      </w:r>
      <w:r w:rsidR="0054709C">
        <w:rPr>
          <w:rFonts w:ascii="Arial Narrow" w:hAnsi="Arial Narrow" w:cstheme="minorHAnsi"/>
          <w:color w:val="auto"/>
          <w:sz w:val="23"/>
          <w:szCs w:val="23"/>
        </w:rPr>
        <w:t>0819</w:t>
      </w:r>
      <w:r>
        <w:rPr>
          <w:rFonts w:ascii="Arial Narrow" w:hAnsi="Arial Narrow" w:cstheme="minorHAnsi"/>
          <w:color w:val="auto"/>
          <w:sz w:val="23"/>
          <w:szCs w:val="23"/>
        </w:rPr>
        <w:t>-00, a junk vehicle and providing for its removal pursuant to O.R.C. 505.871.</w:t>
      </w:r>
    </w:p>
    <w:p w14:paraId="626A0F92" w14:textId="77777777" w:rsidR="00D059D7" w:rsidRPr="00C40744" w:rsidRDefault="00D059D7" w:rsidP="00D059D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19E42C9B" w14:textId="77777777" w:rsidR="00D059D7" w:rsidRPr="00C40744" w:rsidRDefault="00D059D7" w:rsidP="00D059D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6190049B" w14:textId="77777777" w:rsidR="00D059D7" w:rsidRDefault="00D059D7" w:rsidP="00D059D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3E6087A8" w14:textId="00CA3F13" w:rsidR="0054709C" w:rsidRDefault="0054709C" w:rsidP="0054709C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66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declaring motor vehicle(s) located at </w:t>
      </w:r>
      <w:r w:rsidR="00252226">
        <w:rPr>
          <w:rFonts w:ascii="Arial Narrow" w:hAnsi="Arial Narrow" w:cstheme="minorHAnsi"/>
          <w:color w:val="auto"/>
          <w:sz w:val="23"/>
          <w:szCs w:val="23"/>
        </w:rPr>
        <w:t>3277 Clime Road</w:t>
      </w:r>
      <w:r>
        <w:rPr>
          <w:rFonts w:ascii="Arial Narrow" w:hAnsi="Arial Narrow" w:cstheme="minorHAnsi"/>
          <w:color w:val="auto"/>
          <w:sz w:val="23"/>
          <w:szCs w:val="23"/>
        </w:rPr>
        <w:t>, Parcel# 140-00</w:t>
      </w:r>
      <w:r w:rsidR="00252226">
        <w:rPr>
          <w:rFonts w:ascii="Arial Narrow" w:hAnsi="Arial Narrow" w:cstheme="minorHAnsi"/>
          <w:color w:val="auto"/>
          <w:sz w:val="23"/>
          <w:szCs w:val="23"/>
        </w:rPr>
        <w:t>0270</w:t>
      </w:r>
      <w:r>
        <w:rPr>
          <w:rFonts w:ascii="Arial Narrow" w:hAnsi="Arial Narrow" w:cstheme="minorHAnsi"/>
          <w:color w:val="auto"/>
          <w:sz w:val="23"/>
          <w:szCs w:val="23"/>
        </w:rPr>
        <w:t>-00, a junk vehicle and providing for its removal pursuant to O.R.C. 505.871.</w:t>
      </w:r>
    </w:p>
    <w:p w14:paraId="18410E6D" w14:textId="77777777" w:rsidR="0054709C" w:rsidRPr="00C40744" w:rsidRDefault="0054709C" w:rsidP="0054709C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12D32FA3" w14:textId="77777777" w:rsidR="0054709C" w:rsidRPr="00C40744" w:rsidRDefault="0054709C" w:rsidP="0054709C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4AD730FE" w14:textId="77777777" w:rsidR="0054709C" w:rsidRDefault="0054709C" w:rsidP="0054709C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1959B8B0" w14:textId="369B6CA4" w:rsidR="00F50FF7" w:rsidRDefault="00F50FF7" w:rsidP="00F50FF7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67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declaring motor vehicle(s) located at </w:t>
      </w:r>
      <w:r w:rsidR="001C26D1">
        <w:rPr>
          <w:rFonts w:ascii="Arial Narrow" w:hAnsi="Arial Narrow" w:cstheme="minorHAnsi"/>
          <w:color w:val="auto"/>
          <w:sz w:val="23"/>
          <w:szCs w:val="23"/>
        </w:rPr>
        <w:t>3431 Clime Road, P</w:t>
      </w:r>
      <w:r>
        <w:rPr>
          <w:rFonts w:ascii="Arial Narrow" w:hAnsi="Arial Narrow" w:cstheme="minorHAnsi"/>
          <w:color w:val="auto"/>
          <w:sz w:val="23"/>
          <w:szCs w:val="23"/>
        </w:rPr>
        <w:t>arcel# 140-00</w:t>
      </w:r>
      <w:r w:rsidR="00C32BB9">
        <w:rPr>
          <w:rFonts w:ascii="Arial Narrow" w:hAnsi="Arial Narrow" w:cstheme="minorHAnsi"/>
          <w:color w:val="auto"/>
          <w:sz w:val="23"/>
          <w:szCs w:val="23"/>
        </w:rPr>
        <w:t>6466</w:t>
      </w:r>
      <w:r>
        <w:rPr>
          <w:rFonts w:ascii="Arial Narrow" w:hAnsi="Arial Narrow" w:cstheme="minorHAnsi"/>
          <w:color w:val="auto"/>
          <w:sz w:val="23"/>
          <w:szCs w:val="23"/>
        </w:rPr>
        <w:t>-00, a junk vehicle and providing for its removal pursuant to O.R.C. 505.871.</w:t>
      </w:r>
    </w:p>
    <w:p w14:paraId="220EFD66" w14:textId="77777777" w:rsidR="00F50FF7" w:rsidRPr="00C40744" w:rsidRDefault="00F50FF7" w:rsidP="00F50FF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341BF424" w14:textId="77777777" w:rsidR="00F50FF7" w:rsidRPr="00C40744" w:rsidRDefault="00F50FF7" w:rsidP="00F50FF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294BE5D2" w14:textId="5D3A05C3" w:rsidR="004E7DA2" w:rsidRDefault="00F50FF7" w:rsidP="00153B92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Motion approved</w:t>
      </w:r>
      <w:r w:rsidR="00A73911"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. </w:t>
      </w:r>
    </w:p>
    <w:p w14:paraId="38B82BD2" w14:textId="73514B60" w:rsidR="00153B92" w:rsidRDefault="00153B92" w:rsidP="00153B92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6</w:t>
      </w:r>
      <w:r w:rsidR="004E7DA2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8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declaring motor vehicle(s) located at </w:t>
      </w:r>
      <w:r w:rsidR="004E7DA2">
        <w:rPr>
          <w:rFonts w:ascii="Arial Narrow" w:hAnsi="Arial Narrow" w:cstheme="minorHAnsi"/>
          <w:color w:val="auto"/>
          <w:sz w:val="23"/>
          <w:szCs w:val="23"/>
        </w:rPr>
        <w:t xml:space="preserve">1837 Ransburg </w:t>
      </w:r>
      <w:r w:rsidR="000E1B56">
        <w:rPr>
          <w:rFonts w:ascii="Arial Narrow" w:hAnsi="Arial Narrow" w:cstheme="minorHAnsi"/>
          <w:color w:val="auto"/>
          <w:sz w:val="23"/>
          <w:szCs w:val="23"/>
        </w:rPr>
        <w:t>Avenue</w:t>
      </w:r>
      <w:r w:rsidR="004E7DA2">
        <w:rPr>
          <w:rFonts w:ascii="Arial Narrow" w:hAnsi="Arial Narrow" w:cstheme="minorHAnsi"/>
          <w:color w:val="auto"/>
          <w:sz w:val="23"/>
          <w:szCs w:val="23"/>
        </w:rPr>
        <w:t>,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Parcel# 140-00</w:t>
      </w:r>
      <w:r w:rsidR="000E1B56">
        <w:rPr>
          <w:rFonts w:ascii="Arial Narrow" w:hAnsi="Arial Narrow" w:cstheme="minorHAnsi"/>
          <w:color w:val="auto"/>
          <w:sz w:val="23"/>
          <w:szCs w:val="23"/>
        </w:rPr>
        <w:t>5089</w:t>
      </w:r>
      <w:r>
        <w:rPr>
          <w:rFonts w:ascii="Arial Narrow" w:hAnsi="Arial Narrow" w:cstheme="minorHAnsi"/>
          <w:color w:val="auto"/>
          <w:sz w:val="23"/>
          <w:szCs w:val="23"/>
        </w:rPr>
        <w:t>-00, a junk vehicle and providing for its removal pursuant to O.R.C. 505.871.</w:t>
      </w:r>
    </w:p>
    <w:p w14:paraId="0C75D795" w14:textId="77777777" w:rsidR="00153B92" w:rsidRPr="00C40744" w:rsidRDefault="00153B92" w:rsidP="00153B92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1FDC1CC3" w14:textId="77777777" w:rsidR="00153B92" w:rsidRPr="00C40744" w:rsidRDefault="00153B92" w:rsidP="00153B92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5A483011" w14:textId="77777777" w:rsidR="00153B92" w:rsidRDefault="00153B92" w:rsidP="00153B92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2FC64175" w14:textId="14C2505C" w:rsidR="000E1B56" w:rsidRDefault="000E1B56" w:rsidP="000E1B56">
      <w:pPr>
        <w:rPr>
          <w:rFonts w:ascii="Arial Narrow" w:hAnsi="Arial Narrow" w:cstheme="minorHAnsi"/>
          <w:color w:val="auto"/>
          <w:sz w:val="23"/>
          <w:szCs w:val="23"/>
        </w:rPr>
      </w:pPr>
      <w:bookmarkStart w:id="5" w:name="_Hlk144822538"/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69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declaring motor vehicle(s) located at 1</w:t>
      </w:r>
      <w:r w:rsidR="00B45DED">
        <w:rPr>
          <w:rFonts w:ascii="Arial Narrow" w:hAnsi="Arial Narrow" w:cstheme="minorHAnsi"/>
          <w:color w:val="auto"/>
          <w:sz w:val="23"/>
          <w:szCs w:val="23"/>
        </w:rPr>
        <w:t>6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37 </w:t>
      </w:r>
      <w:r w:rsidR="00B45DED">
        <w:rPr>
          <w:rFonts w:ascii="Arial Narrow" w:hAnsi="Arial Narrow" w:cstheme="minorHAnsi"/>
          <w:color w:val="auto"/>
          <w:sz w:val="23"/>
          <w:szCs w:val="23"/>
        </w:rPr>
        <w:t>Belmead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Avenue, Parcel# 140-00</w:t>
      </w:r>
      <w:r w:rsidR="00AC39D7">
        <w:rPr>
          <w:rFonts w:ascii="Arial Narrow" w:hAnsi="Arial Narrow" w:cstheme="minorHAnsi"/>
          <w:color w:val="auto"/>
          <w:sz w:val="23"/>
          <w:szCs w:val="23"/>
        </w:rPr>
        <w:t>1335</w:t>
      </w:r>
      <w:r>
        <w:rPr>
          <w:rFonts w:ascii="Arial Narrow" w:hAnsi="Arial Narrow" w:cstheme="minorHAnsi"/>
          <w:color w:val="auto"/>
          <w:sz w:val="23"/>
          <w:szCs w:val="23"/>
        </w:rPr>
        <w:t>-00, a junk vehicle and providing for its removal pursuant to O.R.C. 505.871.</w:t>
      </w:r>
    </w:p>
    <w:p w14:paraId="63C9FFF1" w14:textId="77777777" w:rsidR="000E1B56" w:rsidRPr="00C40744" w:rsidRDefault="000E1B56" w:rsidP="000E1B56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lastRenderedPageBreak/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576CA39B" w14:textId="77777777" w:rsidR="000E1B56" w:rsidRPr="00C40744" w:rsidRDefault="000E1B56" w:rsidP="000E1B56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7DCD5017" w14:textId="77777777" w:rsidR="000E1B56" w:rsidRDefault="000E1B56" w:rsidP="000E1B56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bookmarkEnd w:id="5"/>
    <w:p w14:paraId="1B948F65" w14:textId="764D4D04" w:rsidR="00AC39D7" w:rsidRDefault="00AC39D7" w:rsidP="00AC39D7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70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declaring motor vehicle(s) located at </w:t>
      </w:r>
      <w:r w:rsidR="003C370D">
        <w:rPr>
          <w:rFonts w:ascii="Arial Narrow" w:hAnsi="Arial Narrow" w:cstheme="minorHAnsi"/>
          <w:color w:val="auto"/>
          <w:sz w:val="23"/>
          <w:szCs w:val="23"/>
        </w:rPr>
        <w:t>1875 Jackson Road</w:t>
      </w:r>
      <w:r>
        <w:rPr>
          <w:rFonts w:ascii="Arial Narrow" w:hAnsi="Arial Narrow" w:cstheme="minorHAnsi"/>
          <w:color w:val="auto"/>
          <w:sz w:val="23"/>
          <w:szCs w:val="23"/>
        </w:rPr>
        <w:t>, Parcel# 140-00</w:t>
      </w:r>
      <w:r w:rsidR="003C370D">
        <w:rPr>
          <w:rFonts w:ascii="Arial Narrow" w:hAnsi="Arial Narrow" w:cstheme="minorHAnsi"/>
          <w:color w:val="auto"/>
          <w:sz w:val="23"/>
          <w:szCs w:val="23"/>
        </w:rPr>
        <w:t>0155</w:t>
      </w:r>
      <w:r>
        <w:rPr>
          <w:rFonts w:ascii="Arial Narrow" w:hAnsi="Arial Narrow" w:cstheme="minorHAnsi"/>
          <w:color w:val="auto"/>
          <w:sz w:val="23"/>
          <w:szCs w:val="23"/>
        </w:rPr>
        <w:t>-00, a junk vehicle and providing for its removal pursuant to O.R.C. 505.871.</w:t>
      </w:r>
    </w:p>
    <w:p w14:paraId="2D4DE079" w14:textId="77777777" w:rsidR="00AC39D7" w:rsidRPr="00C40744" w:rsidRDefault="00AC39D7" w:rsidP="00AC39D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1FA94013" w14:textId="77777777" w:rsidR="00AC39D7" w:rsidRPr="00C40744" w:rsidRDefault="00AC39D7" w:rsidP="00AC39D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3B0BE2A2" w14:textId="77777777" w:rsidR="00AC39D7" w:rsidRDefault="00AC39D7" w:rsidP="00AC39D7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7D57312D" w14:textId="194CA0C8" w:rsidR="005D094C" w:rsidRDefault="005D094C" w:rsidP="005D094C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71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declaring motor vehicle(s) located at 3597 Harding Drive, Parcel# 140-00</w:t>
      </w:r>
      <w:r w:rsidR="006E22DA">
        <w:rPr>
          <w:rFonts w:ascii="Arial Narrow" w:hAnsi="Arial Narrow" w:cstheme="minorHAnsi"/>
          <w:color w:val="auto"/>
          <w:sz w:val="23"/>
          <w:szCs w:val="23"/>
        </w:rPr>
        <w:t>2866</w:t>
      </w:r>
      <w:r>
        <w:rPr>
          <w:rFonts w:ascii="Arial Narrow" w:hAnsi="Arial Narrow" w:cstheme="minorHAnsi"/>
          <w:color w:val="auto"/>
          <w:sz w:val="23"/>
          <w:szCs w:val="23"/>
        </w:rPr>
        <w:t>-00, a junk vehicle and providing for its removal pursuant to O.R.C. 505.871.</w:t>
      </w:r>
    </w:p>
    <w:p w14:paraId="150689FB" w14:textId="77777777" w:rsidR="005D094C" w:rsidRPr="00C40744" w:rsidRDefault="005D094C" w:rsidP="005D094C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36E814C3" w14:textId="77777777" w:rsidR="005D094C" w:rsidRPr="00C40744" w:rsidRDefault="005D094C" w:rsidP="005D094C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0071479F" w14:textId="77777777" w:rsidR="005D094C" w:rsidRDefault="005D094C" w:rsidP="005D094C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06BE4D4C" w14:textId="46592F44" w:rsidR="006E22DA" w:rsidRDefault="006E22DA" w:rsidP="006E22DA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72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declaring motor vehicle(s) located at </w:t>
      </w:r>
      <w:r w:rsidR="003A197D">
        <w:rPr>
          <w:rFonts w:ascii="Arial Narrow" w:hAnsi="Arial Narrow" w:cstheme="minorHAnsi"/>
          <w:color w:val="auto"/>
          <w:sz w:val="23"/>
          <w:szCs w:val="23"/>
        </w:rPr>
        <w:t>3691 Harding Drive</w:t>
      </w:r>
      <w:r>
        <w:rPr>
          <w:rFonts w:ascii="Arial Narrow" w:hAnsi="Arial Narrow" w:cstheme="minorHAnsi"/>
          <w:color w:val="auto"/>
          <w:sz w:val="23"/>
          <w:szCs w:val="23"/>
        </w:rPr>
        <w:t>, Parcel# 140-00</w:t>
      </w:r>
      <w:r w:rsidR="00384A74">
        <w:rPr>
          <w:rFonts w:ascii="Arial Narrow" w:hAnsi="Arial Narrow" w:cstheme="minorHAnsi"/>
          <w:color w:val="auto"/>
          <w:sz w:val="23"/>
          <w:szCs w:val="23"/>
        </w:rPr>
        <w:t>2885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-00, </w:t>
      </w:r>
      <w:r w:rsidR="00384A74">
        <w:rPr>
          <w:rFonts w:ascii="Arial Narrow" w:hAnsi="Arial Narrow" w:cstheme="minorHAnsi"/>
          <w:color w:val="auto"/>
          <w:sz w:val="23"/>
          <w:szCs w:val="23"/>
        </w:rPr>
        <w:t>and Parcel</w:t>
      </w:r>
      <w:r w:rsidR="00062B15">
        <w:rPr>
          <w:rFonts w:ascii="Arial Narrow" w:hAnsi="Arial Narrow" w:cstheme="minorHAnsi"/>
          <w:color w:val="auto"/>
          <w:sz w:val="23"/>
          <w:szCs w:val="23"/>
        </w:rPr>
        <w:t># 140</w:t>
      </w:r>
      <w:r w:rsidR="00384A74">
        <w:rPr>
          <w:rFonts w:ascii="Arial Narrow" w:hAnsi="Arial Narrow" w:cstheme="minorHAnsi"/>
          <w:color w:val="auto"/>
          <w:sz w:val="23"/>
          <w:szCs w:val="23"/>
        </w:rPr>
        <w:t>-002886-00</w:t>
      </w:r>
      <w:r w:rsidR="00A32FBA">
        <w:rPr>
          <w:rFonts w:ascii="Arial Narrow" w:hAnsi="Arial Narrow" w:cstheme="minorHAnsi"/>
          <w:color w:val="auto"/>
          <w:sz w:val="23"/>
          <w:szCs w:val="23"/>
        </w:rPr>
        <w:t>,</w:t>
      </w:r>
      <w:r w:rsidR="00384A74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>
        <w:rPr>
          <w:rFonts w:ascii="Arial Narrow" w:hAnsi="Arial Narrow" w:cstheme="minorHAnsi"/>
          <w:color w:val="auto"/>
          <w:sz w:val="23"/>
          <w:szCs w:val="23"/>
        </w:rPr>
        <w:t>a junk vehicle and providing for its removal pursuant to O.R.C. 505.871.</w:t>
      </w:r>
    </w:p>
    <w:p w14:paraId="4DA80838" w14:textId="77777777" w:rsidR="006E22DA" w:rsidRPr="00C40744" w:rsidRDefault="006E22DA" w:rsidP="006E22D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42501B3E" w14:textId="77777777" w:rsidR="006E22DA" w:rsidRPr="00C40744" w:rsidRDefault="006E22DA" w:rsidP="006E22D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1631FDA1" w14:textId="77777777" w:rsidR="006E22DA" w:rsidRDefault="006E22DA" w:rsidP="006E22DA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74DE20D7" w14:textId="283AFE08" w:rsidR="00062B15" w:rsidRDefault="00062B15" w:rsidP="00062B15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73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declaring motor vehicle(s) located at </w:t>
      </w:r>
      <w:r w:rsidR="00284577">
        <w:rPr>
          <w:rFonts w:ascii="Arial Narrow" w:hAnsi="Arial Narrow" w:cstheme="minorHAnsi"/>
          <w:color w:val="auto"/>
          <w:sz w:val="23"/>
          <w:szCs w:val="23"/>
        </w:rPr>
        <w:t>55 Coolidge Avenue</w:t>
      </w:r>
      <w:r>
        <w:rPr>
          <w:rFonts w:ascii="Arial Narrow" w:hAnsi="Arial Narrow" w:cstheme="minorHAnsi"/>
          <w:color w:val="auto"/>
          <w:sz w:val="23"/>
          <w:szCs w:val="23"/>
        </w:rPr>
        <w:t>, Parcel# 140-00</w:t>
      </w:r>
      <w:r w:rsidR="00284577">
        <w:rPr>
          <w:rFonts w:ascii="Arial Narrow" w:hAnsi="Arial Narrow" w:cstheme="minorHAnsi"/>
          <w:color w:val="auto"/>
          <w:sz w:val="23"/>
          <w:szCs w:val="23"/>
        </w:rPr>
        <w:t>2741</w:t>
      </w:r>
      <w:r>
        <w:rPr>
          <w:rFonts w:ascii="Arial Narrow" w:hAnsi="Arial Narrow" w:cstheme="minorHAnsi"/>
          <w:color w:val="auto"/>
          <w:sz w:val="23"/>
          <w:szCs w:val="23"/>
        </w:rPr>
        <w:t>, a junk vehicle and providing for its removal pursuant to O.R.C. 505.871.</w:t>
      </w:r>
    </w:p>
    <w:p w14:paraId="089ECDAC" w14:textId="77777777" w:rsidR="00062B15" w:rsidRPr="00C40744" w:rsidRDefault="00062B15" w:rsidP="00062B15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4F44F2CF" w14:textId="77777777" w:rsidR="00062B15" w:rsidRPr="00C40744" w:rsidRDefault="00062B15" w:rsidP="00062B15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2323D94D" w14:textId="77777777" w:rsidR="00062B15" w:rsidRDefault="00062B15" w:rsidP="00062B15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18EC8CB2" w14:textId="701D6FC2" w:rsidR="00CE450F" w:rsidRDefault="00CE450F" w:rsidP="00CE450F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E82B1A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</w:t>
      </w:r>
      <w: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74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declaring motor vehicle(s) located at 1657 Eastbrook Drive, Parcel# 140-00</w:t>
      </w:r>
      <w:r w:rsidR="00C8792E">
        <w:rPr>
          <w:rFonts w:ascii="Arial Narrow" w:hAnsi="Arial Narrow" w:cstheme="minorHAnsi"/>
          <w:color w:val="auto"/>
          <w:sz w:val="23"/>
          <w:szCs w:val="23"/>
        </w:rPr>
        <w:t>5793</w:t>
      </w:r>
      <w:r>
        <w:rPr>
          <w:rFonts w:ascii="Arial Narrow" w:hAnsi="Arial Narrow" w:cstheme="minorHAnsi"/>
          <w:color w:val="auto"/>
          <w:sz w:val="23"/>
          <w:szCs w:val="23"/>
        </w:rPr>
        <w:t>, a junk vehicle and providing for its removal pursuant to O.R.C. 505.871.</w:t>
      </w:r>
    </w:p>
    <w:p w14:paraId="45DE4EDF" w14:textId="77777777" w:rsidR="00CE450F" w:rsidRPr="00C40744" w:rsidRDefault="00CE450F" w:rsidP="00CE450F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resolution as read.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Trustee Horn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seconded.</w:t>
      </w:r>
    </w:p>
    <w:p w14:paraId="7C84A26A" w14:textId="77777777" w:rsidR="00CE450F" w:rsidRPr="00C40744" w:rsidRDefault="00CE450F" w:rsidP="00CE450F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Roll Call:  John (Chairman Fleshman)- yes, Jim (Vice-Chairman Leezer)- </w:t>
      </w: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excused</w:t>
      </w: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>, Ralph (Trustee Horn) – yes.</w:t>
      </w:r>
    </w:p>
    <w:p w14:paraId="0757C1CF" w14:textId="77777777" w:rsidR="00CE450F" w:rsidRDefault="00CE450F" w:rsidP="00CE450F">
      <w:pPr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C40744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3B62A50F" w14:textId="5E5AC35F" w:rsidR="004A662A" w:rsidRDefault="007E3D31" w:rsidP="002564AF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lastRenderedPageBreak/>
        <w:t xml:space="preserve">Chairman Fleshman asked Administrator Mazer for an update on the previous junk vehicle resolutions </w:t>
      </w:r>
      <w:r w:rsidR="006A4BFC">
        <w:rPr>
          <w:rFonts w:ascii="Arial Narrow" w:hAnsi="Arial Narrow" w:cstheme="minorHAnsi"/>
          <w:color w:val="auto"/>
          <w:sz w:val="23"/>
          <w:szCs w:val="23"/>
        </w:rPr>
        <w:t>the trustees approved</w:t>
      </w:r>
      <w:r w:rsidR="00A7391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6A4BFC">
        <w:rPr>
          <w:rFonts w:ascii="Arial Narrow" w:hAnsi="Arial Narrow" w:cstheme="minorHAnsi"/>
          <w:color w:val="auto"/>
          <w:sz w:val="23"/>
          <w:szCs w:val="23"/>
        </w:rPr>
        <w:t xml:space="preserve">Administrator Mazer said that </w:t>
      </w:r>
      <w:r w:rsidR="00DB251B">
        <w:rPr>
          <w:rFonts w:ascii="Arial Narrow" w:hAnsi="Arial Narrow" w:cstheme="minorHAnsi"/>
          <w:color w:val="auto"/>
          <w:sz w:val="23"/>
          <w:szCs w:val="23"/>
        </w:rPr>
        <w:t>residents</w:t>
      </w:r>
      <w:r w:rsidR="006A4BFC">
        <w:rPr>
          <w:rFonts w:ascii="Arial Narrow" w:hAnsi="Arial Narrow" w:cstheme="minorHAnsi"/>
          <w:color w:val="auto"/>
          <w:sz w:val="23"/>
          <w:szCs w:val="23"/>
        </w:rPr>
        <w:t xml:space="preserve"> are complying</w:t>
      </w:r>
      <w:r w:rsidR="00B767C4">
        <w:rPr>
          <w:rFonts w:ascii="Arial Narrow" w:hAnsi="Arial Narrow" w:cstheme="minorHAnsi"/>
          <w:color w:val="auto"/>
          <w:sz w:val="23"/>
          <w:szCs w:val="23"/>
        </w:rPr>
        <w:t xml:space="preserve">, on </w:t>
      </w:r>
      <w:r w:rsidR="006F587B">
        <w:rPr>
          <w:rFonts w:ascii="Arial Narrow" w:hAnsi="Arial Narrow" w:cstheme="minorHAnsi"/>
          <w:color w:val="auto"/>
          <w:sz w:val="23"/>
          <w:szCs w:val="23"/>
        </w:rPr>
        <w:t>occasion</w:t>
      </w:r>
      <w:r w:rsidR="00B767C4">
        <w:rPr>
          <w:rFonts w:ascii="Arial Narrow" w:hAnsi="Arial Narrow" w:cstheme="minorHAnsi"/>
          <w:color w:val="auto"/>
          <w:sz w:val="23"/>
          <w:szCs w:val="23"/>
        </w:rPr>
        <w:t xml:space="preserve">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B767C4">
        <w:rPr>
          <w:rFonts w:ascii="Arial Narrow" w:hAnsi="Arial Narrow" w:cstheme="minorHAnsi"/>
          <w:color w:val="auto"/>
          <w:sz w:val="23"/>
          <w:szCs w:val="23"/>
        </w:rPr>
        <w:t xml:space="preserve"> has had</w:t>
      </w:r>
      <w:r w:rsidR="006F587B">
        <w:rPr>
          <w:rFonts w:ascii="Arial Narrow" w:hAnsi="Arial Narrow" w:cstheme="minorHAnsi"/>
          <w:color w:val="auto"/>
          <w:sz w:val="23"/>
          <w:szCs w:val="23"/>
        </w:rPr>
        <w:t xml:space="preserve"> to tow a vehicle.</w:t>
      </w:r>
      <w:r w:rsidR="004A662A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000602">
        <w:rPr>
          <w:rFonts w:ascii="Arial Narrow" w:hAnsi="Arial Narrow" w:cstheme="minorHAnsi"/>
          <w:color w:val="auto"/>
          <w:sz w:val="23"/>
          <w:szCs w:val="23"/>
        </w:rPr>
        <w:t>If a tow is</w:t>
      </w:r>
      <w:r w:rsidR="00D6624B">
        <w:rPr>
          <w:rFonts w:ascii="Arial Narrow" w:hAnsi="Arial Narrow" w:cstheme="minorHAnsi"/>
          <w:color w:val="auto"/>
          <w:sz w:val="23"/>
          <w:szCs w:val="23"/>
        </w:rPr>
        <w:t xml:space="preserve"> implemented there is</w:t>
      </w:r>
      <w:r w:rsidR="004A662A">
        <w:rPr>
          <w:rFonts w:ascii="Arial Narrow" w:hAnsi="Arial Narrow" w:cstheme="minorHAnsi"/>
          <w:color w:val="auto"/>
          <w:sz w:val="23"/>
          <w:szCs w:val="23"/>
        </w:rPr>
        <w:t xml:space="preserve"> no cost to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4A662A">
        <w:rPr>
          <w:rFonts w:ascii="Arial Narrow" w:hAnsi="Arial Narrow" w:cstheme="minorHAnsi"/>
          <w:color w:val="auto"/>
          <w:sz w:val="23"/>
          <w:szCs w:val="23"/>
        </w:rPr>
        <w:t xml:space="preserve"> as Capital Towing hooks the cars and if not picked up from the </w:t>
      </w:r>
      <w:r w:rsidR="00C81260">
        <w:rPr>
          <w:rFonts w:ascii="Arial Narrow" w:hAnsi="Arial Narrow" w:cstheme="minorHAnsi"/>
          <w:color w:val="auto"/>
          <w:sz w:val="23"/>
          <w:szCs w:val="23"/>
        </w:rPr>
        <w:t>impound,</w:t>
      </w:r>
      <w:r w:rsidR="004A662A">
        <w:rPr>
          <w:rFonts w:ascii="Arial Narrow" w:hAnsi="Arial Narrow" w:cstheme="minorHAnsi"/>
          <w:color w:val="auto"/>
          <w:sz w:val="23"/>
          <w:szCs w:val="23"/>
        </w:rPr>
        <w:t xml:space="preserve"> they recycle the vehicle</w:t>
      </w:r>
      <w:r w:rsidR="00C81260">
        <w:rPr>
          <w:rFonts w:ascii="Arial Narrow" w:hAnsi="Arial Narrow" w:cstheme="minorHAnsi"/>
          <w:color w:val="auto"/>
          <w:sz w:val="23"/>
          <w:szCs w:val="23"/>
        </w:rPr>
        <w:t>, Administrator Mazer explained</w:t>
      </w:r>
      <w:r w:rsidR="004A662A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</w:p>
    <w:p w14:paraId="6EF5F05F" w14:textId="3C44E0DA" w:rsidR="008D3DFF" w:rsidRPr="008D3DFF" w:rsidRDefault="008D3DFF">
      <w:pP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</w:pPr>
      <w:r w:rsidRPr="008D3DFF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Trustee Reports:</w:t>
      </w:r>
    </w:p>
    <w:p w14:paraId="09338BA6" w14:textId="5E56A938" w:rsidR="008D3DFF" w:rsidRDefault="008D3DFF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Chairman Fleshman had nothing to report.</w:t>
      </w:r>
    </w:p>
    <w:p w14:paraId="03BBEEE5" w14:textId="12716DB1" w:rsidR="00627384" w:rsidRDefault="00627384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Chairman Fleshman </w:t>
      </w:r>
      <w:r w:rsidR="005C4B97">
        <w:rPr>
          <w:rFonts w:ascii="Arial Narrow" w:hAnsi="Arial Narrow" w:cstheme="minorHAnsi"/>
          <w:color w:val="auto"/>
          <w:sz w:val="23"/>
          <w:szCs w:val="23"/>
        </w:rPr>
        <w:t>returned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to a member of the audience</w:t>
      </w:r>
      <w:r w:rsidR="005C4B97">
        <w:rPr>
          <w:rFonts w:ascii="Arial Narrow" w:hAnsi="Arial Narrow" w:cstheme="minorHAnsi"/>
          <w:color w:val="auto"/>
          <w:sz w:val="23"/>
          <w:szCs w:val="23"/>
        </w:rPr>
        <w:t xml:space="preserve"> (Angela)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to </w:t>
      </w:r>
      <w:r w:rsidR="005C4B97">
        <w:rPr>
          <w:rFonts w:ascii="Arial Narrow" w:hAnsi="Arial Narrow" w:cstheme="minorHAnsi"/>
          <w:color w:val="auto"/>
          <w:sz w:val="23"/>
          <w:szCs w:val="23"/>
        </w:rPr>
        <w:t>address her concern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about the speed trailer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2F485A">
        <w:rPr>
          <w:rFonts w:ascii="Arial Narrow" w:hAnsi="Arial Narrow" w:cstheme="minorHAnsi"/>
          <w:color w:val="auto"/>
          <w:sz w:val="23"/>
          <w:szCs w:val="23"/>
        </w:rPr>
        <w:t>Administrator Mazer said</w:t>
      </w:r>
      <w:r w:rsidR="00BD4A6C">
        <w:rPr>
          <w:rFonts w:ascii="Arial Narrow" w:hAnsi="Arial Narrow" w:cstheme="minorHAnsi"/>
          <w:color w:val="auto"/>
          <w:sz w:val="23"/>
          <w:szCs w:val="23"/>
        </w:rPr>
        <w:t xml:space="preserve"> that there are grants out there the police department can apply for to purchase a speed</w:t>
      </w:r>
      <w:r w:rsidR="007B4EE8">
        <w:rPr>
          <w:rFonts w:ascii="Arial Narrow" w:hAnsi="Arial Narrow" w:cstheme="minorHAnsi"/>
          <w:color w:val="auto"/>
          <w:sz w:val="23"/>
          <w:szCs w:val="23"/>
        </w:rPr>
        <w:t xml:space="preserve"> tracking </w:t>
      </w:r>
      <w:r w:rsidR="005C4B97">
        <w:rPr>
          <w:rFonts w:ascii="Arial Narrow" w:hAnsi="Arial Narrow" w:cstheme="minorHAnsi"/>
          <w:color w:val="auto"/>
          <w:sz w:val="23"/>
          <w:szCs w:val="23"/>
        </w:rPr>
        <w:t>device</w:t>
      </w:r>
      <w:r w:rsidR="007B4EE8">
        <w:rPr>
          <w:rFonts w:ascii="Arial Narrow" w:hAnsi="Arial Narrow" w:cstheme="minorHAnsi"/>
          <w:color w:val="auto"/>
          <w:sz w:val="23"/>
          <w:szCs w:val="23"/>
        </w:rPr>
        <w:t xml:space="preserve"> with a screen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7B4EE8">
        <w:rPr>
          <w:rFonts w:ascii="Arial Narrow" w:hAnsi="Arial Narrow" w:cstheme="minorHAnsi"/>
          <w:color w:val="auto"/>
          <w:sz w:val="23"/>
          <w:szCs w:val="23"/>
        </w:rPr>
        <w:t xml:space="preserve">The audience </w:t>
      </w:r>
      <w:r w:rsidR="005C4B97">
        <w:rPr>
          <w:rFonts w:ascii="Arial Narrow" w:hAnsi="Arial Narrow" w:cstheme="minorHAnsi"/>
          <w:color w:val="auto"/>
          <w:sz w:val="23"/>
          <w:szCs w:val="23"/>
        </w:rPr>
        <w:t>members</w:t>
      </w:r>
      <w:r w:rsidR="007B4EE8">
        <w:rPr>
          <w:rFonts w:ascii="Arial Narrow" w:hAnsi="Arial Narrow" w:cstheme="minorHAnsi"/>
          <w:color w:val="auto"/>
          <w:sz w:val="23"/>
          <w:szCs w:val="23"/>
        </w:rPr>
        <w:t xml:space="preserve"> shared that they know they make these </w:t>
      </w:r>
      <w:r w:rsidR="000C3EA8">
        <w:rPr>
          <w:rFonts w:ascii="Arial Narrow" w:hAnsi="Arial Narrow" w:cstheme="minorHAnsi"/>
          <w:color w:val="auto"/>
          <w:sz w:val="23"/>
          <w:szCs w:val="23"/>
        </w:rPr>
        <w:t>devices</w:t>
      </w:r>
      <w:r w:rsidR="007B4EE8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EE36E3">
        <w:rPr>
          <w:rFonts w:ascii="Arial Narrow" w:hAnsi="Arial Narrow" w:cstheme="minorHAnsi"/>
          <w:color w:val="auto"/>
          <w:sz w:val="23"/>
          <w:szCs w:val="23"/>
        </w:rPr>
        <w:t>which run by batteries or solar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EE36E3">
        <w:rPr>
          <w:rFonts w:ascii="Arial Narrow" w:hAnsi="Arial Narrow" w:cstheme="minorHAnsi"/>
          <w:color w:val="auto"/>
          <w:sz w:val="23"/>
          <w:szCs w:val="23"/>
        </w:rPr>
        <w:t>Chairman Fleshman said that the data from these devises is critical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5C4B97">
        <w:rPr>
          <w:rFonts w:ascii="Arial Narrow" w:hAnsi="Arial Narrow" w:cstheme="minorHAnsi"/>
          <w:color w:val="auto"/>
          <w:sz w:val="23"/>
          <w:szCs w:val="23"/>
        </w:rPr>
        <w:t xml:space="preserve">The audience member offered to help the </w:t>
      </w:r>
      <w:r w:rsidR="00FA6CDE">
        <w:rPr>
          <w:rFonts w:ascii="Arial Narrow" w:hAnsi="Arial Narrow" w:cstheme="minorHAnsi"/>
          <w:color w:val="auto"/>
          <w:sz w:val="23"/>
          <w:szCs w:val="23"/>
        </w:rPr>
        <w:t>Township</w:t>
      </w:r>
      <w:r w:rsidR="005C4B97">
        <w:rPr>
          <w:rFonts w:ascii="Arial Narrow" w:hAnsi="Arial Narrow" w:cstheme="minorHAnsi"/>
          <w:color w:val="auto"/>
          <w:sz w:val="23"/>
          <w:szCs w:val="23"/>
        </w:rPr>
        <w:t xml:space="preserve"> look for grants. </w:t>
      </w:r>
    </w:p>
    <w:p w14:paraId="406801D4" w14:textId="51DADB69" w:rsidR="007821EA" w:rsidRDefault="007821EA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Vice-Chairman Leezer was excused from the meeting. </w:t>
      </w:r>
    </w:p>
    <w:p w14:paraId="597EA5B5" w14:textId="3300CA92" w:rsidR="00B42730" w:rsidRDefault="008811FD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Trustee Horn had nothing to report. </w:t>
      </w:r>
    </w:p>
    <w:p w14:paraId="5B801625" w14:textId="201B62FB" w:rsidR="008811FD" w:rsidRPr="008811FD" w:rsidRDefault="008811FD">
      <w:pPr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</w:pPr>
      <w:r w:rsidRPr="008811FD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Questions from the Audience:</w:t>
      </w:r>
    </w:p>
    <w:p w14:paraId="5BD207CF" w14:textId="5F1AD872" w:rsidR="00F40DB6" w:rsidRDefault="006277C7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Jann Legg of </w:t>
      </w:r>
      <w:r w:rsidR="00B91D10">
        <w:rPr>
          <w:rFonts w:ascii="Arial Narrow" w:hAnsi="Arial Narrow" w:cstheme="minorHAnsi"/>
          <w:color w:val="auto"/>
          <w:sz w:val="23"/>
          <w:szCs w:val="23"/>
        </w:rPr>
        <w:t>Brownleaf Road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asked about an update on the issues on her street</w:t>
      </w:r>
      <w:r w:rsidR="00B91D10">
        <w:rPr>
          <w:rFonts w:ascii="Arial Narrow" w:hAnsi="Arial Narrow" w:cstheme="minorHAnsi"/>
          <w:color w:val="auto"/>
          <w:sz w:val="23"/>
          <w:szCs w:val="23"/>
        </w:rPr>
        <w:t xml:space="preserve"> and closed with sharing that she is now Cancer free</w:t>
      </w:r>
      <w:r w:rsidR="009E3EDD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</w:p>
    <w:p w14:paraId="00C5ED23" w14:textId="46D8B7DC" w:rsidR="003F079F" w:rsidRDefault="00704DF4">
      <w:pPr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With no further questions or comments</w:t>
      </w:r>
      <w:r w:rsidR="005C05C4">
        <w:rPr>
          <w:rFonts w:ascii="Arial Narrow" w:hAnsi="Arial Narrow" w:cstheme="minorHAnsi"/>
          <w:color w:val="auto"/>
          <w:sz w:val="23"/>
          <w:szCs w:val="23"/>
        </w:rPr>
        <w:t>,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Chairman Fleshman adjourned the meeting at </w:t>
      </w:r>
      <w:r w:rsidR="00B167FE">
        <w:rPr>
          <w:rFonts w:ascii="Arial Narrow" w:hAnsi="Arial Narrow" w:cstheme="minorHAnsi"/>
          <w:color w:val="auto"/>
          <w:sz w:val="23"/>
          <w:szCs w:val="23"/>
        </w:rPr>
        <w:t>1</w:t>
      </w:r>
      <w:r>
        <w:rPr>
          <w:rFonts w:ascii="Arial Narrow" w:hAnsi="Arial Narrow" w:cstheme="minorHAnsi"/>
          <w:color w:val="auto"/>
          <w:sz w:val="23"/>
          <w:szCs w:val="23"/>
        </w:rPr>
        <w:t>:</w:t>
      </w:r>
      <w:r w:rsidR="00B167FE">
        <w:rPr>
          <w:rFonts w:ascii="Arial Narrow" w:hAnsi="Arial Narrow" w:cstheme="minorHAnsi"/>
          <w:color w:val="auto"/>
          <w:sz w:val="23"/>
          <w:szCs w:val="23"/>
        </w:rPr>
        <w:t>25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P.M.</w:t>
      </w:r>
    </w:p>
    <w:p w14:paraId="405F5CE0" w14:textId="77777777" w:rsidR="003F079F" w:rsidRPr="00F46A38" w:rsidRDefault="003F079F">
      <w:pPr>
        <w:rPr>
          <w:rFonts w:ascii="Arial Narrow" w:hAnsi="Arial Narrow" w:cstheme="minorHAnsi"/>
          <w:color w:val="auto"/>
          <w:sz w:val="23"/>
          <w:szCs w:val="23"/>
        </w:rPr>
      </w:pPr>
    </w:p>
    <w:p w14:paraId="62F41659" w14:textId="1083AA3D" w:rsidR="00145222" w:rsidRPr="000A33BC" w:rsidRDefault="00994FB6" w:rsidP="00920F99">
      <w:pPr>
        <w:spacing w:after="0"/>
        <w:ind w:left="720"/>
        <w:rPr>
          <w:rFonts w:ascii="Arial Narrow" w:hAnsi="Arial Narrow"/>
          <w:color w:val="auto"/>
          <w:sz w:val="24"/>
          <w:szCs w:val="24"/>
        </w:rPr>
      </w:pPr>
      <w:r w:rsidRPr="000A33BC">
        <w:rPr>
          <w:rFonts w:ascii="Arial Narrow" w:hAnsi="Arial Narrow"/>
          <w:color w:val="auto"/>
          <w:sz w:val="24"/>
          <w:szCs w:val="24"/>
        </w:rPr>
        <w:tab/>
      </w:r>
      <w:r w:rsidR="00704DF4">
        <w:rPr>
          <w:rFonts w:ascii="Arial Narrow" w:hAnsi="Arial Narrow"/>
          <w:color w:val="auto"/>
          <w:sz w:val="24"/>
          <w:szCs w:val="24"/>
        </w:rPr>
        <w:tab/>
      </w:r>
      <w:r w:rsidR="00704DF4">
        <w:rPr>
          <w:rFonts w:ascii="Arial Narrow" w:hAnsi="Arial Narrow"/>
          <w:color w:val="auto"/>
          <w:sz w:val="24"/>
          <w:szCs w:val="24"/>
        </w:rPr>
        <w:tab/>
      </w:r>
      <w:r w:rsidR="00704DF4">
        <w:rPr>
          <w:rFonts w:ascii="Arial Narrow" w:hAnsi="Arial Narrow"/>
          <w:color w:val="auto"/>
          <w:sz w:val="24"/>
          <w:szCs w:val="24"/>
        </w:rPr>
        <w:tab/>
      </w:r>
      <w:r w:rsidR="00704DF4">
        <w:rPr>
          <w:rFonts w:ascii="Arial Narrow" w:hAnsi="Arial Narrow"/>
          <w:color w:val="auto"/>
          <w:sz w:val="24"/>
          <w:szCs w:val="24"/>
        </w:rPr>
        <w:tab/>
      </w:r>
      <w:r w:rsidR="00704DF4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>_________________________________</w:t>
      </w:r>
    </w:p>
    <w:p w14:paraId="62F4165A" w14:textId="20006106" w:rsidR="00145222" w:rsidRPr="000A33BC" w:rsidRDefault="00994FB6" w:rsidP="00920F99">
      <w:pPr>
        <w:spacing w:after="0"/>
        <w:ind w:left="720"/>
        <w:rPr>
          <w:rFonts w:ascii="Arial Narrow" w:hAnsi="Arial Narrow"/>
          <w:color w:val="auto"/>
          <w:sz w:val="24"/>
          <w:szCs w:val="24"/>
        </w:rPr>
      </w:pP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="009561B8" w:rsidRPr="000A33BC">
        <w:rPr>
          <w:rFonts w:ascii="Arial Narrow" w:hAnsi="Arial Narrow"/>
          <w:color w:val="auto"/>
          <w:sz w:val="24"/>
          <w:szCs w:val="24"/>
        </w:rPr>
        <w:t>Chairman</w:t>
      </w:r>
      <w:r w:rsidRPr="000A33BC">
        <w:rPr>
          <w:rFonts w:ascii="Arial Narrow" w:hAnsi="Arial Narrow"/>
          <w:color w:val="auto"/>
          <w:sz w:val="24"/>
          <w:szCs w:val="24"/>
        </w:rPr>
        <w:t xml:space="preserve"> John Fleshman</w:t>
      </w:r>
    </w:p>
    <w:p w14:paraId="62F4165B" w14:textId="77777777" w:rsidR="00145222" w:rsidRPr="000A33BC" w:rsidRDefault="00994FB6" w:rsidP="00920F99">
      <w:pPr>
        <w:ind w:left="720"/>
        <w:rPr>
          <w:rFonts w:ascii="Arial Narrow" w:hAnsi="Arial Narrow"/>
          <w:color w:val="auto"/>
          <w:sz w:val="24"/>
          <w:szCs w:val="24"/>
        </w:rPr>
      </w:pPr>
      <w:r w:rsidRPr="000A33BC">
        <w:rPr>
          <w:rFonts w:ascii="Arial Narrow" w:hAnsi="Arial Narrow"/>
          <w:color w:val="auto"/>
          <w:sz w:val="24"/>
          <w:szCs w:val="24"/>
        </w:rPr>
        <w:tab/>
      </w:r>
    </w:p>
    <w:p w14:paraId="62F4165C" w14:textId="24310519" w:rsidR="00145222" w:rsidRPr="00B167FE" w:rsidRDefault="00994FB6" w:rsidP="00920F99">
      <w:pPr>
        <w:spacing w:after="0"/>
        <w:ind w:left="720"/>
        <w:rPr>
          <w:rFonts w:ascii="Arial Narrow" w:hAnsi="Arial Narrow"/>
          <w:color w:val="auto"/>
          <w:sz w:val="24"/>
          <w:szCs w:val="24"/>
        </w:rPr>
      </w:pP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="003D1014" w:rsidRPr="003D1014">
        <w:rPr>
          <w:rFonts w:ascii="Arial Narrow" w:hAnsi="Arial Narrow"/>
          <w:color w:val="auto"/>
          <w:sz w:val="24"/>
          <w:szCs w:val="24"/>
          <w:u w:val="single"/>
        </w:rPr>
        <w:t>Excuse</w:t>
      </w:r>
      <w:r w:rsidR="007A7290">
        <w:rPr>
          <w:rFonts w:ascii="Arial Narrow" w:hAnsi="Arial Narrow"/>
          <w:color w:val="auto"/>
          <w:sz w:val="24"/>
          <w:szCs w:val="24"/>
          <w:u w:val="single"/>
        </w:rPr>
        <w:t>d</w:t>
      </w:r>
      <w:r w:rsidR="007A7290" w:rsidRPr="00A173B8">
        <w:rPr>
          <w:rFonts w:ascii="Arial Narrow" w:hAnsi="Arial Narrow"/>
          <w:color w:val="auto"/>
          <w:sz w:val="24"/>
          <w:szCs w:val="24"/>
        </w:rPr>
        <w:t>___</w:t>
      </w:r>
      <w:r w:rsidR="00A173B8" w:rsidRPr="00A173B8">
        <w:rPr>
          <w:rFonts w:ascii="Arial Narrow" w:hAnsi="Arial Narrow"/>
          <w:color w:val="auto"/>
          <w:sz w:val="24"/>
          <w:szCs w:val="24"/>
        </w:rPr>
        <w:t>_______________________</w:t>
      </w:r>
      <w:r w:rsidR="007A7290" w:rsidRPr="00A173B8">
        <w:rPr>
          <w:rFonts w:ascii="Arial Narrow" w:hAnsi="Arial Narrow"/>
          <w:color w:val="auto"/>
          <w:sz w:val="24"/>
          <w:szCs w:val="24"/>
        </w:rPr>
        <w:t xml:space="preserve"> </w:t>
      </w:r>
      <w:r w:rsidR="007A7290">
        <w:rPr>
          <w:rFonts w:ascii="Arial Narrow" w:hAnsi="Arial Narrow"/>
          <w:color w:val="auto"/>
          <w:sz w:val="24"/>
          <w:szCs w:val="24"/>
          <w:u w:val="single"/>
        </w:rPr>
        <w:t xml:space="preserve">                                                                             </w:t>
      </w:r>
    </w:p>
    <w:p w14:paraId="62F4165D" w14:textId="3E649249" w:rsidR="00145222" w:rsidRPr="000A33BC" w:rsidRDefault="00994FB6" w:rsidP="00920F99">
      <w:pPr>
        <w:spacing w:after="0"/>
        <w:ind w:left="720"/>
        <w:rPr>
          <w:rFonts w:ascii="Arial Narrow" w:hAnsi="Arial Narrow"/>
          <w:color w:val="auto"/>
          <w:sz w:val="24"/>
          <w:szCs w:val="24"/>
        </w:rPr>
      </w:pP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  <w:t xml:space="preserve">Vice </w:t>
      </w:r>
      <w:r w:rsidR="009561B8" w:rsidRPr="000A33BC">
        <w:rPr>
          <w:rFonts w:ascii="Arial Narrow" w:hAnsi="Arial Narrow"/>
          <w:color w:val="auto"/>
          <w:sz w:val="24"/>
          <w:szCs w:val="24"/>
        </w:rPr>
        <w:t>Chairman</w:t>
      </w:r>
      <w:r w:rsidRPr="000A33BC">
        <w:rPr>
          <w:rFonts w:ascii="Arial Narrow" w:hAnsi="Arial Narrow"/>
          <w:color w:val="auto"/>
          <w:sz w:val="24"/>
          <w:szCs w:val="24"/>
        </w:rPr>
        <w:t xml:space="preserve"> James Leezer</w:t>
      </w:r>
    </w:p>
    <w:p w14:paraId="62F4165E" w14:textId="77777777" w:rsidR="00145222" w:rsidRPr="000A33BC" w:rsidRDefault="00145222" w:rsidP="00920F99">
      <w:pPr>
        <w:ind w:left="720"/>
        <w:rPr>
          <w:rFonts w:ascii="Arial Narrow" w:hAnsi="Arial Narrow"/>
          <w:color w:val="auto"/>
          <w:sz w:val="24"/>
          <w:szCs w:val="24"/>
        </w:rPr>
      </w:pPr>
    </w:p>
    <w:p w14:paraId="62F4165F" w14:textId="021548AD" w:rsidR="00145222" w:rsidRPr="000A33BC" w:rsidRDefault="00994FB6" w:rsidP="00920F99">
      <w:pPr>
        <w:spacing w:after="0"/>
        <w:ind w:left="720"/>
        <w:rPr>
          <w:rFonts w:ascii="Arial Narrow" w:hAnsi="Arial Narrow"/>
          <w:color w:val="auto"/>
          <w:sz w:val="24"/>
          <w:szCs w:val="24"/>
        </w:rPr>
      </w:pP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  <w:t>_________________________________</w:t>
      </w:r>
    </w:p>
    <w:p w14:paraId="62F41660" w14:textId="77777777" w:rsidR="00145222" w:rsidRPr="000A33BC" w:rsidRDefault="00994FB6" w:rsidP="00920F99">
      <w:pPr>
        <w:spacing w:after="0"/>
        <w:ind w:left="720"/>
        <w:rPr>
          <w:rFonts w:ascii="Arial Narrow" w:hAnsi="Arial Narrow"/>
          <w:color w:val="auto"/>
          <w:sz w:val="24"/>
          <w:szCs w:val="24"/>
        </w:rPr>
      </w:pP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</w:r>
      <w:r w:rsidRPr="000A33BC">
        <w:rPr>
          <w:rFonts w:ascii="Arial Narrow" w:hAnsi="Arial Narrow"/>
          <w:color w:val="auto"/>
          <w:sz w:val="24"/>
          <w:szCs w:val="24"/>
        </w:rPr>
        <w:tab/>
        <w:t xml:space="preserve">Trustee Ralph Horn </w:t>
      </w:r>
    </w:p>
    <w:p w14:paraId="62F41661" w14:textId="77777777" w:rsidR="00145222" w:rsidRPr="000A33BC" w:rsidRDefault="00145222" w:rsidP="00920F99">
      <w:pPr>
        <w:spacing w:after="0"/>
        <w:rPr>
          <w:rFonts w:ascii="Arial Narrow" w:hAnsi="Arial Narrow"/>
          <w:color w:val="auto"/>
          <w:sz w:val="24"/>
          <w:szCs w:val="24"/>
        </w:rPr>
      </w:pPr>
    </w:p>
    <w:p w14:paraId="08DA9AB7" w14:textId="77777777" w:rsidR="00BF1929" w:rsidRPr="000A33BC" w:rsidRDefault="00BF1929" w:rsidP="00920F99">
      <w:pPr>
        <w:spacing w:after="0"/>
        <w:rPr>
          <w:rFonts w:ascii="Arial Narrow" w:hAnsi="Arial Narrow"/>
          <w:color w:val="auto"/>
          <w:sz w:val="24"/>
          <w:szCs w:val="24"/>
        </w:rPr>
      </w:pPr>
    </w:p>
    <w:p w14:paraId="62F41663" w14:textId="43C29609" w:rsidR="00145222" w:rsidRPr="000A33BC" w:rsidRDefault="00994FB6" w:rsidP="00920F99">
      <w:pPr>
        <w:spacing w:after="0"/>
        <w:rPr>
          <w:rFonts w:ascii="Arial Narrow" w:hAnsi="Arial Narrow"/>
          <w:color w:val="auto"/>
          <w:sz w:val="24"/>
          <w:szCs w:val="24"/>
        </w:rPr>
      </w:pPr>
      <w:r w:rsidRPr="000A33BC">
        <w:rPr>
          <w:rFonts w:ascii="Arial Narrow" w:hAnsi="Arial Narrow"/>
          <w:color w:val="auto"/>
          <w:sz w:val="24"/>
          <w:szCs w:val="24"/>
        </w:rPr>
        <w:t>________________________________</w:t>
      </w:r>
    </w:p>
    <w:p w14:paraId="62F41665" w14:textId="6DC53A28" w:rsidR="00145222" w:rsidRPr="000A33BC" w:rsidRDefault="00994FB6" w:rsidP="00913582">
      <w:pPr>
        <w:spacing w:after="0"/>
        <w:rPr>
          <w:rFonts w:ascii="Arial Narrow" w:hAnsi="Arial Narrow"/>
          <w:i/>
          <w:iCs/>
          <w:color w:val="auto"/>
        </w:rPr>
      </w:pPr>
      <w:r w:rsidRPr="000A33BC">
        <w:rPr>
          <w:rFonts w:ascii="Arial Narrow" w:hAnsi="Arial Narrow"/>
          <w:color w:val="auto"/>
          <w:sz w:val="24"/>
          <w:szCs w:val="24"/>
        </w:rPr>
        <w:t>Fiscal Department</w:t>
      </w:r>
      <w:r w:rsidR="00CA2FA8">
        <w:rPr>
          <w:rFonts w:ascii="Arial Narrow" w:hAnsi="Arial Narrow"/>
          <w:color w:val="auto"/>
          <w:sz w:val="24"/>
          <w:szCs w:val="24"/>
        </w:rPr>
        <w:t>/Officer</w:t>
      </w:r>
    </w:p>
    <w:sectPr w:rsidR="00145222" w:rsidRPr="000A33BC" w:rsidSect="000027D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8E38E" w14:textId="77777777" w:rsidR="00C326C8" w:rsidRDefault="00C326C8">
      <w:pPr>
        <w:spacing w:after="0"/>
      </w:pPr>
      <w:r>
        <w:separator/>
      </w:r>
    </w:p>
  </w:endnote>
  <w:endnote w:type="continuationSeparator" w:id="0">
    <w:p w14:paraId="1353455A" w14:textId="77777777" w:rsidR="00C326C8" w:rsidRDefault="00C326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415FE" w14:textId="118609D6" w:rsidR="000027D3" w:rsidRDefault="00ED5C0F" w:rsidP="00583C65">
    <w:pPr>
      <w:pStyle w:val="Footer"/>
      <w:pBdr>
        <w:top w:val="single" w:sz="4" w:space="1" w:color="D9D9D9"/>
      </w:pBdr>
      <w:tabs>
        <w:tab w:val="left" w:pos="8175"/>
      </w:tabs>
      <w:rPr>
        <w:color w:val="7F7F7F"/>
        <w:spacing w:val="60"/>
      </w:rPr>
    </w:pPr>
    <w:r>
      <w:t>Audio</w:t>
    </w:r>
    <w:r w:rsidR="00CA2FA8">
      <w:t xml:space="preserve"> and full resolutions available by public record request.</w:t>
    </w:r>
    <w:r w:rsidR="00CA2FA8">
      <w:tab/>
    </w:r>
    <w:r w:rsidR="000027D3">
      <w:fldChar w:fldCharType="begin"/>
    </w:r>
    <w:r w:rsidR="000027D3">
      <w:instrText xml:space="preserve"> PAGE </w:instrText>
    </w:r>
    <w:r w:rsidR="000027D3">
      <w:fldChar w:fldCharType="separate"/>
    </w:r>
    <w:r w:rsidR="000027D3">
      <w:t>2</w:t>
    </w:r>
    <w:r w:rsidR="000027D3">
      <w:fldChar w:fldCharType="end"/>
    </w:r>
    <w:r w:rsidR="000027D3">
      <w:t xml:space="preserve"> | </w:t>
    </w:r>
    <w:r w:rsidR="000027D3">
      <w:rPr>
        <w:color w:val="7F7F7F"/>
        <w:spacing w:val="60"/>
      </w:rPr>
      <w:t>Page</w:t>
    </w:r>
  </w:p>
  <w:p w14:paraId="048CA8B6" w14:textId="1833434B" w:rsidR="00417462" w:rsidRDefault="00417462" w:rsidP="00ED5C0F">
    <w:pPr>
      <w:pStyle w:val="Footer"/>
      <w:pBdr>
        <w:top w:val="single" w:sz="4" w:space="1" w:color="D9D9D9"/>
      </w:pBdr>
      <w:jc w:val="center"/>
    </w:pPr>
  </w:p>
  <w:p w14:paraId="62F415FF" w14:textId="77777777" w:rsidR="000027D3" w:rsidRDefault="000027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0ADCE" w14:textId="77777777" w:rsidR="00C326C8" w:rsidRDefault="00C326C8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2F310E20" w14:textId="77777777" w:rsidR="00C326C8" w:rsidRDefault="00C326C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415FC" w14:textId="77777777" w:rsidR="000027D3" w:rsidRDefault="000027D3">
    <w:pPr>
      <w:jc w:val="center"/>
      <w:rPr>
        <w:b/>
        <w:color w:val="auto"/>
        <w:sz w:val="30"/>
        <w:szCs w:val="30"/>
      </w:rPr>
    </w:pPr>
    <w:r>
      <w:rPr>
        <w:b/>
        <w:color w:val="auto"/>
        <w:sz w:val="30"/>
        <w:szCs w:val="30"/>
      </w:rPr>
      <w:t>RECORD OF PROCEEDINGS</w:t>
    </w:r>
  </w:p>
  <w:p w14:paraId="314101BB" w14:textId="77777777" w:rsidR="00583C65" w:rsidRDefault="00583C65" w:rsidP="00583C65">
    <w:pPr>
      <w:rPr>
        <w:b/>
        <w:color w:val="auto"/>
        <w:sz w:val="24"/>
        <w:szCs w:val="24"/>
      </w:rPr>
    </w:pPr>
    <w:r>
      <w:rPr>
        <w:b/>
        <w:color w:val="auto"/>
        <w:sz w:val="24"/>
        <w:szCs w:val="24"/>
      </w:rPr>
      <w:t>Franklin Township, Franklin County, Ohio</w:t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  <w:t>Regular Meeting</w:t>
    </w:r>
  </w:p>
  <w:p w14:paraId="25EC2745" w14:textId="77777777" w:rsidR="00583C65" w:rsidRDefault="00583C65" w:rsidP="00583C65">
    <w:pPr>
      <w:rPr>
        <w:b/>
        <w:color w:val="auto"/>
        <w:sz w:val="24"/>
        <w:szCs w:val="24"/>
      </w:rPr>
    </w:pPr>
    <w:r>
      <w:rPr>
        <w:b/>
        <w:color w:val="auto"/>
        <w:sz w:val="24"/>
        <w:szCs w:val="24"/>
      </w:rPr>
      <w:t>Held at 2193 Frank Road</w:t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  <w:t>August 24, 2023</w:t>
    </w:r>
  </w:p>
  <w:p w14:paraId="6FAB4EB7" w14:textId="77777777" w:rsidR="00583C65" w:rsidRDefault="00583C65" w:rsidP="00583C65">
    <w:pPr>
      <w:rPr>
        <w:b/>
        <w:color w:val="auto"/>
        <w:sz w:val="24"/>
        <w:szCs w:val="24"/>
      </w:rPr>
    </w:pPr>
    <w:r>
      <w:rPr>
        <w:b/>
        <w:color w:val="auto"/>
        <w:sz w:val="24"/>
        <w:szCs w:val="24"/>
      </w:rPr>
      <w:t>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F5F37"/>
    <w:multiLevelType w:val="multilevel"/>
    <w:tmpl w:val="F32A1F5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663164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TIyNTAyN7AwMzFX0lEKTi0uzszPAykwrQUApjJ7ISwAAAA="/>
  </w:docVars>
  <w:rsids>
    <w:rsidRoot w:val="00145222"/>
    <w:rsid w:val="00000573"/>
    <w:rsid w:val="00000602"/>
    <w:rsid w:val="000027D3"/>
    <w:rsid w:val="00003254"/>
    <w:rsid w:val="00003267"/>
    <w:rsid w:val="0000448F"/>
    <w:rsid w:val="000054FD"/>
    <w:rsid w:val="000056E8"/>
    <w:rsid w:val="000079A2"/>
    <w:rsid w:val="00014048"/>
    <w:rsid w:val="0001533F"/>
    <w:rsid w:val="00020010"/>
    <w:rsid w:val="00020558"/>
    <w:rsid w:val="00024494"/>
    <w:rsid w:val="00025F90"/>
    <w:rsid w:val="00027C31"/>
    <w:rsid w:val="00030097"/>
    <w:rsid w:val="0003053F"/>
    <w:rsid w:val="0003239A"/>
    <w:rsid w:val="0003299E"/>
    <w:rsid w:val="0003642D"/>
    <w:rsid w:val="000405C7"/>
    <w:rsid w:val="00041C78"/>
    <w:rsid w:val="0004289D"/>
    <w:rsid w:val="00044F54"/>
    <w:rsid w:val="00045360"/>
    <w:rsid w:val="00047C5E"/>
    <w:rsid w:val="000506D2"/>
    <w:rsid w:val="00050E8F"/>
    <w:rsid w:val="00056602"/>
    <w:rsid w:val="00062B15"/>
    <w:rsid w:val="00064A1B"/>
    <w:rsid w:val="000670B4"/>
    <w:rsid w:val="0007128D"/>
    <w:rsid w:val="000718CF"/>
    <w:rsid w:val="00074284"/>
    <w:rsid w:val="00077EAB"/>
    <w:rsid w:val="000807A9"/>
    <w:rsid w:val="000810DA"/>
    <w:rsid w:val="00083B68"/>
    <w:rsid w:val="000905FC"/>
    <w:rsid w:val="00092F73"/>
    <w:rsid w:val="00094C84"/>
    <w:rsid w:val="00095139"/>
    <w:rsid w:val="00096470"/>
    <w:rsid w:val="000A33BC"/>
    <w:rsid w:val="000A513F"/>
    <w:rsid w:val="000A5232"/>
    <w:rsid w:val="000A60A0"/>
    <w:rsid w:val="000A6FE1"/>
    <w:rsid w:val="000A775B"/>
    <w:rsid w:val="000B0609"/>
    <w:rsid w:val="000B1A3B"/>
    <w:rsid w:val="000B21CD"/>
    <w:rsid w:val="000B395B"/>
    <w:rsid w:val="000B4D51"/>
    <w:rsid w:val="000B6A88"/>
    <w:rsid w:val="000C37B2"/>
    <w:rsid w:val="000C3B06"/>
    <w:rsid w:val="000C3EA8"/>
    <w:rsid w:val="000C555C"/>
    <w:rsid w:val="000C7ED1"/>
    <w:rsid w:val="000D1F8D"/>
    <w:rsid w:val="000D529F"/>
    <w:rsid w:val="000D7622"/>
    <w:rsid w:val="000E1B56"/>
    <w:rsid w:val="000E3735"/>
    <w:rsid w:val="000E3A44"/>
    <w:rsid w:val="000E5BAB"/>
    <w:rsid w:val="000F5437"/>
    <w:rsid w:val="000F57C9"/>
    <w:rsid w:val="000F6978"/>
    <w:rsid w:val="000F7345"/>
    <w:rsid w:val="00100D81"/>
    <w:rsid w:val="0010462D"/>
    <w:rsid w:val="0010621C"/>
    <w:rsid w:val="00106AA3"/>
    <w:rsid w:val="00107945"/>
    <w:rsid w:val="00107F71"/>
    <w:rsid w:val="0011168A"/>
    <w:rsid w:val="00111AEF"/>
    <w:rsid w:val="00111F14"/>
    <w:rsid w:val="001133EB"/>
    <w:rsid w:val="00113E67"/>
    <w:rsid w:val="00117B3D"/>
    <w:rsid w:val="00122BBF"/>
    <w:rsid w:val="00126068"/>
    <w:rsid w:val="00130E0B"/>
    <w:rsid w:val="0013144D"/>
    <w:rsid w:val="0013288D"/>
    <w:rsid w:val="0013314D"/>
    <w:rsid w:val="00136B0E"/>
    <w:rsid w:val="00137BCE"/>
    <w:rsid w:val="00137EF6"/>
    <w:rsid w:val="00143994"/>
    <w:rsid w:val="00144EFF"/>
    <w:rsid w:val="00145222"/>
    <w:rsid w:val="00145785"/>
    <w:rsid w:val="00150715"/>
    <w:rsid w:val="00152A18"/>
    <w:rsid w:val="00153B92"/>
    <w:rsid w:val="00157764"/>
    <w:rsid w:val="00157BB3"/>
    <w:rsid w:val="001600D9"/>
    <w:rsid w:val="0016169B"/>
    <w:rsid w:val="00166AC0"/>
    <w:rsid w:val="00166C0D"/>
    <w:rsid w:val="00166CA3"/>
    <w:rsid w:val="00171AEA"/>
    <w:rsid w:val="00173291"/>
    <w:rsid w:val="00181BC1"/>
    <w:rsid w:val="00184BB9"/>
    <w:rsid w:val="0018554D"/>
    <w:rsid w:val="001866D1"/>
    <w:rsid w:val="0018678F"/>
    <w:rsid w:val="00190D8D"/>
    <w:rsid w:val="00191CE0"/>
    <w:rsid w:val="001925BA"/>
    <w:rsid w:val="00195431"/>
    <w:rsid w:val="0019570C"/>
    <w:rsid w:val="001A1C89"/>
    <w:rsid w:val="001A40F3"/>
    <w:rsid w:val="001B019E"/>
    <w:rsid w:val="001B20DB"/>
    <w:rsid w:val="001B3DD3"/>
    <w:rsid w:val="001B3EF5"/>
    <w:rsid w:val="001B43D5"/>
    <w:rsid w:val="001B4A69"/>
    <w:rsid w:val="001B6481"/>
    <w:rsid w:val="001C2643"/>
    <w:rsid w:val="001C26D1"/>
    <w:rsid w:val="001C349C"/>
    <w:rsid w:val="001C3FB6"/>
    <w:rsid w:val="001C471B"/>
    <w:rsid w:val="001C4A71"/>
    <w:rsid w:val="001C5A55"/>
    <w:rsid w:val="001C67F0"/>
    <w:rsid w:val="001D3AD9"/>
    <w:rsid w:val="001D3F00"/>
    <w:rsid w:val="001D72E1"/>
    <w:rsid w:val="001E114A"/>
    <w:rsid w:val="001E1C02"/>
    <w:rsid w:val="001E235C"/>
    <w:rsid w:val="001E4199"/>
    <w:rsid w:val="001E4BA7"/>
    <w:rsid w:val="001E51CE"/>
    <w:rsid w:val="001E6A5C"/>
    <w:rsid w:val="001E7838"/>
    <w:rsid w:val="001F0476"/>
    <w:rsid w:val="001F0847"/>
    <w:rsid w:val="001F0935"/>
    <w:rsid w:val="001F105F"/>
    <w:rsid w:val="001F4127"/>
    <w:rsid w:val="001F45E4"/>
    <w:rsid w:val="001F60F1"/>
    <w:rsid w:val="001F630C"/>
    <w:rsid w:val="00201628"/>
    <w:rsid w:val="00201F79"/>
    <w:rsid w:val="00203A40"/>
    <w:rsid w:val="00204B31"/>
    <w:rsid w:val="00204B48"/>
    <w:rsid w:val="0020541B"/>
    <w:rsid w:val="002078AA"/>
    <w:rsid w:val="002079C9"/>
    <w:rsid w:val="002105FA"/>
    <w:rsid w:val="00211076"/>
    <w:rsid w:val="0021348D"/>
    <w:rsid w:val="0021422A"/>
    <w:rsid w:val="00221119"/>
    <w:rsid w:val="002222FF"/>
    <w:rsid w:val="0022318C"/>
    <w:rsid w:val="00224EF2"/>
    <w:rsid w:val="00225CF2"/>
    <w:rsid w:val="002332A1"/>
    <w:rsid w:val="00236078"/>
    <w:rsid w:val="002364BB"/>
    <w:rsid w:val="0023751F"/>
    <w:rsid w:val="00240E21"/>
    <w:rsid w:val="00241210"/>
    <w:rsid w:val="00242216"/>
    <w:rsid w:val="00243049"/>
    <w:rsid w:val="00243A3B"/>
    <w:rsid w:val="002459EC"/>
    <w:rsid w:val="002462B3"/>
    <w:rsid w:val="00247613"/>
    <w:rsid w:val="00247EB6"/>
    <w:rsid w:val="00252226"/>
    <w:rsid w:val="00254974"/>
    <w:rsid w:val="00254F70"/>
    <w:rsid w:val="0025554D"/>
    <w:rsid w:val="00256274"/>
    <w:rsid w:val="002564AF"/>
    <w:rsid w:val="00257F4C"/>
    <w:rsid w:val="00257F83"/>
    <w:rsid w:val="00260E5B"/>
    <w:rsid w:val="00262D2B"/>
    <w:rsid w:val="00264DC5"/>
    <w:rsid w:val="00265DAC"/>
    <w:rsid w:val="00267BBF"/>
    <w:rsid w:val="00270E56"/>
    <w:rsid w:val="00271136"/>
    <w:rsid w:val="00271861"/>
    <w:rsid w:val="002738D9"/>
    <w:rsid w:val="00273E98"/>
    <w:rsid w:val="002740AF"/>
    <w:rsid w:val="002760ED"/>
    <w:rsid w:val="002764A6"/>
    <w:rsid w:val="00276D08"/>
    <w:rsid w:val="002777E2"/>
    <w:rsid w:val="002813F8"/>
    <w:rsid w:val="002826E4"/>
    <w:rsid w:val="002826EF"/>
    <w:rsid w:val="00283113"/>
    <w:rsid w:val="00284577"/>
    <w:rsid w:val="00290B5C"/>
    <w:rsid w:val="002911E2"/>
    <w:rsid w:val="00293762"/>
    <w:rsid w:val="002950FB"/>
    <w:rsid w:val="00297C6F"/>
    <w:rsid w:val="00297D76"/>
    <w:rsid w:val="002A153D"/>
    <w:rsid w:val="002A1F08"/>
    <w:rsid w:val="002A3A40"/>
    <w:rsid w:val="002A79D4"/>
    <w:rsid w:val="002A7FD0"/>
    <w:rsid w:val="002B0E4E"/>
    <w:rsid w:val="002B138D"/>
    <w:rsid w:val="002B2107"/>
    <w:rsid w:val="002B56C1"/>
    <w:rsid w:val="002B6BC6"/>
    <w:rsid w:val="002C019F"/>
    <w:rsid w:val="002C272D"/>
    <w:rsid w:val="002C6868"/>
    <w:rsid w:val="002D0B39"/>
    <w:rsid w:val="002D1708"/>
    <w:rsid w:val="002D1B7B"/>
    <w:rsid w:val="002D6555"/>
    <w:rsid w:val="002D7361"/>
    <w:rsid w:val="002D7742"/>
    <w:rsid w:val="002D7FBD"/>
    <w:rsid w:val="002E01C3"/>
    <w:rsid w:val="002E12B7"/>
    <w:rsid w:val="002E40CA"/>
    <w:rsid w:val="002E61DD"/>
    <w:rsid w:val="002F2B1A"/>
    <w:rsid w:val="002F30E1"/>
    <w:rsid w:val="002F3F8C"/>
    <w:rsid w:val="002F485A"/>
    <w:rsid w:val="002F613F"/>
    <w:rsid w:val="0030004C"/>
    <w:rsid w:val="0030018E"/>
    <w:rsid w:val="003049EE"/>
    <w:rsid w:val="00307373"/>
    <w:rsid w:val="00307E3B"/>
    <w:rsid w:val="0031002E"/>
    <w:rsid w:val="00310760"/>
    <w:rsid w:val="00317BD4"/>
    <w:rsid w:val="00317FED"/>
    <w:rsid w:val="00320626"/>
    <w:rsid w:val="0032374C"/>
    <w:rsid w:val="00324DE2"/>
    <w:rsid w:val="00331170"/>
    <w:rsid w:val="00332229"/>
    <w:rsid w:val="00333F22"/>
    <w:rsid w:val="00333F74"/>
    <w:rsid w:val="00335647"/>
    <w:rsid w:val="00335CA4"/>
    <w:rsid w:val="00342281"/>
    <w:rsid w:val="00344604"/>
    <w:rsid w:val="00347790"/>
    <w:rsid w:val="00350BFA"/>
    <w:rsid w:val="0035165F"/>
    <w:rsid w:val="003539F2"/>
    <w:rsid w:val="00355731"/>
    <w:rsid w:val="00357881"/>
    <w:rsid w:val="00361969"/>
    <w:rsid w:val="00362F60"/>
    <w:rsid w:val="00363BFE"/>
    <w:rsid w:val="003641E5"/>
    <w:rsid w:val="00370929"/>
    <w:rsid w:val="0037100C"/>
    <w:rsid w:val="00374477"/>
    <w:rsid w:val="00376BE7"/>
    <w:rsid w:val="00376DE0"/>
    <w:rsid w:val="003801E6"/>
    <w:rsid w:val="00383E26"/>
    <w:rsid w:val="00384A74"/>
    <w:rsid w:val="0038559E"/>
    <w:rsid w:val="003862C5"/>
    <w:rsid w:val="00391A26"/>
    <w:rsid w:val="00392B61"/>
    <w:rsid w:val="00395C66"/>
    <w:rsid w:val="003A0D63"/>
    <w:rsid w:val="003A197D"/>
    <w:rsid w:val="003B59E9"/>
    <w:rsid w:val="003C3008"/>
    <w:rsid w:val="003C327C"/>
    <w:rsid w:val="003C3446"/>
    <w:rsid w:val="003C370D"/>
    <w:rsid w:val="003C530F"/>
    <w:rsid w:val="003C69AB"/>
    <w:rsid w:val="003D1014"/>
    <w:rsid w:val="003D602A"/>
    <w:rsid w:val="003E0E6A"/>
    <w:rsid w:val="003E3A7B"/>
    <w:rsid w:val="003E4518"/>
    <w:rsid w:val="003E64DE"/>
    <w:rsid w:val="003F079F"/>
    <w:rsid w:val="003F7168"/>
    <w:rsid w:val="004016DD"/>
    <w:rsid w:val="00414985"/>
    <w:rsid w:val="00416213"/>
    <w:rsid w:val="00417462"/>
    <w:rsid w:val="004209BD"/>
    <w:rsid w:val="004227BF"/>
    <w:rsid w:val="004227FF"/>
    <w:rsid w:val="00422EC2"/>
    <w:rsid w:val="00423114"/>
    <w:rsid w:val="00423261"/>
    <w:rsid w:val="00423A52"/>
    <w:rsid w:val="00425C1F"/>
    <w:rsid w:val="00426545"/>
    <w:rsid w:val="00426AD7"/>
    <w:rsid w:val="00430371"/>
    <w:rsid w:val="004309B6"/>
    <w:rsid w:val="004347A7"/>
    <w:rsid w:val="004350A5"/>
    <w:rsid w:val="00435100"/>
    <w:rsid w:val="004377A2"/>
    <w:rsid w:val="0044431E"/>
    <w:rsid w:val="00444CD4"/>
    <w:rsid w:val="004456C4"/>
    <w:rsid w:val="00446CCB"/>
    <w:rsid w:val="00447EC3"/>
    <w:rsid w:val="004501D5"/>
    <w:rsid w:val="004516D2"/>
    <w:rsid w:val="004523DA"/>
    <w:rsid w:val="00454533"/>
    <w:rsid w:val="00461C75"/>
    <w:rsid w:val="0047364C"/>
    <w:rsid w:val="00475CF9"/>
    <w:rsid w:val="00477387"/>
    <w:rsid w:val="0048025C"/>
    <w:rsid w:val="004814BE"/>
    <w:rsid w:val="0048280D"/>
    <w:rsid w:val="00484E31"/>
    <w:rsid w:val="0048618F"/>
    <w:rsid w:val="004871AE"/>
    <w:rsid w:val="00487EC7"/>
    <w:rsid w:val="004922C5"/>
    <w:rsid w:val="004962F6"/>
    <w:rsid w:val="004966D1"/>
    <w:rsid w:val="004A27E2"/>
    <w:rsid w:val="004A4B82"/>
    <w:rsid w:val="004A6179"/>
    <w:rsid w:val="004A662A"/>
    <w:rsid w:val="004A71D1"/>
    <w:rsid w:val="004A7551"/>
    <w:rsid w:val="004A7BA5"/>
    <w:rsid w:val="004B1CD2"/>
    <w:rsid w:val="004B3395"/>
    <w:rsid w:val="004B3D93"/>
    <w:rsid w:val="004B4C61"/>
    <w:rsid w:val="004B6759"/>
    <w:rsid w:val="004B68A2"/>
    <w:rsid w:val="004B7E90"/>
    <w:rsid w:val="004C19F3"/>
    <w:rsid w:val="004C219F"/>
    <w:rsid w:val="004C364D"/>
    <w:rsid w:val="004C3CD5"/>
    <w:rsid w:val="004C3DC4"/>
    <w:rsid w:val="004C4753"/>
    <w:rsid w:val="004C7CD6"/>
    <w:rsid w:val="004C7D74"/>
    <w:rsid w:val="004D40CF"/>
    <w:rsid w:val="004D50B8"/>
    <w:rsid w:val="004D79A5"/>
    <w:rsid w:val="004E217A"/>
    <w:rsid w:val="004E6615"/>
    <w:rsid w:val="004E7DA2"/>
    <w:rsid w:val="004F0E8C"/>
    <w:rsid w:val="004F2FDA"/>
    <w:rsid w:val="004F3E9F"/>
    <w:rsid w:val="004F6CCD"/>
    <w:rsid w:val="004F6F7A"/>
    <w:rsid w:val="004F736D"/>
    <w:rsid w:val="00501C38"/>
    <w:rsid w:val="005021F0"/>
    <w:rsid w:val="005028D4"/>
    <w:rsid w:val="0050566B"/>
    <w:rsid w:val="00506197"/>
    <w:rsid w:val="005068FD"/>
    <w:rsid w:val="00507A41"/>
    <w:rsid w:val="0051137A"/>
    <w:rsid w:val="005141AB"/>
    <w:rsid w:val="00515638"/>
    <w:rsid w:val="005229E0"/>
    <w:rsid w:val="00523750"/>
    <w:rsid w:val="0052409A"/>
    <w:rsid w:val="0052576E"/>
    <w:rsid w:val="0052680E"/>
    <w:rsid w:val="005308FE"/>
    <w:rsid w:val="005331A0"/>
    <w:rsid w:val="00533D3F"/>
    <w:rsid w:val="0053641B"/>
    <w:rsid w:val="005414CF"/>
    <w:rsid w:val="00541718"/>
    <w:rsid w:val="00541C34"/>
    <w:rsid w:val="00541D30"/>
    <w:rsid w:val="00542949"/>
    <w:rsid w:val="005437F5"/>
    <w:rsid w:val="0054709C"/>
    <w:rsid w:val="00550732"/>
    <w:rsid w:val="00550C97"/>
    <w:rsid w:val="005515A9"/>
    <w:rsid w:val="00555301"/>
    <w:rsid w:val="0055783D"/>
    <w:rsid w:val="00560F72"/>
    <w:rsid w:val="005647CD"/>
    <w:rsid w:val="00564CD7"/>
    <w:rsid w:val="00564E1D"/>
    <w:rsid w:val="00567DD3"/>
    <w:rsid w:val="0057265B"/>
    <w:rsid w:val="00573400"/>
    <w:rsid w:val="00575842"/>
    <w:rsid w:val="0057598C"/>
    <w:rsid w:val="00576281"/>
    <w:rsid w:val="00581047"/>
    <w:rsid w:val="00583C65"/>
    <w:rsid w:val="0059156E"/>
    <w:rsid w:val="005921C2"/>
    <w:rsid w:val="00597D04"/>
    <w:rsid w:val="005A6C06"/>
    <w:rsid w:val="005A6CC3"/>
    <w:rsid w:val="005B188F"/>
    <w:rsid w:val="005B1F19"/>
    <w:rsid w:val="005C05C4"/>
    <w:rsid w:val="005C176C"/>
    <w:rsid w:val="005C26AF"/>
    <w:rsid w:val="005C374A"/>
    <w:rsid w:val="005C40EA"/>
    <w:rsid w:val="005C4B97"/>
    <w:rsid w:val="005C5D3D"/>
    <w:rsid w:val="005C77A2"/>
    <w:rsid w:val="005D094C"/>
    <w:rsid w:val="005D21DF"/>
    <w:rsid w:val="005D22F3"/>
    <w:rsid w:val="005D4701"/>
    <w:rsid w:val="005D4EA8"/>
    <w:rsid w:val="005E08B0"/>
    <w:rsid w:val="005E2D53"/>
    <w:rsid w:val="005F03E7"/>
    <w:rsid w:val="005F780D"/>
    <w:rsid w:val="00600ED8"/>
    <w:rsid w:val="0060280C"/>
    <w:rsid w:val="00603BAF"/>
    <w:rsid w:val="00612155"/>
    <w:rsid w:val="006137DB"/>
    <w:rsid w:val="006173BD"/>
    <w:rsid w:val="0062192F"/>
    <w:rsid w:val="006227A7"/>
    <w:rsid w:val="00624CDB"/>
    <w:rsid w:val="0062526E"/>
    <w:rsid w:val="00625C49"/>
    <w:rsid w:val="00626358"/>
    <w:rsid w:val="0062639A"/>
    <w:rsid w:val="00627384"/>
    <w:rsid w:val="006277C7"/>
    <w:rsid w:val="00630D22"/>
    <w:rsid w:val="00630FCF"/>
    <w:rsid w:val="006321EB"/>
    <w:rsid w:val="00632B4A"/>
    <w:rsid w:val="00632EB8"/>
    <w:rsid w:val="00634AA9"/>
    <w:rsid w:val="00634F27"/>
    <w:rsid w:val="00636AFE"/>
    <w:rsid w:val="00640F49"/>
    <w:rsid w:val="006419CE"/>
    <w:rsid w:val="00645C85"/>
    <w:rsid w:val="0064752C"/>
    <w:rsid w:val="00650F27"/>
    <w:rsid w:val="00655E78"/>
    <w:rsid w:val="00656A30"/>
    <w:rsid w:val="0066037D"/>
    <w:rsid w:val="0066519D"/>
    <w:rsid w:val="00665F7F"/>
    <w:rsid w:val="006711A1"/>
    <w:rsid w:val="00675652"/>
    <w:rsid w:val="00675C4B"/>
    <w:rsid w:val="006767F7"/>
    <w:rsid w:val="0067757E"/>
    <w:rsid w:val="00677E6E"/>
    <w:rsid w:val="00685266"/>
    <w:rsid w:val="00686543"/>
    <w:rsid w:val="00687637"/>
    <w:rsid w:val="0069207E"/>
    <w:rsid w:val="00692C1C"/>
    <w:rsid w:val="00692FCB"/>
    <w:rsid w:val="00694D69"/>
    <w:rsid w:val="00697200"/>
    <w:rsid w:val="006972E7"/>
    <w:rsid w:val="006A4BFC"/>
    <w:rsid w:val="006A64B9"/>
    <w:rsid w:val="006B225F"/>
    <w:rsid w:val="006B6183"/>
    <w:rsid w:val="006B6DB9"/>
    <w:rsid w:val="006B7191"/>
    <w:rsid w:val="006B7780"/>
    <w:rsid w:val="006B77A2"/>
    <w:rsid w:val="006C2483"/>
    <w:rsid w:val="006C3859"/>
    <w:rsid w:val="006C44DC"/>
    <w:rsid w:val="006C49D9"/>
    <w:rsid w:val="006C4C03"/>
    <w:rsid w:val="006C4D63"/>
    <w:rsid w:val="006C69D4"/>
    <w:rsid w:val="006C735D"/>
    <w:rsid w:val="006D12F4"/>
    <w:rsid w:val="006D2436"/>
    <w:rsid w:val="006D570F"/>
    <w:rsid w:val="006D6D73"/>
    <w:rsid w:val="006E22DA"/>
    <w:rsid w:val="006E6962"/>
    <w:rsid w:val="006F1243"/>
    <w:rsid w:val="006F1C08"/>
    <w:rsid w:val="006F2804"/>
    <w:rsid w:val="006F2966"/>
    <w:rsid w:val="006F587B"/>
    <w:rsid w:val="006F7E85"/>
    <w:rsid w:val="0070123A"/>
    <w:rsid w:val="00704DF4"/>
    <w:rsid w:val="00707DD8"/>
    <w:rsid w:val="007133FC"/>
    <w:rsid w:val="00714E3C"/>
    <w:rsid w:val="00715560"/>
    <w:rsid w:val="00716527"/>
    <w:rsid w:val="00722E2B"/>
    <w:rsid w:val="00723AFA"/>
    <w:rsid w:val="00730397"/>
    <w:rsid w:val="00730CCD"/>
    <w:rsid w:val="00735548"/>
    <w:rsid w:val="007363DF"/>
    <w:rsid w:val="00737B79"/>
    <w:rsid w:val="007425EC"/>
    <w:rsid w:val="00743535"/>
    <w:rsid w:val="00743DD7"/>
    <w:rsid w:val="00744738"/>
    <w:rsid w:val="00744B11"/>
    <w:rsid w:val="007451C1"/>
    <w:rsid w:val="0074559D"/>
    <w:rsid w:val="007466C0"/>
    <w:rsid w:val="00750E9B"/>
    <w:rsid w:val="00756B58"/>
    <w:rsid w:val="00757EC8"/>
    <w:rsid w:val="00766CD7"/>
    <w:rsid w:val="00773FCE"/>
    <w:rsid w:val="00774D97"/>
    <w:rsid w:val="00775299"/>
    <w:rsid w:val="007821EA"/>
    <w:rsid w:val="00782439"/>
    <w:rsid w:val="007832C7"/>
    <w:rsid w:val="0078629C"/>
    <w:rsid w:val="00787CF6"/>
    <w:rsid w:val="00787D9A"/>
    <w:rsid w:val="0079231E"/>
    <w:rsid w:val="0079397E"/>
    <w:rsid w:val="00794FA9"/>
    <w:rsid w:val="00796F21"/>
    <w:rsid w:val="007A7290"/>
    <w:rsid w:val="007B0560"/>
    <w:rsid w:val="007B30A4"/>
    <w:rsid w:val="007B3B50"/>
    <w:rsid w:val="007B4EE8"/>
    <w:rsid w:val="007B6222"/>
    <w:rsid w:val="007B6452"/>
    <w:rsid w:val="007B7A02"/>
    <w:rsid w:val="007C26DC"/>
    <w:rsid w:val="007C31A1"/>
    <w:rsid w:val="007C39EE"/>
    <w:rsid w:val="007D3200"/>
    <w:rsid w:val="007D5697"/>
    <w:rsid w:val="007E06F5"/>
    <w:rsid w:val="007E2102"/>
    <w:rsid w:val="007E2975"/>
    <w:rsid w:val="007E3387"/>
    <w:rsid w:val="007E3BF0"/>
    <w:rsid w:val="007E3D31"/>
    <w:rsid w:val="007F1F30"/>
    <w:rsid w:val="007F27C3"/>
    <w:rsid w:val="007F6564"/>
    <w:rsid w:val="007F7D0A"/>
    <w:rsid w:val="007F7D95"/>
    <w:rsid w:val="00800125"/>
    <w:rsid w:val="008019D9"/>
    <w:rsid w:val="008031E1"/>
    <w:rsid w:val="00812EE1"/>
    <w:rsid w:val="008133FD"/>
    <w:rsid w:val="00822D83"/>
    <w:rsid w:val="00822EA5"/>
    <w:rsid w:val="00823DC0"/>
    <w:rsid w:val="00825077"/>
    <w:rsid w:val="00826B9E"/>
    <w:rsid w:val="0083072B"/>
    <w:rsid w:val="00833050"/>
    <w:rsid w:val="00833CC2"/>
    <w:rsid w:val="00833E35"/>
    <w:rsid w:val="00835EF8"/>
    <w:rsid w:val="00840CA3"/>
    <w:rsid w:val="00843EC5"/>
    <w:rsid w:val="008522BE"/>
    <w:rsid w:val="00852517"/>
    <w:rsid w:val="0085258B"/>
    <w:rsid w:val="00852913"/>
    <w:rsid w:val="0085399A"/>
    <w:rsid w:val="00855437"/>
    <w:rsid w:val="00856D35"/>
    <w:rsid w:val="0086196A"/>
    <w:rsid w:val="0086490D"/>
    <w:rsid w:val="008666B9"/>
    <w:rsid w:val="0087023A"/>
    <w:rsid w:val="00872F65"/>
    <w:rsid w:val="008764DF"/>
    <w:rsid w:val="008811FD"/>
    <w:rsid w:val="008826D4"/>
    <w:rsid w:val="00884C4F"/>
    <w:rsid w:val="00884E2F"/>
    <w:rsid w:val="008853BC"/>
    <w:rsid w:val="00885F43"/>
    <w:rsid w:val="00890ABF"/>
    <w:rsid w:val="00891760"/>
    <w:rsid w:val="00892A06"/>
    <w:rsid w:val="00894128"/>
    <w:rsid w:val="008A14FE"/>
    <w:rsid w:val="008A291D"/>
    <w:rsid w:val="008A332F"/>
    <w:rsid w:val="008A342C"/>
    <w:rsid w:val="008A6F01"/>
    <w:rsid w:val="008B0524"/>
    <w:rsid w:val="008B06CA"/>
    <w:rsid w:val="008B3E4F"/>
    <w:rsid w:val="008B77B0"/>
    <w:rsid w:val="008C0F4F"/>
    <w:rsid w:val="008C1AE0"/>
    <w:rsid w:val="008C1C99"/>
    <w:rsid w:val="008C3BD3"/>
    <w:rsid w:val="008C4FE6"/>
    <w:rsid w:val="008C66BF"/>
    <w:rsid w:val="008C6A28"/>
    <w:rsid w:val="008D1BEE"/>
    <w:rsid w:val="008D327E"/>
    <w:rsid w:val="008D3DFF"/>
    <w:rsid w:val="008D49BC"/>
    <w:rsid w:val="008D58C4"/>
    <w:rsid w:val="008E0943"/>
    <w:rsid w:val="008E1620"/>
    <w:rsid w:val="008E2A23"/>
    <w:rsid w:val="008E400F"/>
    <w:rsid w:val="008E57AD"/>
    <w:rsid w:val="008F0202"/>
    <w:rsid w:val="008F0247"/>
    <w:rsid w:val="008F1313"/>
    <w:rsid w:val="008F170C"/>
    <w:rsid w:val="008F2DBD"/>
    <w:rsid w:val="008F4EFB"/>
    <w:rsid w:val="008F68B3"/>
    <w:rsid w:val="009046D8"/>
    <w:rsid w:val="00905128"/>
    <w:rsid w:val="00906C79"/>
    <w:rsid w:val="00907818"/>
    <w:rsid w:val="00910FBB"/>
    <w:rsid w:val="00912D9E"/>
    <w:rsid w:val="00913582"/>
    <w:rsid w:val="00920F99"/>
    <w:rsid w:val="00922749"/>
    <w:rsid w:val="00922E62"/>
    <w:rsid w:val="009251FC"/>
    <w:rsid w:val="009255B9"/>
    <w:rsid w:val="00927934"/>
    <w:rsid w:val="00931834"/>
    <w:rsid w:val="00931CEB"/>
    <w:rsid w:val="00934051"/>
    <w:rsid w:val="00934823"/>
    <w:rsid w:val="009416C9"/>
    <w:rsid w:val="009425D4"/>
    <w:rsid w:val="00943D1C"/>
    <w:rsid w:val="009453F1"/>
    <w:rsid w:val="00945E84"/>
    <w:rsid w:val="00947133"/>
    <w:rsid w:val="00947B20"/>
    <w:rsid w:val="0095404E"/>
    <w:rsid w:val="009561B8"/>
    <w:rsid w:val="00956930"/>
    <w:rsid w:val="009570AA"/>
    <w:rsid w:val="00960D3E"/>
    <w:rsid w:val="00962632"/>
    <w:rsid w:val="009657AA"/>
    <w:rsid w:val="00966EEF"/>
    <w:rsid w:val="009671E7"/>
    <w:rsid w:val="0096755F"/>
    <w:rsid w:val="0096779A"/>
    <w:rsid w:val="0097028B"/>
    <w:rsid w:val="00973AD4"/>
    <w:rsid w:val="00975E12"/>
    <w:rsid w:val="00976991"/>
    <w:rsid w:val="0098305E"/>
    <w:rsid w:val="00983FDC"/>
    <w:rsid w:val="0098486D"/>
    <w:rsid w:val="00986517"/>
    <w:rsid w:val="0098652F"/>
    <w:rsid w:val="00990E77"/>
    <w:rsid w:val="00994FB6"/>
    <w:rsid w:val="00996A7E"/>
    <w:rsid w:val="009A0D53"/>
    <w:rsid w:val="009A27F6"/>
    <w:rsid w:val="009A360D"/>
    <w:rsid w:val="009A42F7"/>
    <w:rsid w:val="009A6CE7"/>
    <w:rsid w:val="009A7DA6"/>
    <w:rsid w:val="009B029B"/>
    <w:rsid w:val="009B2686"/>
    <w:rsid w:val="009B2D61"/>
    <w:rsid w:val="009B2D92"/>
    <w:rsid w:val="009B3158"/>
    <w:rsid w:val="009B57D3"/>
    <w:rsid w:val="009B588E"/>
    <w:rsid w:val="009B5C47"/>
    <w:rsid w:val="009B6E86"/>
    <w:rsid w:val="009C2876"/>
    <w:rsid w:val="009C7318"/>
    <w:rsid w:val="009C7B33"/>
    <w:rsid w:val="009D2AD6"/>
    <w:rsid w:val="009D2DB7"/>
    <w:rsid w:val="009D331F"/>
    <w:rsid w:val="009E16DA"/>
    <w:rsid w:val="009E1C19"/>
    <w:rsid w:val="009E288C"/>
    <w:rsid w:val="009E3173"/>
    <w:rsid w:val="009E3EDD"/>
    <w:rsid w:val="009E5C05"/>
    <w:rsid w:val="009E7066"/>
    <w:rsid w:val="009E7E4B"/>
    <w:rsid w:val="009F0064"/>
    <w:rsid w:val="009F188A"/>
    <w:rsid w:val="009F1E66"/>
    <w:rsid w:val="009F2B34"/>
    <w:rsid w:val="009F34FD"/>
    <w:rsid w:val="009F6981"/>
    <w:rsid w:val="00A002A8"/>
    <w:rsid w:val="00A07A5E"/>
    <w:rsid w:val="00A11925"/>
    <w:rsid w:val="00A1304A"/>
    <w:rsid w:val="00A130AC"/>
    <w:rsid w:val="00A16244"/>
    <w:rsid w:val="00A173B8"/>
    <w:rsid w:val="00A20B2C"/>
    <w:rsid w:val="00A21321"/>
    <w:rsid w:val="00A225BD"/>
    <w:rsid w:val="00A23F49"/>
    <w:rsid w:val="00A27806"/>
    <w:rsid w:val="00A309C1"/>
    <w:rsid w:val="00A30EC6"/>
    <w:rsid w:val="00A31341"/>
    <w:rsid w:val="00A32FBA"/>
    <w:rsid w:val="00A34BFF"/>
    <w:rsid w:val="00A34FB6"/>
    <w:rsid w:val="00A35453"/>
    <w:rsid w:val="00A4008E"/>
    <w:rsid w:val="00A43311"/>
    <w:rsid w:val="00A4361D"/>
    <w:rsid w:val="00A44F8E"/>
    <w:rsid w:val="00A45822"/>
    <w:rsid w:val="00A464E5"/>
    <w:rsid w:val="00A46F28"/>
    <w:rsid w:val="00A50FC2"/>
    <w:rsid w:val="00A51040"/>
    <w:rsid w:val="00A51B9A"/>
    <w:rsid w:val="00A52204"/>
    <w:rsid w:val="00A5427A"/>
    <w:rsid w:val="00A55554"/>
    <w:rsid w:val="00A55AB4"/>
    <w:rsid w:val="00A565C3"/>
    <w:rsid w:val="00A57573"/>
    <w:rsid w:val="00A64D8C"/>
    <w:rsid w:val="00A70269"/>
    <w:rsid w:val="00A73911"/>
    <w:rsid w:val="00A73AF1"/>
    <w:rsid w:val="00A74194"/>
    <w:rsid w:val="00A83E48"/>
    <w:rsid w:val="00A84C22"/>
    <w:rsid w:val="00A85419"/>
    <w:rsid w:val="00A9207C"/>
    <w:rsid w:val="00A92989"/>
    <w:rsid w:val="00A92EE0"/>
    <w:rsid w:val="00A96229"/>
    <w:rsid w:val="00AA0FC8"/>
    <w:rsid w:val="00AA2360"/>
    <w:rsid w:val="00AA27A4"/>
    <w:rsid w:val="00AA5301"/>
    <w:rsid w:val="00AB0078"/>
    <w:rsid w:val="00AC026E"/>
    <w:rsid w:val="00AC1BED"/>
    <w:rsid w:val="00AC1E98"/>
    <w:rsid w:val="00AC2359"/>
    <w:rsid w:val="00AC297D"/>
    <w:rsid w:val="00AC34F9"/>
    <w:rsid w:val="00AC39D7"/>
    <w:rsid w:val="00AC493D"/>
    <w:rsid w:val="00AC56F2"/>
    <w:rsid w:val="00AC7A2B"/>
    <w:rsid w:val="00AD092F"/>
    <w:rsid w:val="00AD1DAF"/>
    <w:rsid w:val="00AD263C"/>
    <w:rsid w:val="00AD4260"/>
    <w:rsid w:val="00AD55AA"/>
    <w:rsid w:val="00AD5C0F"/>
    <w:rsid w:val="00AD627A"/>
    <w:rsid w:val="00AE19E9"/>
    <w:rsid w:val="00AE2537"/>
    <w:rsid w:val="00AE3EEE"/>
    <w:rsid w:val="00AE41DD"/>
    <w:rsid w:val="00AE4BAE"/>
    <w:rsid w:val="00AE4F90"/>
    <w:rsid w:val="00AE6242"/>
    <w:rsid w:val="00AE6840"/>
    <w:rsid w:val="00AF0D2A"/>
    <w:rsid w:val="00AF175D"/>
    <w:rsid w:val="00AF1EBC"/>
    <w:rsid w:val="00AF5211"/>
    <w:rsid w:val="00AF5408"/>
    <w:rsid w:val="00AF5B13"/>
    <w:rsid w:val="00AF5E01"/>
    <w:rsid w:val="00B02525"/>
    <w:rsid w:val="00B046B9"/>
    <w:rsid w:val="00B067BE"/>
    <w:rsid w:val="00B1467C"/>
    <w:rsid w:val="00B14D4D"/>
    <w:rsid w:val="00B15141"/>
    <w:rsid w:val="00B167FE"/>
    <w:rsid w:val="00B1681F"/>
    <w:rsid w:val="00B172D2"/>
    <w:rsid w:val="00B22386"/>
    <w:rsid w:val="00B31E5F"/>
    <w:rsid w:val="00B32DFB"/>
    <w:rsid w:val="00B338A2"/>
    <w:rsid w:val="00B35007"/>
    <w:rsid w:val="00B3507D"/>
    <w:rsid w:val="00B35CEB"/>
    <w:rsid w:val="00B40669"/>
    <w:rsid w:val="00B40A18"/>
    <w:rsid w:val="00B40AE3"/>
    <w:rsid w:val="00B42730"/>
    <w:rsid w:val="00B42F67"/>
    <w:rsid w:val="00B43E6C"/>
    <w:rsid w:val="00B45DED"/>
    <w:rsid w:val="00B46101"/>
    <w:rsid w:val="00B462D2"/>
    <w:rsid w:val="00B51A8D"/>
    <w:rsid w:val="00B546BF"/>
    <w:rsid w:val="00B556F7"/>
    <w:rsid w:val="00B6176A"/>
    <w:rsid w:val="00B65984"/>
    <w:rsid w:val="00B668F9"/>
    <w:rsid w:val="00B670ED"/>
    <w:rsid w:val="00B67C72"/>
    <w:rsid w:val="00B7151C"/>
    <w:rsid w:val="00B73594"/>
    <w:rsid w:val="00B74AB6"/>
    <w:rsid w:val="00B75C8D"/>
    <w:rsid w:val="00B767C4"/>
    <w:rsid w:val="00B805D6"/>
    <w:rsid w:val="00B81590"/>
    <w:rsid w:val="00B82866"/>
    <w:rsid w:val="00B837BF"/>
    <w:rsid w:val="00B84201"/>
    <w:rsid w:val="00B91D10"/>
    <w:rsid w:val="00B95E40"/>
    <w:rsid w:val="00B96808"/>
    <w:rsid w:val="00BA201A"/>
    <w:rsid w:val="00BB3C7D"/>
    <w:rsid w:val="00BB4DAF"/>
    <w:rsid w:val="00BC1D5F"/>
    <w:rsid w:val="00BC1F7E"/>
    <w:rsid w:val="00BC295D"/>
    <w:rsid w:val="00BC382F"/>
    <w:rsid w:val="00BC38AA"/>
    <w:rsid w:val="00BC3955"/>
    <w:rsid w:val="00BC52FE"/>
    <w:rsid w:val="00BC6419"/>
    <w:rsid w:val="00BC65D8"/>
    <w:rsid w:val="00BC6712"/>
    <w:rsid w:val="00BC6DC9"/>
    <w:rsid w:val="00BC7AC3"/>
    <w:rsid w:val="00BC7BB1"/>
    <w:rsid w:val="00BD042A"/>
    <w:rsid w:val="00BD08C0"/>
    <w:rsid w:val="00BD4A6C"/>
    <w:rsid w:val="00BD6C29"/>
    <w:rsid w:val="00BE1E0F"/>
    <w:rsid w:val="00BE4AF1"/>
    <w:rsid w:val="00BE6A24"/>
    <w:rsid w:val="00BF1929"/>
    <w:rsid w:val="00BF1F4E"/>
    <w:rsid w:val="00BF6AAE"/>
    <w:rsid w:val="00C06859"/>
    <w:rsid w:val="00C109DC"/>
    <w:rsid w:val="00C12234"/>
    <w:rsid w:val="00C139C8"/>
    <w:rsid w:val="00C13C52"/>
    <w:rsid w:val="00C157F9"/>
    <w:rsid w:val="00C16791"/>
    <w:rsid w:val="00C16D60"/>
    <w:rsid w:val="00C20B3F"/>
    <w:rsid w:val="00C2646C"/>
    <w:rsid w:val="00C26DA4"/>
    <w:rsid w:val="00C31DA6"/>
    <w:rsid w:val="00C326C8"/>
    <w:rsid w:val="00C32BB9"/>
    <w:rsid w:val="00C33034"/>
    <w:rsid w:val="00C36AA2"/>
    <w:rsid w:val="00C37A67"/>
    <w:rsid w:val="00C40744"/>
    <w:rsid w:val="00C40B43"/>
    <w:rsid w:val="00C40B5E"/>
    <w:rsid w:val="00C42812"/>
    <w:rsid w:val="00C4331B"/>
    <w:rsid w:val="00C4475A"/>
    <w:rsid w:val="00C44B7F"/>
    <w:rsid w:val="00C44E8F"/>
    <w:rsid w:val="00C45B54"/>
    <w:rsid w:val="00C46953"/>
    <w:rsid w:val="00C46BBE"/>
    <w:rsid w:val="00C51FBF"/>
    <w:rsid w:val="00C520A9"/>
    <w:rsid w:val="00C539F7"/>
    <w:rsid w:val="00C5405D"/>
    <w:rsid w:val="00C55995"/>
    <w:rsid w:val="00C60F77"/>
    <w:rsid w:val="00C627C1"/>
    <w:rsid w:val="00C63310"/>
    <w:rsid w:val="00C6438D"/>
    <w:rsid w:val="00C6502F"/>
    <w:rsid w:val="00C675B4"/>
    <w:rsid w:val="00C71226"/>
    <w:rsid w:val="00C76BD6"/>
    <w:rsid w:val="00C76C63"/>
    <w:rsid w:val="00C81260"/>
    <w:rsid w:val="00C845B4"/>
    <w:rsid w:val="00C85ABD"/>
    <w:rsid w:val="00C8792E"/>
    <w:rsid w:val="00C93A4D"/>
    <w:rsid w:val="00C93A5A"/>
    <w:rsid w:val="00C94215"/>
    <w:rsid w:val="00C96F7D"/>
    <w:rsid w:val="00CA2FA8"/>
    <w:rsid w:val="00CA575C"/>
    <w:rsid w:val="00CB058C"/>
    <w:rsid w:val="00CB06DD"/>
    <w:rsid w:val="00CB355C"/>
    <w:rsid w:val="00CC09BD"/>
    <w:rsid w:val="00CC0E99"/>
    <w:rsid w:val="00CC1735"/>
    <w:rsid w:val="00CC1934"/>
    <w:rsid w:val="00CC6750"/>
    <w:rsid w:val="00CC6A17"/>
    <w:rsid w:val="00CD1685"/>
    <w:rsid w:val="00CD1B58"/>
    <w:rsid w:val="00CD1FF2"/>
    <w:rsid w:val="00CD4994"/>
    <w:rsid w:val="00CE077A"/>
    <w:rsid w:val="00CE0F35"/>
    <w:rsid w:val="00CE12EF"/>
    <w:rsid w:val="00CE450F"/>
    <w:rsid w:val="00CE4F0B"/>
    <w:rsid w:val="00CE5215"/>
    <w:rsid w:val="00CE6F10"/>
    <w:rsid w:val="00CF18C9"/>
    <w:rsid w:val="00CF242C"/>
    <w:rsid w:val="00CF3803"/>
    <w:rsid w:val="00CF435D"/>
    <w:rsid w:val="00CF4B74"/>
    <w:rsid w:val="00D013AC"/>
    <w:rsid w:val="00D03707"/>
    <w:rsid w:val="00D05215"/>
    <w:rsid w:val="00D05813"/>
    <w:rsid w:val="00D059D7"/>
    <w:rsid w:val="00D07A90"/>
    <w:rsid w:val="00D07C43"/>
    <w:rsid w:val="00D10DE9"/>
    <w:rsid w:val="00D1107A"/>
    <w:rsid w:val="00D11E0B"/>
    <w:rsid w:val="00D172ED"/>
    <w:rsid w:val="00D215BF"/>
    <w:rsid w:val="00D27406"/>
    <w:rsid w:val="00D275EB"/>
    <w:rsid w:val="00D30B9F"/>
    <w:rsid w:val="00D3116D"/>
    <w:rsid w:val="00D321DA"/>
    <w:rsid w:val="00D32C1E"/>
    <w:rsid w:val="00D32EEE"/>
    <w:rsid w:val="00D418D1"/>
    <w:rsid w:val="00D4477D"/>
    <w:rsid w:val="00D4536E"/>
    <w:rsid w:val="00D46319"/>
    <w:rsid w:val="00D4783C"/>
    <w:rsid w:val="00D47AA6"/>
    <w:rsid w:val="00D52B50"/>
    <w:rsid w:val="00D5493E"/>
    <w:rsid w:val="00D54F58"/>
    <w:rsid w:val="00D556B2"/>
    <w:rsid w:val="00D5674C"/>
    <w:rsid w:val="00D571CE"/>
    <w:rsid w:val="00D631ED"/>
    <w:rsid w:val="00D6624B"/>
    <w:rsid w:val="00D710AB"/>
    <w:rsid w:val="00D7111A"/>
    <w:rsid w:val="00D73CD5"/>
    <w:rsid w:val="00D75DEC"/>
    <w:rsid w:val="00D7674F"/>
    <w:rsid w:val="00D815F1"/>
    <w:rsid w:val="00D81E72"/>
    <w:rsid w:val="00D8323C"/>
    <w:rsid w:val="00D851E4"/>
    <w:rsid w:val="00D85478"/>
    <w:rsid w:val="00D87404"/>
    <w:rsid w:val="00D93883"/>
    <w:rsid w:val="00D97D43"/>
    <w:rsid w:val="00DA0358"/>
    <w:rsid w:val="00DA427E"/>
    <w:rsid w:val="00DA60C0"/>
    <w:rsid w:val="00DB015A"/>
    <w:rsid w:val="00DB1283"/>
    <w:rsid w:val="00DB24E7"/>
    <w:rsid w:val="00DB251B"/>
    <w:rsid w:val="00DB5BEB"/>
    <w:rsid w:val="00DB6FA6"/>
    <w:rsid w:val="00DC008F"/>
    <w:rsid w:val="00DC4788"/>
    <w:rsid w:val="00DC4F5A"/>
    <w:rsid w:val="00DD32F0"/>
    <w:rsid w:val="00DD3EF5"/>
    <w:rsid w:val="00DE0837"/>
    <w:rsid w:val="00DE33EA"/>
    <w:rsid w:val="00DE3B88"/>
    <w:rsid w:val="00DE4B22"/>
    <w:rsid w:val="00DE6E5E"/>
    <w:rsid w:val="00DE7899"/>
    <w:rsid w:val="00DF10DB"/>
    <w:rsid w:val="00DF6EE1"/>
    <w:rsid w:val="00E01F01"/>
    <w:rsid w:val="00E02DFE"/>
    <w:rsid w:val="00E130F8"/>
    <w:rsid w:val="00E20BF2"/>
    <w:rsid w:val="00E41155"/>
    <w:rsid w:val="00E42DF8"/>
    <w:rsid w:val="00E445AA"/>
    <w:rsid w:val="00E46BE4"/>
    <w:rsid w:val="00E47B8E"/>
    <w:rsid w:val="00E51FDF"/>
    <w:rsid w:val="00E54C8D"/>
    <w:rsid w:val="00E550D5"/>
    <w:rsid w:val="00E572DA"/>
    <w:rsid w:val="00E6410A"/>
    <w:rsid w:val="00E7044A"/>
    <w:rsid w:val="00E72AFB"/>
    <w:rsid w:val="00E72E90"/>
    <w:rsid w:val="00E75864"/>
    <w:rsid w:val="00E75A78"/>
    <w:rsid w:val="00E7743A"/>
    <w:rsid w:val="00E7775B"/>
    <w:rsid w:val="00E82AE6"/>
    <w:rsid w:val="00E82B1A"/>
    <w:rsid w:val="00E8382F"/>
    <w:rsid w:val="00E83BD9"/>
    <w:rsid w:val="00E8442D"/>
    <w:rsid w:val="00E85AF3"/>
    <w:rsid w:val="00E86D82"/>
    <w:rsid w:val="00E871C1"/>
    <w:rsid w:val="00E90440"/>
    <w:rsid w:val="00E9234C"/>
    <w:rsid w:val="00E93FAF"/>
    <w:rsid w:val="00EA47DB"/>
    <w:rsid w:val="00EA4E3A"/>
    <w:rsid w:val="00EA6254"/>
    <w:rsid w:val="00EA65AA"/>
    <w:rsid w:val="00EA6A7D"/>
    <w:rsid w:val="00EA7979"/>
    <w:rsid w:val="00EA7D81"/>
    <w:rsid w:val="00EC4456"/>
    <w:rsid w:val="00EC6390"/>
    <w:rsid w:val="00ED1405"/>
    <w:rsid w:val="00ED17F5"/>
    <w:rsid w:val="00ED5C0F"/>
    <w:rsid w:val="00ED71F7"/>
    <w:rsid w:val="00EE0072"/>
    <w:rsid w:val="00EE2D29"/>
    <w:rsid w:val="00EE36E3"/>
    <w:rsid w:val="00EE51BE"/>
    <w:rsid w:val="00EF2672"/>
    <w:rsid w:val="00EF4C43"/>
    <w:rsid w:val="00EF5803"/>
    <w:rsid w:val="00F0108B"/>
    <w:rsid w:val="00F01B25"/>
    <w:rsid w:val="00F065BB"/>
    <w:rsid w:val="00F15B62"/>
    <w:rsid w:val="00F16266"/>
    <w:rsid w:val="00F228A5"/>
    <w:rsid w:val="00F22960"/>
    <w:rsid w:val="00F252BB"/>
    <w:rsid w:val="00F25367"/>
    <w:rsid w:val="00F347B5"/>
    <w:rsid w:val="00F366BA"/>
    <w:rsid w:val="00F40DB6"/>
    <w:rsid w:val="00F41C76"/>
    <w:rsid w:val="00F45592"/>
    <w:rsid w:val="00F46A38"/>
    <w:rsid w:val="00F50FF7"/>
    <w:rsid w:val="00F511BA"/>
    <w:rsid w:val="00F56E75"/>
    <w:rsid w:val="00F60AD6"/>
    <w:rsid w:val="00F628F0"/>
    <w:rsid w:val="00F653A8"/>
    <w:rsid w:val="00F67D5A"/>
    <w:rsid w:val="00F72A66"/>
    <w:rsid w:val="00F7499E"/>
    <w:rsid w:val="00F84CD1"/>
    <w:rsid w:val="00F85E9C"/>
    <w:rsid w:val="00F877B5"/>
    <w:rsid w:val="00F9097F"/>
    <w:rsid w:val="00F924CE"/>
    <w:rsid w:val="00F93EAB"/>
    <w:rsid w:val="00F946CF"/>
    <w:rsid w:val="00F94C82"/>
    <w:rsid w:val="00F97916"/>
    <w:rsid w:val="00FA0B1E"/>
    <w:rsid w:val="00FA0ECB"/>
    <w:rsid w:val="00FA20E2"/>
    <w:rsid w:val="00FA664E"/>
    <w:rsid w:val="00FA6CDE"/>
    <w:rsid w:val="00FB275D"/>
    <w:rsid w:val="00FB5527"/>
    <w:rsid w:val="00FB63FE"/>
    <w:rsid w:val="00FB7F04"/>
    <w:rsid w:val="00FC2B58"/>
    <w:rsid w:val="00FC3C3F"/>
    <w:rsid w:val="00FD1CEA"/>
    <w:rsid w:val="00FD445E"/>
    <w:rsid w:val="00FD4576"/>
    <w:rsid w:val="00FD4C9D"/>
    <w:rsid w:val="00FE2AD7"/>
    <w:rsid w:val="00FE3A28"/>
    <w:rsid w:val="00FF0F25"/>
    <w:rsid w:val="00FF1737"/>
    <w:rsid w:val="00FF2835"/>
    <w:rsid w:val="00FF2B61"/>
    <w:rsid w:val="00FF38CC"/>
    <w:rsid w:val="00FF3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415F4"/>
  <w15:docId w15:val="{14B98EC9-698E-439B-86CE-DE76F19C2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kern w:val="3"/>
        <w:sz w:val="22"/>
        <w:szCs w:val="22"/>
        <w:lang w:val="en-US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01A"/>
    <w:pPr>
      <w:suppressAutoHyphens/>
    </w:pPr>
    <w:rPr>
      <w:color w:val="5A5A5A"/>
      <w:kern w:val="0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pPr>
      <w:ind w:left="720"/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rPr>
      <w:color w:val="5A5A5A"/>
      <w:kern w:val="0"/>
      <w:sz w:val="20"/>
      <w:szCs w:val="20"/>
      <w:lang w:bidi="en-US"/>
    </w:rPr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rPr>
      <w:color w:val="5A5A5A"/>
      <w:kern w:val="0"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8522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ame xmlns="52678ae4-4c6a-457a-a826-6caff15a792f">
      <UserInfo>
        <DisplayName/>
        <AccountId xsi:nil="true"/>
        <AccountType/>
      </UserInfo>
    </Name>
    <lcf76f155ced4ddcb4097134ff3c332f xmlns="52678ae4-4c6a-457a-a826-6caff15a792f">
      <Terms xmlns="http://schemas.microsoft.com/office/infopath/2007/PartnerControls"/>
    </lcf76f155ced4ddcb4097134ff3c332f>
    <TaxCatchAll xmlns="6cbb6765-5d9a-40ba-9472-0539e0b5f287" xsi:nil="true"/>
    <_x0009_Date_x0020_and_x0020_Time xmlns="52678ae4-4c6a-457a-a826-6caff15a792f">2023-06-13T15:09:11+00:00</_x0009_Date_x0020_and_x0020_Tim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48AA176B268D40A3E545A63B382ED9" ma:contentTypeVersion="16" ma:contentTypeDescription="Create a new document." ma:contentTypeScope="" ma:versionID="95931e53dc9365f032153f2c0864794b">
  <xsd:schema xmlns:xsd="http://www.w3.org/2001/XMLSchema" xmlns:xs="http://www.w3.org/2001/XMLSchema" xmlns:p="http://schemas.microsoft.com/office/2006/metadata/properties" xmlns:ns2="52678ae4-4c6a-457a-a826-6caff15a792f" xmlns:ns3="6cbb6765-5d9a-40ba-9472-0539e0b5f287" targetNamespace="http://schemas.microsoft.com/office/2006/metadata/properties" ma:root="true" ma:fieldsID="989c1b2be1cbb885f93bc22538879701" ns2:_="" ns3:_="">
    <xsd:import namespace="52678ae4-4c6a-457a-a826-6caff15a792f"/>
    <xsd:import namespace="6cbb6765-5d9a-40ba-9472-0539e0b5f2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x0009_Date_x0020_and_x0020_Time" minOccurs="0"/>
                <xsd:element ref="ns2:Nam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678ae4-4c6a-457a-a826-6caff15a79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f943114-4c16-4d50-a6f7-5792f39161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_x0009_Date_x0020_and_x0020_Time" ma:index="20" nillable="true" ma:displayName="Date and Time" ma:default="[today]" ma:format="DateOnly" ma:internalName="_x0009_Date_x0020_and_x0020_Time">
      <xsd:simpleType>
        <xsd:restriction base="dms:DateTime"/>
      </xsd:simpleType>
    </xsd:element>
    <xsd:element name="Name" ma:index="21" nillable="true" ma:displayName="Name" ma:list="UserInfo" ma:SharePointGroup="0" ma:internalName="Nam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b6765-5d9a-40ba-9472-0539e0b5f2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7226728-4eaf-48a4-9bb5-64f6c8cd998e}" ma:internalName="TaxCatchAll" ma:showField="CatchAllData" ma:web="6cbb6765-5d9a-40ba-9472-0539e0b5f2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95DCA9-D311-4733-8EE9-4DD93DC1999C}">
  <ds:schemaRefs>
    <ds:schemaRef ds:uri="http://schemas.microsoft.com/office/2006/metadata/properties"/>
    <ds:schemaRef ds:uri="http://schemas.microsoft.com/office/infopath/2007/PartnerControls"/>
    <ds:schemaRef ds:uri="52678ae4-4c6a-457a-a826-6caff15a792f"/>
    <ds:schemaRef ds:uri="6cbb6765-5d9a-40ba-9472-0539e0b5f287"/>
  </ds:schemaRefs>
</ds:datastoreItem>
</file>

<file path=customXml/itemProps2.xml><?xml version="1.0" encoding="utf-8"?>
<ds:datastoreItem xmlns:ds="http://schemas.openxmlformats.org/officeDocument/2006/customXml" ds:itemID="{D4DA0776-99E3-4B32-8195-8748F2B4CC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04E6EA-6206-4EC7-8C3A-6B545ED4CF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338244-E429-41D8-B327-BCF341417A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678ae4-4c6a-457a-a826-6caff15a792f"/>
    <ds:schemaRef ds:uri="6cbb6765-5d9a-40ba-9472-0539e0b5f2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474</Words>
  <Characters>14103</Characters>
  <Application>Microsoft Office Word</Application>
  <DocSecurity>4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klin Township</Company>
  <LinksUpToDate>false</LinksUpToDate>
  <CharactersWithSpaces>16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 Watkins</dc:creator>
  <dc:description/>
  <cp:lastModifiedBy>Robyn Watkins</cp:lastModifiedBy>
  <cp:revision>2</cp:revision>
  <cp:lastPrinted>2023-08-01T14:55:00Z</cp:lastPrinted>
  <dcterms:created xsi:type="dcterms:W3CDTF">2023-09-12T13:30:00Z</dcterms:created>
  <dcterms:modified xsi:type="dcterms:W3CDTF">2023-09-12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bc09f29409740dda221b036cd702de2c8fe2d4d3d2fc3cb1b977ab0408e6d7</vt:lpwstr>
  </property>
  <property fmtid="{D5CDD505-2E9C-101B-9397-08002B2CF9AE}" pid="3" name="ContentTypeId">
    <vt:lpwstr>0x0101002B48AA176B268D40A3E545A63B382ED9</vt:lpwstr>
  </property>
  <property fmtid="{D5CDD505-2E9C-101B-9397-08002B2CF9AE}" pid="4" name="MediaServiceImageTags">
    <vt:lpwstr/>
  </property>
  <property fmtid="{D5CDD505-2E9C-101B-9397-08002B2CF9AE}" pid="5" name="Date and Time">
    <vt:filetime>2023-06-13T15:09:11Z</vt:filetime>
  </property>
</Properties>
</file>